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7F5A3" w14:textId="77777777" w:rsidR="00FC2777" w:rsidRDefault="00FC2777" w:rsidP="002F5B08">
      <w:pPr>
        <w:shd w:val="clear" w:color="auto" w:fill="BDD6EE" w:themeFill="accent1" w:themeFillTint="66"/>
        <w:spacing w:after="0" w:line="240" w:lineRule="auto"/>
        <w:jc w:val="center"/>
        <w:rPr>
          <w:rFonts w:ascii="Courier New" w:hAnsi="Courier New" w:cs="Courier New"/>
          <w:b/>
          <w:sz w:val="20"/>
          <w:szCs w:val="20"/>
          <w:lang w:val="en-US"/>
        </w:rPr>
      </w:pPr>
      <w:r>
        <w:rPr>
          <w:rFonts w:ascii="Courier New" w:hAnsi="Courier New" w:cs="Courier New"/>
          <w:b/>
          <w:sz w:val="20"/>
          <w:szCs w:val="20"/>
          <w:lang w:val="en-US"/>
        </w:rPr>
        <w:t>#################################################</w:t>
      </w:r>
    </w:p>
    <w:p w14:paraId="7EC728F5" w14:textId="77777777" w:rsidR="00FC2777" w:rsidRPr="00314CE2" w:rsidRDefault="00FC2777" w:rsidP="002F5B08">
      <w:pPr>
        <w:shd w:val="clear" w:color="auto" w:fill="BDD6EE" w:themeFill="accent1" w:themeFillTint="66"/>
        <w:spacing w:after="0" w:line="240" w:lineRule="auto"/>
        <w:jc w:val="center"/>
        <w:rPr>
          <w:rFonts w:cstheme="minorHAnsi"/>
          <w:b/>
          <w:sz w:val="28"/>
          <w:szCs w:val="28"/>
          <w:lang w:val="en-US"/>
        </w:rPr>
      </w:pPr>
      <w:r w:rsidRPr="00314CE2">
        <w:rPr>
          <w:rFonts w:cstheme="minorHAnsi"/>
          <w:b/>
          <w:sz w:val="28"/>
          <w:szCs w:val="28"/>
          <w:lang w:val="en-US"/>
        </w:rPr>
        <w:t>Unsupervised learning</w:t>
      </w:r>
    </w:p>
    <w:p w14:paraId="397B286E" w14:textId="77777777" w:rsidR="00FC2777" w:rsidRPr="00314CE2" w:rsidRDefault="00FC2777" w:rsidP="002F5B08">
      <w:pPr>
        <w:shd w:val="clear" w:color="auto" w:fill="BDD6EE" w:themeFill="accent1" w:themeFillTint="66"/>
        <w:spacing w:after="0" w:line="240" w:lineRule="auto"/>
        <w:jc w:val="center"/>
        <w:rPr>
          <w:rFonts w:cstheme="minorHAnsi"/>
          <w:b/>
          <w:sz w:val="24"/>
          <w:szCs w:val="24"/>
          <w:lang w:val="en-US"/>
        </w:rPr>
      </w:pPr>
      <w:r w:rsidRPr="00314CE2">
        <w:rPr>
          <w:rFonts w:cstheme="minorHAnsi"/>
          <w:b/>
          <w:sz w:val="24"/>
          <w:szCs w:val="24"/>
          <w:lang w:val="en-US"/>
        </w:rPr>
        <w:t xml:space="preserve">Class 03 – </w:t>
      </w:r>
      <w:r>
        <w:rPr>
          <w:rFonts w:cstheme="minorHAnsi"/>
          <w:b/>
          <w:sz w:val="24"/>
          <w:szCs w:val="24"/>
          <w:lang w:val="en-US"/>
        </w:rPr>
        <w:t xml:space="preserve">Predictions and clustering of </w:t>
      </w:r>
      <w:proofErr w:type="spellStart"/>
      <w:r>
        <w:rPr>
          <w:rFonts w:cstheme="minorHAnsi"/>
          <w:b/>
          <w:sz w:val="24"/>
          <w:szCs w:val="24"/>
          <w:lang w:val="en-US"/>
        </w:rPr>
        <w:t>colours</w:t>
      </w:r>
      <w:proofErr w:type="spellEnd"/>
    </w:p>
    <w:p w14:paraId="44CACD51" w14:textId="77777777" w:rsidR="00FC2777" w:rsidRPr="00FC2777" w:rsidRDefault="00FC2777" w:rsidP="002F5B08">
      <w:pPr>
        <w:shd w:val="clear" w:color="auto" w:fill="BDD6EE" w:themeFill="accent1" w:themeFillTint="66"/>
        <w:spacing w:after="0" w:line="240" w:lineRule="auto"/>
        <w:jc w:val="center"/>
        <w:rPr>
          <w:rFonts w:cstheme="minorHAnsi"/>
          <w:lang w:val="en-GB"/>
        </w:rPr>
      </w:pPr>
    </w:p>
    <w:p w14:paraId="33336F99" w14:textId="77777777" w:rsidR="00FC2777" w:rsidRPr="00314CE2" w:rsidRDefault="00FC2777" w:rsidP="002F5B08">
      <w:pPr>
        <w:shd w:val="clear" w:color="auto" w:fill="BDD6EE" w:themeFill="accent1" w:themeFillTint="66"/>
        <w:spacing w:after="0" w:line="240" w:lineRule="auto"/>
        <w:jc w:val="center"/>
        <w:rPr>
          <w:rFonts w:cstheme="minorHAnsi"/>
        </w:rPr>
      </w:pPr>
      <w:r w:rsidRPr="00314CE2">
        <w:rPr>
          <w:rFonts w:cstheme="minorHAnsi"/>
        </w:rPr>
        <w:t xml:space="preserve">Katarzyna Kopczewska, </w:t>
      </w:r>
      <w:proofErr w:type="spellStart"/>
      <w:r w:rsidRPr="00314CE2">
        <w:rPr>
          <w:rFonts w:cstheme="minorHAnsi"/>
        </w:rPr>
        <w:t>Associate</w:t>
      </w:r>
      <w:proofErr w:type="spellEnd"/>
      <w:r w:rsidRPr="00314CE2">
        <w:rPr>
          <w:rFonts w:cstheme="minorHAnsi"/>
        </w:rPr>
        <w:t xml:space="preserve"> </w:t>
      </w:r>
      <w:proofErr w:type="spellStart"/>
      <w:r w:rsidRPr="00314CE2">
        <w:rPr>
          <w:rFonts w:cstheme="minorHAnsi"/>
        </w:rPr>
        <w:t>professor</w:t>
      </w:r>
      <w:proofErr w:type="spellEnd"/>
    </w:p>
    <w:p w14:paraId="574D0BE2" w14:textId="77777777" w:rsidR="00FC2777" w:rsidRPr="00314CE2" w:rsidRDefault="00000000" w:rsidP="002F5B08">
      <w:pPr>
        <w:shd w:val="clear" w:color="auto" w:fill="BDD6EE" w:themeFill="accent1" w:themeFillTint="66"/>
        <w:spacing w:after="0" w:line="240" w:lineRule="auto"/>
        <w:jc w:val="center"/>
        <w:rPr>
          <w:rFonts w:cstheme="minorHAnsi"/>
        </w:rPr>
      </w:pPr>
      <w:hyperlink r:id="rId5" w:history="1">
        <w:r w:rsidR="00FC2777" w:rsidRPr="00314CE2">
          <w:rPr>
            <w:rStyle w:val="Hipercze"/>
            <w:rFonts w:cstheme="minorHAnsi"/>
          </w:rPr>
          <w:t>kkopczewska@wne.uw.edu.pl</w:t>
        </w:r>
      </w:hyperlink>
    </w:p>
    <w:p w14:paraId="41CDCBFF" w14:textId="77777777" w:rsidR="00FC2777" w:rsidRDefault="00FC2777" w:rsidP="002F5B08">
      <w:pPr>
        <w:shd w:val="clear" w:color="auto" w:fill="BDD6EE" w:themeFill="accent1" w:themeFillTint="66"/>
        <w:spacing w:after="0" w:line="240" w:lineRule="auto"/>
        <w:jc w:val="center"/>
        <w:rPr>
          <w:rFonts w:ascii="Courier New" w:hAnsi="Courier New" w:cs="Courier New"/>
          <w:b/>
          <w:sz w:val="20"/>
          <w:szCs w:val="20"/>
          <w:lang w:val="en-US"/>
        </w:rPr>
      </w:pPr>
      <w:r>
        <w:rPr>
          <w:rFonts w:ascii="Courier New" w:hAnsi="Courier New" w:cs="Courier New"/>
          <w:b/>
          <w:sz w:val="20"/>
          <w:szCs w:val="20"/>
          <w:lang w:val="en-US"/>
        </w:rPr>
        <w:t>#################################################</w:t>
      </w:r>
    </w:p>
    <w:p w14:paraId="0F17C8E3" w14:textId="77777777" w:rsidR="00FC2777" w:rsidRDefault="00FC2777" w:rsidP="002F5B08">
      <w:pPr>
        <w:shd w:val="clear" w:color="auto" w:fill="BDD6EE" w:themeFill="accent1" w:themeFillTint="66"/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14:paraId="1E825860" w14:textId="77777777" w:rsidR="00A0354C" w:rsidRPr="00A87014" w:rsidRDefault="00000000" w:rsidP="002F5B08">
      <w:pPr>
        <w:spacing w:after="0" w:line="240" w:lineRule="auto"/>
        <w:rPr>
          <w:lang w:val="en-GB"/>
        </w:rPr>
      </w:pPr>
    </w:p>
    <w:p w14:paraId="09851F4A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875D6B">
        <w:rPr>
          <w:rFonts w:ascii="Courier New" w:hAnsi="Courier New" w:cs="Courier New"/>
          <w:b/>
          <w:color w:val="00B050"/>
          <w:lang w:val="en-US"/>
        </w:rPr>
        <w:t>library(cluster)</w:t>
      </w:r>
    </w:p>
    <w:p w14:paraId="530E0723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875D6B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factoextra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5C34BED4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875D6B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flexclust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6E89A12E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875D6B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fpc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30F95D92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875D6B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875D6B">
        <w:rPr>
          <w:rFonts w:ascii="Courier New" w:eastAsia="Times New Roman" w:hAnsi="Courier New" w:cs="Courier New"/>
          <w:b/>
          <w:iCs/>
          <w:color w:val="00B050"/>
          <w:lang w:val="en-US" w:eastAsia="pl-PL"/>
        </w:rPr>
        <w:t>clustertend</w:t>
      </w:r>
      <w:proofErr w:type="spellEnd"/>
      <w:r w:rsidRPr="00875D6B">
        <w:rPr>
          <w:rFonts w:ascii="Courier New" w:eastAsia="Times New Roman" w:hAnsi="Courier New" w:cs="Courier New"/>
          <w:b/>
          <w:iCs/>
          <w:color w:val="00B050"/>
          <w:lang w:val="en-US" w:eastAsia="pl-PL"/>
        </w:rPr>
        <w:t>)</w:t>
      </w:r>
    </w:p>
    <w:p w14:paraId="69876741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875D6B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ClusterR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0A9111D1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7A65334C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875D6B">
        <w:rPr>
          <w:rFonts w:ascii="Courier New" w:hAnsi="Courier New" w:cs="Courier New"/>
          <w:b/>
          <w:lang w:val="en-GB"/>
        </w:rPr>
        <w:t># changing the path for accessing the Working Directory</w:t>
      </w:r>
    </w:p>
    <w:p w14:paraId="176DE98A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875D6B">
        <w:rPr>
          <w:rFonts w:ascii="Courier New" w:hAnsi="Courier New" w:cs="Courier New"/>
          <w:b/>
          <w:lang w:val="en-GB"/>
        </w:rPr>
        <w:t># warning: change \ on /</w:t>
      </w:r>
    </w:p>
    <w:p w14:paraId="6EA52195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875D6B">
        <w:rPr>
          <w:rFonts w:ascii="Courier New" w:hAnsi="Courier New" w:cs="Courier New"/>
          <w:b/>
          <w:color w:val="00B050"/>
          <w:lang w:val="en-GB"/>
        </w:rPr>
        <w:t>getwd</w:t>
      </w:r>
      <w:proofErr w:type="spellEnd"/>
      <w:r w:rsidRPr="00875D6B">
        <w:rPr>
          <w:rFonts w:ascii="Courier New" w:hAnsi="Courier New" w:cs="Courier New"/>
          <w:b/>
          <w:color w:val="00B050"/>
          <w:lang w:val="en-GB"/>
        </w:rPr>
        <w:t>() # checking current WD</w:t>
      </w:r>
    </w:p>
    <w:p w14:paraId="500631C9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setwd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("</w:t>
      </w:r>
      <w:r>
        <w:rPr>
          <w:rFonts w:ascii="Courier New" w:hAnsi="Courier New" w:cs="Courier New"/>
          <w:b/>
          <w:color w:val="00B050"/>
          <w:lang w:val="en-US"/>
        </w:rPr>
        <w:t>D:/</w:t>
      </w:r>
      <w:r w:rsidRPr="00226BF9">
        <w:rPr>
          <w:rFonts w:ascii="Courier New" w:hAnsi="Courier New" w:cs="Courier New"/>
          <w:b/>
          <w:color w:val="00B050"/>
          <w:lang w:val="en-US"/>
        </w:rPr>
        <w:t>My all</w:t>
      </w:r>
      <w:r>
        <w:rPr>
          <w:rFonts w:ascii="Courier New" w:hAnsi="Courier New" w:cs="Courier New"/>
          <w:b/>
          <w:color w:val="00B050"/>
          <w:lang w:val="en-US"/>
        </w:rPr>
        <w:t>/</w:t>
      </w:r>
      <w:r w:rsidRPr="00226BF9">
        <w:rPr>
          <w:rFonts w:ascii="Courier New" w:hAnsi="Courier New" w:cs="Courier New"/>
          <w:b/>
          <w:color w:val="00B050"/>
          <w:lang w:val="en-US"/>
        </w:rPr>
        <w:t>&amp;</w:t>
      </w:r>
      <w:proofErr w:type="spellStart"/>
      <w:r w:rsidRPr="00226BF9">
        <w:rPr>
          <w:rFonts w:ascii="Courier New" w:hAnsi="Courier New" w:cs="Courier New"/>
          <w:b/>
          <w:color w:val="00B050"/>
          <w:lang w:val="en-US"/>
        </w:rPr>
        <w:t>Wykłady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/</w:t>
      </w:r>
      <w:proofErr w:type="spellStart"/>
      <w:r w:rsidRPr="00226BF9">
        <w:rPr>
          <w:rFonts w:ascii="Courier New" w:hAnsi="Courier New" w:cs="Courier New"/>
          <w:b/>
          <w:color w:val="00B050"/>
          <w:lang w:val="en-US"/>
        </w:rPr>
        <w:t>Wykłady</w:t>
      </w:r>
      <w:proofErr w:type="spellEnd"/>
      <w:r w:rsidRPr="00226BF9">
        <w:rPr>
          <w:rFonts w:ascii="Courier New" w:hAnsi="Courier New" w:cs="Courier New"/>
          <w:b/>
          <w:color w:val="00B050"/>
          <w:lang w:val="en-US"/>
        </w:rPr>
        <w:t xml:space="preserve"> - WNE Unsupervised Learning</w:t>
      </w:r>
      <w:r>
        <w:rPr>
          <w:rFonts w:ascii="Courier New" w:hAnsi="Courier New" w:cs="Courier New"/>
          <w:b/>
          <w:color w:val="00B050"/>
          <w:lang w:val="en-US"/>
        </w:rPr>
        <w:t>/</w:t>
      </w:r>
      <w:r w:rsidRPr="00226BF9">
        <w:rPr>
          <w:rFonts w:ascii="Courier New" w:hAnsi="Courier New" w:cs="Courier New"/>
          <w:b/>
          <w:color w:val="00B050"/>
          <w:lang w:val="en-US"/>
        </w:rPr>
        <w:t>01. Clustering</w:t>
      </w:r>
      <w:r>
        <w:rPr>
          <w:rFonts w:ascii="Courier New" w:hAnsi="Courier New" w:cs="Courier New"/>
          <w:b/>
          <w:color w:val="00B050"/>
          <w:lang w:val="en-US"/>
        </w:rPr>
        <w:t>/</w:t>
      </w:r>
      <w:proofErr w:type="spellStart"/>
      <w:r w:rsidRPr="00226BF9">
        <w:rPr>
          <w:rFonts w:ascii="Courier New" w:hAnsi="Courier New" w:cs="Courier New"/>
          <w:b/>
          <w:color w:val="00B050"/>
          <w:lang w:val="en-US"/>
        </w:rPr>
        <w:t>dane</w:t>
      </w:r>
      <w:proofErr w:type="spellEnd"/>
      <w:r w:rsidRPr="00226BF9">
        <w:rPr>
          <w:rFonts w:ascii="Courier New" w:hAnsi="Courier New" w:cs="Courier New"/>
          <w:b/>
          <w:color w:val="00B050"/>
          <w:lang w:val="en-US"/>
        </w:rPr>
        <w:t xml:space="preserve"> </w:t>
      </w:r>
      <w:proofErr w:type="spellStart"/>
      <w:r w:rsidRPr="00226BF9">
        <w:rPr>
          <w:rFonts w:ascii="Courier New" w:hAnsi="Courier New" w:cs="Courier New"/>
          <w:b/>
          <w:color w:val="00B050"/>
          <w:lang w:val="en-US"/>
        </w:rPr>
        <w:t>ceny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")</w:t>
      </w:r>
    </w:p>
    <w:p w14:paraId="18B0D226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getwd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()</w:t>
      </w:r>
    </w:p>
    <w:p w14:paraId="527AC562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4AF328AD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lang w:val="en-US"/>
        </w:rPr>
      </w:pPr>
      <w:bookmarkStart w:id="0" w:name="OLE_LINK285"/>
      <w:bookmarkStart w:id="1" w:name="OLE_LINK286"/>
      <w:bookmarkStart w:id="2" w:name="OLE_LINK287"/>
      <w:r w:rsidRPr="00875D6B">
        <w:rPr>
          <w:rFonts w:ascii="Courier New" w:hAnsi="Courier New" w:cs="Courier New"/>
          <w:b/>
          <w:lang w:val="en-US"/>
        </w:rPr>
        <w:t>#import of data</w:t>
      </w:r>
    </w:p>
    <w:p w14:paraId="6D6C5A26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ere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&lt;-read.csv("</w:t>
      </w:r>
      <w:r>
        <w:rPr>
          <w:rFonts w:ascii="Courier New" w:hAnsi="Courier New" w:cs="Courier New"/>
          <w:b/>
          <w:color w:val="00B050"/>
          <w:lang w:val="en-US"/>
        </w:rPr>
        <w:t xml:space="preserve">prices_regions.csv", 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sep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=";", dec=".</w:t>
      </w:r>
      <w:r w:rsidRPr="00875D6B">
        <w:rPr>
          <w:rFonts w:ascii="Courier New" w:hAnsi="Courier New" w:cs="Courier New"/>
          <w:b/>
          <w:color w:val="00B050"/>
          <w:lang w:val="en-US"/>
        </w:rPr>
        <w:t xml:space="preserve">", header=TRUE) </w:t>
      </w:r>
    </w:p>
    <w:p w14:paraId="70CB53D2" w14:textId="77777777" w:rsidR="00C75E63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summary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ere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)</w:t>
      </w:r>
    </w:p>
    <w:p w14:paraId="435B8E68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dim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ere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) # checking the dimensions of the dataset</w:t>
      </w:r>
    </w:p>
    <w:bookmarkEnd w:id="0"/>
    <w:bookmarkEnd w:id="1"/>
    <w:bookmarkEnd w:id="2"/>
    <w:p w14:paraId="2A731402" w14:textId="77777777" w:rsidR="00C75E63" w:rsidRDefault="00C75E63" w:rsidP="002F5B08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1BD35D9B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&lt;-read.csv("</w:t>
      </w:r>
      <w:r>
        <w:rPr>
          <w:rFonts w:ascii="Courier New" w:hAnsi="Courier New" w:cs="Courier New"/>
          <w:b/>
          <w:color w:val="00B050"/>
          <w:lang w:val="en-US"/>
        </w:rPr>
        <w:t xml:space="preserve">prices_months.csv", 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sep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=";", dec=".</w:t>
      </w:r>
      <w:r w:rsidRPr="00875D6B">
        <w:rPr>
          <w:rFonts w:ascii="Courier New" w:hAnsi="Courier New" w:cs="Courier New"/>
          <w:b/>
          <w:color w:val="00B050"/>
          <w:lang w:val="en-US"/>
        </w:rPr>
        <w:t xml:space="preserve">", header=TRUE) </w:t>
      </w:r>
    </w:p>
    <w:p w14:paraId="16BAC4B9" w14:textId="77777777" w:rsidR="00C75E63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summary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)</w:t>
      </w:r>
    </w:p>
    <w:p w14:paraId="1619B6A4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dim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) # checking the dimensions of the dataset</w:t>
      </w:r>
    </w:p>
    <w:p w14:paraId="7380655A" w14:textId="77777777" w:rsidR="00C75E63" w:rsidRDefault="00C75E63" w:rsidP="002F5B08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1FBD1B3E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&lt;-read.csv("</w:t>
      </w:r>
      <w:r>
        <w:rPr>
          <w:rFonts w:ascii="Courier New" w:hAnsi="Courier New" w:cs="Courier New"/>
          <w:b/>
          <w:color w:val="00B050"/>
          <w:lang w:val="en-US"/>
        </w:rPr>
        <w:t xml:space="preserve">prices_products.csv", 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sep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=";", dec=".</w:t>
      </w:r>
      <w:r w:rsidRPr="00875D6B">
        <w:rPr>
          <w:rFonts w:ascii="Courier New" w:hAnsi="Courier New" w:cs="Courier New"/>
          <w:b/>
          <w:color w:val="00B050"/>
          <w:lang w:val="en-US"/>
        </w:rPr>
        <w:t xml:space="preserve">", header=TRUE) </w:t>
      </w:r>
    </w:p>
    <w:p w14:paraId="34CAE294" w14:textId="77777777" w:rsidR="00C75E63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summary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)</w:t>
      </w:r>
    </w:p>
    <w:p w14:paraId="6663256D" w14:textId="77777777" w:rsidR="00C75E63" w:rsidRPr="00875D6B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dim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) # checking the dimensions of the dataset</w:t>
      </w:r>
    </w:p>
    <w:p w14:paraId="049FA264" w14:textId="77777777" w:rsidR="00C75E63" w:rsidRDefault="00C75E63" w:rsidP="002F5B08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7B2576FE" w14:textId="77777777" w:rsidR="00C75E63" w:rsidRPr="009B31FA" w:rsidRDefault="00C75E63" w:rsidP="002F5B08">
      <w:pPr>
        <w:spacing w:after="0" w:line="240" w:lineRule="auto"/>
        <w:rPr>
          <w:b/>
          <w:lang w:val="en-GB"/>
        </w:rPr>
      </w:pPr>
      <w:r w:rsidRPr="009B31FA">
        <w:rPr>
          <w:b/>
          <w:lang w:val="en-GB"/>
        </w:rPr>
        <w:t># no labels at data</w:t>
      </w:r>
      <w:r>
        <w:rPr>
          <w:b/>
          <w:lang w:val="en-GB"/>
        </w:rPr>
        <w:t xml:space="preserve"> – </w:t>
      </w:r>
      <w:proofErr w:type="spellStart"/>
      <w:r w:rsidRPr="00861CDF">
        <w:rPr>
          <w:b/>
          <w:color w:val="00B050"/>
          <w:lang w:val="en-GB"/>
        </w:rPr>
        <w:t>price_when</w:t>
      </w:r>
      <w:proofErr w:type="spellEnd"/>
    </w:p>
    <w:p w14:paraId="6752F5F7" w14:textId="77777777" w:rsidR="00C75E63" w:rsidRPr="00A5590F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region_when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&lt;-</w:t>
      </w: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price_when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[,1] # first column</w:t>
      </w:r>
    </w:p>
    <w:p w14:paraId="74B30322" w14:textId="77777777" w:rsidR="00C75E63" w:rsidRPr="00A5590F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product_when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&lt;-</w:t>
      </w: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price_when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[,2] # second column</w:t>
      </w:r>
    </w:p>
    <w:p w14:paraId="128C199A" w14:textId="77777777" w:rsidR="00C75E63" w:rsidRPr="00A5590F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months_when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&lt;-</w:t>
      </w: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colnames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(</w:t>
      </w: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price_when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[3:14]) # first row</w:t>
      </w:r>
    </w:p>
    <w:p w14:paraId="23BEF24D" w14:textId="77777777" w:rsidR="00C75E63" w:rsidRPr="00A5590F" w:rsidRDefault="00C75E63" w:rsidP="002F5B08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GB"/>
        </w:rPr>
      </w:pP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price_when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&lt;-</w:t>
      </w: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as.matrix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(</w:t>
      </w:r>
      <w:proofErr w:type="spellStart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price_when</w:t>
      </w:r>
      <w:proofErr w:type="spellEnd"/>
      <w:r w:rsidRPr="00A5590F">
        <w:rPr>
          <w:rFonts w:ascii="Courier New" w:hAnsi="Courier New" w:cs="Courier New"/>
          <w:b/>
          <w:color w:val="00B050"/>
          <w:sz w:val="20"/>
          <w:szCs w:val="20"/>
          <w:lang w:val="en-GB"/>
        </w:rPr>
        <w:t>[,3:14]) # data only</w:t>
      </w:r>
    </w:p>
    <w:p w14:paraId="6F624724" w14:textId="77777777" w:rsidR="00C75E63" w:rsidRPr="009B31FA" w:rsidRDefault="00C75E63" w:rsidP="002F5B08">
      <w:pPr>
        <w:spacing w:after="0" w:line="240" w:lineRule="auto"/>
        <w:rPr>
          <w:lang w:val="en-GB"/>
        </w:rPr>
      </w:pPr>
    </w:p>
    <w:p w14:paraId="285021BF" w14:textId="77777777" w:rsidR="00873541" w:rsidRPr="00C75E63" w:rsidRDefault="00873541" w:rsidP="002F5B08">
      <w:pPr>
        <w:spacing w:after="0" w:line="240" w:lineRule="auto"/>
        <w:rPr>
          <w:lang w:val="en-GB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68011060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52B64FF" w14:textId="77777777" w:rsidR="008F51B2" w:rsidRDefault="008F51B2" w:rsidP="002F5B08">
          <w:pPr>
            <w:pStyle w:val="Nagwekspisutreci"/>
            <w:spacing w:before="0" w:line="240" w:lineRule="auto"/>
          </w:pPr>
          <w:r>
            <w:t>Spis treści</w:t>
          </w:r>
        </w:p>
        <w:p w14:paraId="0CCE3E7E" w14:textId="77777777" w:rsidR="00274E23" w:rsidRDefault="008F51B2">
          <w:pPr>
            <w:pStyle w:val="Spistreci1"/>
            <w:tabs>
              <w:tab w:val="right" w:leader="dot" w:pos="9736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882709" w:history="1">
            <w:r w:rsidR="00274E23" w:rsidRPr="0089549B">
              <w:rPr>
                <w:rStyle w:val="Hipercze"/>
                <w:noProof/>
              </w:rPr>
              <w:t>## 01. Predictions for kmeans and PAM</w:t>
            </w:r>
            <w:r w:rsidR="00274E23">
              <w:rPr>
                <w:noProof/>
                <w:webHidden/>
              </w:rPr>
              <w:tab/>
            </w:r>
            <w:r w:rsidR="00274E23">
              <w:rPr>
                <w:noProof/>
                <w:webHidden/>
              </w:rPr>
              <w:fldChar w:fldCharType="begin"/>
            </w:r>
            <w:r w:rsidR="00274E23">
              <w:rPr>
                <w:noProof/>
                <w:webHidden/>
              </w:rPr>
              <w:instrText xml:space="preserve"> PAGEREF _Toc84882709 \h </w:instrText>
            </w:r>
            <w:r w:rsidR="00274E23">
              <w:rPr>
                <w:noProof/>
                <w:webHidden/>
              </w:rPr>
            </w:r>
            <w:r w:rsidR="00274E23">
              <w:rPr>
                <w:noProof/>
                <w:webHidden/>
              </w:rPr>
              <w:fldChar w:fldCharType="separate"/>
            </w:r>
            <w:r w:rsidR="00274E23">
              <w:rPr>
                <w:noProof/>
                <w:webHidden/>
              </w:rPr>
              <w:t>2</w:t>
            </w:r>
            <w:r w:rsidR="00274E23">
              <w:rPr>
                <w:noProof/>
                <w:webHidden/>
              </w:rPr>
              <w:fldChar w:fldCharType="end"/>
            </w:r>
          </w:hyperlink>
        </w:p>
        <w:p w14:paraId="5F400F8F" w14:textId="77777777" w:rsidR="00274E23" w:rsidRDefault="00274E23">
          <w:pPr>
            <w:pStyle w:val="Spistreci1"/>
            <w:tabs>
              <w:tab w:val="right" w:leader="dot" w:pos="9736"/>
            </w:tabs>
            <w:rPr>
              <w:rFonts w:eastAsiaTheme="minorEastAsia"/>
              <w:noProof/>
              <w:lang w:eastAsia="pl-PL"/>
            </w:rPr>
          </w:pPr>
          <w:hyperlink w:anchor="_Toc84882710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82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1CC19" w14:textId="77777777" w:rsidR="00274E23" w:rsidRDefault="00000000">
          <w:pPr>
            <w:pStyle w:val="Spistreci1"/>
            <w:tabs>
              <w:tab w:val="right" w:leader="dot" w:pos="9736"/>
            </w:tabs>
            <w:rPr>
              <w:rFonts w:eastAsiaTheme="minorEastAsia"/>
              <w:noProof/>
              <w:lang w:eastAsia="pl-PL"/>
            </w:rPr>
          </w:pPr>
          <w:hyperlink w:anchor="_Toc84882711" w:history="1">
            <w:r w:rsidR="00274E23" w:rsidRPr="0089549B">
              <w:rPr>
                <w:rStyle w:val="Hipercze"/>
                <w:noProof/>
              </w:rPr>
              <w:t>## 02. Clustering of colours from image</w:t>
            </w:r>
            <w:r w:rsidR="00274E23">
              <w:rPr>
                <w:noProof/>
                <w:webHidden/>
              </w:rPr>
              <w:tab/>
            </w:r>
            <w:r w:rsidR="00274E23">
              <w:rPr>
                <w:noProof/>
                <w:webHidden/>
              </w:rPr>
              <w:fldChar w:fldCharType="begin"/>
            </w:r>
            <w:r w:rsidR="00274E23">
              <w:rPr>
                <w:noProof/>
                <w:webHidden/>
              </w:rPr>
              <w:instrText xml:space="preserve"> PAGEREF _Toc84882711 \h </w:instrText>
            </w:r>
            <w:r w:rsidR="00274E23">
              <w:rPr>
                <w:noProof/>
                <w:webHidden/>
              </w:rPr>
            </w:r>
            <w:r w:rsidR="00274E23">
              <w:rPr>
                <w:noProof/>
                <w:webHidden/>
              </w:rPr>
              <w:fldChar w:fldCharType="separate"/>
            </w:r>
            <w:r w:rsidR="00274E23">
              <w:rPr>
                <w:noProof/>
                <w:webHidden/>
              </w:rPr>
              <w:t>6</w:t>
            </w:r>
            <w:r w:rsidR="00274E23">
              <w:rPr>
                <w:noProof/>
                <w:webHidden/>
              </w:rPr>
              <w:fldChar w:fldCharType="end"/>
            </w:r>
          </w:hyperlink>
        </w:p>
        <w:p w14:paraId="551FAB2E" w14:textId="77777777" w:rsidR="008F51B2" w:rsidRDefault="008F51B2" w:rsidP="002F5B08">
          <w:pPr>
            <w:spacing w:after="0" w:line="240" w:lineRule="auto"/>
          </w:pPr>
          <w:r>
            <w:rPr>
              <w:b/>
              <w:bCs/>
            </w:rPr>
            <w:fldChar w:fldCharType="end"/>
          </w:r>
        </w:p>
      </w:sdtContent>
    </w:sdt>
    <w:p w14:paraId="3AF6E438" w14:textId="77777777" w:rsidR="00873541" w:rsidRPr="00C75E63" w:rsidRDefault="00873541" w:rsidP="002F5B08">
      <w:pPr>
        <w:spacing w:after="0" w:line="240" w:lineRule="auto"/>
        <w:rPr>
          <w:lang w:val="en-GB"/>
        </w:rPr>
      </w:pPr>
    </w:p>
    <w:p w14:paraId="2C9E1063" w14:textId="77777777" w:rsidR="00CA55FE" w:rsidRPr="007D5CDE" w:rsidRDefault="00CA55FE" w:rsidP="002F5B08">
      <w:pPr>
        <w:pStyle w:val="Styl1"/>
        <w:rPr>
          <w:szCs w:val="22"/>
        </w:rPr>
      </w:pPr>
      <w:bookmarkStart w:id="3" w:name="_Toc54476652"/>
      <w:bookmarkStart w:id="4" w:name="_Toc84882709"/>
      <w:r w:rsidRPr="007D5CDE">
        <w:rPr>
          <w:szCs w:val="22"/>
        </w:rPr>
        <w:lastRenderedPageBreak/>
        <w:t xml:space="preserve">## 01. Predictions for </w:t>
      </w:r>
      <w:proofErr w:type="spellStart"/>
      <w:r w:rsidRPr="007D5CDE">
        <w:rPr>
          <w:szCs w:val="22"/>
        </w:rPr>
        <w:t>kmeans</w:t>
      </w:r>
      <w:proofErr w:type="spellEnd"/>
      <w:r w:rsidRPr="007D5CDE">
        <w:rPr>
          <w:szCs w:val="22"/>
        </w:rPr>
        <w:t xml:space="preserve"> and PAM</w:t>
      </w:r>
      <w:bookmarkEnd w:id="3"/>
      <w:bookmarkEnd w:id="4"/>
    </w:p>
    <w:p w14:paraId="46E769DA" w14:textId="77777777" w:rsidR="00CA55FE" w:rsidRPr="007D5CDE" w:rsidRDefault="00CA55FE" w:rsidP="002F5B08">
      <w:pPr>
        <w:spacing w:after="0" w:line="240" w:lineRule="auto"/>
        <w:rPr>
          <w:rFonts w:cstheme="minorHAnsi"/>
          <w:lang w:val="en-US"/>
        </w:rPr>
      </w:pPr>
    </w:p>
    <w:p w14:paraId="36D49967" w14:textId="77777777" w:rsidR="00873541" w:rsidRPr="001D7368" w:rsidRDefault="00873541" w:rsidP="002F5B08">
      <w:pPr>
        <w:spacing w:after="0" w:line="240" w:lineRule="auto"/>
        <w:jc w:val="both"/>
        <w:rPr>
          <w:rFonts w:cstheme="minorHAnsi"/>
          <w:lang w:val="en-US"/>
        </w:rPr>
      </w:pPr>
      <w:r w:rsidRPr="001D7368">
        <w:rPr>
          <w:rFonts w:cstheme="minorHAnsi"/>
          <w:lang w:val="en-US"/>
        </w:rPr>
        <w:t>The essence of</w:t>
      </w:r>
      <w:r w:rsidRPr="001D7368">
        <w:rPr>
          <w:rFonts w:cstheme="minorHAnsi"/>
          <w:lang w:val="en-GB"/>
        </w:rPr>
        <w:t xml:space="preserve"> machine</w:t>
      </w:r>
      <w:r w:rsidRPr="001D7368">
        <w:rPr>
          <w:rFonts w:cstheme="minorHAnsi"/>
          <w:lang w:val="en-US"/>
        </w:rPr>
        <w:t xml:space="preserve"> learning is the ability to automatically classify new data points on a basis of the predefined model. </w:t>
      </w:r>
      <w:r w:rsidR="00782FE7" w:rsidRPr="001D7368">
        <w:rPr>
          <w:rFonts w:cstheme="minorHAnsi"/>
          <w:lang w:val="en-US"/>
        </w:rPr>
        <w:t>T</w:t>
      </w:r>
      <w:r w:rsidRPr="001D7368">
        <w:rPr>
          <w:rFonts w:cstheme="minorHAnsi"/>
          <w:lang w:val="en-US"/>
        </w:rPr>
        <w:t xml:space="preserve">he aim is to obtain the allocation of new data to the established clusters. Such possibilities are offered by the </w:t>
      </w:r>
      <w:proofErr w:type="spellStart"/>
      <w:r w:rsidRPr="001D7368">
        <w:rPr>
          <w:rFonts w:cstheme="minorHAnsi"/>
          <w:lang w:val="en-US"/>
        </w:rPr>
        <w:t>flexclust</w:t>
      </w:r>
      <w:proofErr w:type="spellEnd"/>
      <w:r w:rsidRPr="001D7368">
        <w:rPr>
          <w:rFonts w:cstheme="minorHAnsi"/>
          <w:lang w:val="en-US"/>
        </w:rPr>
        <w:t xml:space="preserve">:: package, which contains </w:t>
      </w:r>
      <w:r w:rsidRPr="001D7368">
        <w:rPr>
          <w:rFonts w:cstheme="minorHAnsi"/>
          <w:b/>
          <w:lang w:val="en-US"/>
        </w:rPr>
        <w:t>predict()</w:t>
      </w:r>
      <w:r w:rsidRPr="001D7368">
        <w:rPr>
          <w:rFonts w:cstheme="minorHAnsi"/>
          <w:lang w:val="en-US"/>
        </w:rPr>
        <w:t xml:space="preserve"> function for most groupings from different packages. The syntax of the </w:t>
      </w:r>
      <w:r w:rsidRPr="001D7368">
        <w:rPr>
          <w:rFonts w:cstheme="minorHAnsi"/>
          <w:b/>
          <w:lang w:val="en-US"/>
        </w:rPr>
        <w:t>predict()</w:t>
      </w:r>
      <w:r w:rsidRPr="001D7368">
        <w:rPr>
          <w:rFonts w:cstheme="minorHAnsi"/>
          <w:lang w:val="en-US"/>
        </w:rPr>
        <w:t xml:space="preserve"> command requires a grouping object in the </w:t>
      </w:r>
      <w:proofErr w:type="spellStart"/>
      <w:r w:rsidRPr="001D7368">
        <w:rPr>
          <w:rFonts w:cstheme="minorHAnsi"/>
          <w:i/>
          <w:lang w:val="en-US"/>
        </w:rPr>
        <w:t>kcca</w:t>
      </w:r>
      <w:proofErr w:type="spellEnd"/>
      <w:r w:rsidRPr="001D7368">
        <w:rPr>
          <w:rFonts w:cstheme="minorHAnsi"/>
          <w:lang w:val="en-US"/>
        </w:rPr>
        <w:t xml:space="preserve"> class and new data. The conversion to the </w:t>
      </w:r>
      <w:proofErr w:type="spellStart"/>
      <w:r w:rsidRPr="001D7368">
        <w:rPr>
          <w:rFonts w:cstheme="minorHAnsi"/>
          <w:i/>
          <w:lang w:val="en-US"/>
        </w:rPr>
        <w:t>kcca</w:t>
      </w:r>
      <w:proofErr w:type="spellEnd"/>
      <w:r w:rsidRPr="001D7368">
        <w:rPr>
          <w:rFonts w:cstheme="minorHAnsi"/>
          <w:lang w:val="en-US"/>
        </w:rPr>
        <w:t xml:space="preserve"> class is possible with the </w:t>
      </w:r>
      <w:proofErr w:type="spellStart"/>
      <w:r w:rsidRPr="001D7368">
        <w:rPr>
          <w:rFonts w:cstheme="minorHAnsi"/>
          <w:b/>
          <w:lang w:val="en-US"/>
        </w:rPr>
        <w:t>as.kcca</w:t>
      </w:r>
      <w:proofErr w:type="spellEnd"/>
      <w:r w:rsidRPr="001D7368">
        <w:rPr>
          <w:rFonts w:cstheme="minorHAnsi"/>
          <w:b/>
          <w:lang w:val="en-US"/>
        </w:rPr>
        <w:t>()</w:t>
      </w:r>
      <w:r w:rsidRPr="001D7368">
        <w:rPr>
          <w:rFonts w:cstheme="minorHAnsi"/>
          <w:lang w:val="en-US"/>
        </w:rPr>
        <w:t xml:space="preserve"> command, which specifies the grouping result and the original data.</w:t>
      </w:r>
    </w:p>
    <w:p w14:paraId="150DC9A8" w14:textId="77777777" w:rsidR="00782FE7" w:rsidRDefault="00782FE7" w:rsidP="002F5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FDDF36" w14:textId="77777777" w:rsidR="007D5CDE" w:rsidRPr="007D5CDE" w:rsidRDefault="007D5CDE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7D5CDE">
        <w:rPr>
          <w:rFonts w:ascii="Courier New" w:hAnsi="Courier New" w:cs="Courier New"/>
          <w:b/>
          <w:lang w:val="en-US"/>
        </w:rPr>
        <w:t># let’s do well-known clustering</w:t>
      </w:r>
    </w:p>
    <w:p w14:paraId="426908C3" w14:textId="77777777" w:rsidR="007D5CDE" w:rsidRPr="00875D6B" w:rsidRDefault="007D5CDE" w:rsidP="002F5B08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875D6B">
        <w:rPr>
          <w:rFonts w:ascii="Courier New" w:hAnsi="Courier New" w:cs="Courier New"/>
          <w:b/>
          <w:lang w:val="en-US"/>
        </w:rPr>
        <w:t xml:space="preserve"># </w:t>
      </w:r>
      <w:r>
        <w:rPr>
          <w:rFonts w:ascii="Courier New" w:hAnsi="Courier New" w:cs="Courier New"/>
          <w:b/>
          <w:lang w:val="en-US"/>
        </w:rPr>
        <w:t>clustering of dataset – by time (in rows after transposition)</w:t>
      </w:r>
    </w:p>
    <w:p w14:paraId="5281FB21" w14:textId="77777777" w:rsidR="007D5CDE" w:rsidRPr="00875D6B" w:rsidRDefault="007D5CDE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875D6B">
        <w:rPr>
          <w:rFonts w:ascii="Courier New" w:hAnsi="Courier New" w:cs="Courier New"/>
          <w:b/>
          <w:color w:val="00B050"/>
          <w:lang w:val="en-US"/>
        </w:rPr>
        <w:t>km2&lt;-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(</w:t>
      </w:r>
      <w:r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)</w:t>
      </w:r>
      <w:r w:rsidRPr="00875D6B">
        <w:rPr>
          <w:rFonts w:ascii="Courier New" w:hAnsi="Courier New" w:cs="Courier New"/>
          <w:b/>
          <w:color w:val="00B050"/>
          <w:lang w:val="en-US"/>
        </w:rPr>
        <w:t>, "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",k=</w:t>
      </w:r>
      <w:r>
        <w:rPr>
          <w:rFonts w:ascii="Courier New" w:hAnsi="Courier New" w:cs="Courier New"/>
          <w:b/>
          <w:color w:val="00B050"/>
          <w:lang w:val="en-US"/>
        </w:rPr>
        <w:t>4</w:t>
      </w:r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5F8BF61B" w14:textId="77777777" w:rsidR="007D5CDE" w:rsidRDefault="007D5CDE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x1&lt;-</w:t>
      </w:r>
      <w:r w:rsidRPr="009534B7">
        <w:rPr>
          <w:rFonts w:ascii="Courier New" w:hAnsi="Courier New" w:cs="Courier New"/>
          <w:b/>
          <w:color w:val="00B050"/>
          <w:lang w:val="en-US"/>
        </w:rPr>
        <w:t>apply(t(</w:t>
      </w:r>
      <w:proofErr w:type="spellStart"/>
      <w:r w:rsidRPr="009534B7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9534B7">
        <w:rPr>
          <w:rFonts w:ascii="Courier New" w:hAnsi="Courier New" w:cs="Courier New"/>
          <w:b/>
          <w:color w:val="00B050"/>
          <w:lang w:val="en-US"/>
        </w:rPr>
        <w:t xml:space="preserve">), 2, </w:t>
      </w:r>
      <w:proofErr w:type="spellStart"/>
      <w:r w:rsidRPr="009534B7">
        <w:rPr>
          <w:rFonts w:ascii="Courier New" w:hAnsi="Courier New" w:cs="Courier New"/>
          <w:b/>
          <w:color w:val="00B050"/>
          <w:lang w:val="en-US"/>
        </w:rPr>
        <w:t>sd</w:t>
      </w:r>
      <w:proofErr w:type="spellEnd"/>
      <w:r w:rsidRPr="009534B7">
        <w:rPr>
          <w:rFonts w:ascii="Courier New" w:hAnsi="Courier New" w:cs="Courier New"/>
          <w:b/>
          <w:color w:val="00B050"/>
          <w:lang w:val="en-US"/>
        </w:rPr>
        <w:t>)</w:t>
      </w:r>
    </w:p>
    <w:p w14:paraId="176D50D6" w14:textId="77777777" w:rsidR="007D5CDE" w:rsidRDefault="007D5CDE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x2&lt;-which(x1==0)</w:t>
      </w:r>
    </w:p>
    <w:p w14:paraId="57C2F237" w14:textId="77777777" w:rsidR="007D5CDE" w:rsidRPr="00875D6B" w:rsidRDefault="007D5CDE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875D6B">
        <w:rPr>
          <w:rFonts w:ascii="Courier New" w:hAnsi="Courier New" w:cs="Courier New"/>
          <w:b/>
          <w:color w:val="00B050"/>
          <w:lang w:val="en-US"/>
        </w:rPr>
        <w:t>km2&lt;-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(</w:t>
      </w:r>
      <w:r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)[,-x2]</w:t>
      </w:r>
      <w:r w:rsidRPr="00875D6B">
        <w:rPr>
          <w:rFonts w:ascii="Courier New" w:hAnsi="Courier New" w:cs="Courier New"/>
          <w:b/>
          <w:color w:val="00B050"/>
          <w:lang w:val="en-US"/>
        </w:rPr>
        <w:t>, "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",k=</w:t>
      </w:r>
      <w:r>
        <w:rPr>
          <w:rFonts w:ascii="Courier New" w:hAnsi="Courier New" w:cs="Courier New"/>
          <w:b/>
          <w:color w:val="00B050"/>
          <w:lang w:val="en-US"/>
        </w:rPr>
        <w:t>4</w:t>
      </w:r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6CD304F7" w14:textId="77777777" w:rsidR="007D5CDE" w:rsidRPr="00875D6B" w:rsidRDefault="007D5CDE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(km2, main="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 xml:space="preserve"> / </w:t>
      </w:r>
      <w:r w:rsidR="0081641D">
        <w:rPr>
          <w:rFonts w:ascii="Courier New" w:hAnsi="Courier New" w:cs="Courier New"/>
          <w:b/>
          <w:color w:val="00B050"/>
          <w:lang w:val="en-US"/>
        </w:rPr>
        <w:t>Full data</w:t>
      </w:r>
      <w:r w:rsidRPr="00875D6B">
        <w:rPr>
          <w:rFonts w:ascii="Courier New" w:hAnsi="Courier New" w:cs="Courier New"/>
          <w:b/>
          <w:color w:val="00B050"/>
          <w:lang w:val="en-US"/>
        </w:rPr>
        <w:t>")</w:t>
      </w:r>
    </w:p>
    <w:p w14:paraId="76726187" w14:textId="77777777" w:rsidR="007D5CDE" w:rsidRDefault="00FA2409" w:rsidP="002F5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27F56" wp14:editId="471BC5DB">
                <wp:simplePos x="0" y="0"/>
                <wp:positionH relativeFrom="column">
                  <wp:posOffset>5250180</wp:posOffset>
                </wp:positionH>
                <wp:positionV relativeFrom="paragraph">
                  <wp:posOffset>57785</wp:posOffset>
                </wp:positionV>
                <wp:extent cx="1440180" cy="975360"/>
                <wp:effectExtent l="266700" t="0" r="26670" b="186690"/>
                <wp:wrapNone/>
                <wp:docPr id="25" name="Objaśnienie prostokątn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975360"/>
                        </a:xfrm>
                        <a:prstGeom prst="wedgeRectCallout">
                          <a:avLst>
                            <a:gd name="adj1" fmla="val -65151"/>
                            <a:gd name="adj2" fmla="val 65625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404D9C" w14:textId="77777777" w:rsidR="00FA2409" w:rsidRPr="00A87014" w:rsidRDefault="00FA2409" w:rsidP="00FA240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A87014">
                              <w:rPr>
                                <w:lang w:val="en-GB"/>
                              </w:rPr>
                              <w:t>Clustering with factoextra::</w:t>
                            </w:r>
                            <w:r w:rsidR="001F7EAA" w:rsidRPr="00A87014">
                              <w:rPr>
                                <w:lang w:val="en-GB"/>
                              </w:rPr>
                              <w:t>eclust()</w:t>
                            </w:r>
                          </w:p>
                          <w:p w14:paraId="46EE275F" w14:textId="77777777" w:rsidR="00FA2409" w:rsidRPr="00A87014" w:rsidRDefault="00FA2409" w:rsidP="00FA240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A87014">
                              <w:rPr>
                                <w:lang w:val="en-GB"/>
                              </w:rPr>
                              <w:t>Classes  "kmeans" "eclust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9427F56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Objaśnienie prostokątne 25" o:spid="_x0000_s1026" type="#_x0000_t61" style="position:absolute;left:0;text-align:left;margin-left:413.4pt;margin-top:4.55pt;width:113.4pt;height:76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" adj="-3273,24975" fillcolor="white [3201]" strokecolor="#5b9bd5 [3204]" strokeweight="1pt">
                <v:textbox>
                  <w:txbxContent>
                    <w:p w14:paraId="1D404D9C" w14:textId="77777777" w:rsidR="00FA2409" w:rsidRPr="00A87014" w:rsidRDefault="00FA2409" w:rsidP="00FA2409">
                      <w:pPr>
                        <w:jc w:val="center"/>
                        <w:rPr>
                          <w:lang w:val="en-GB"/>
                        </w:rPr>
                      </w:pPr>
                      <w:r w:rsidRPr="00A87014">
                        <w:rPr>
                          <w:lang w:val="en-GB"/>
                        </w:rPr>
                        <w:t>Clustering with factoextra::</w:t>
                      </w:r>
                      <w:r w:rsidR="001F7EAA" w:rsidRPr="00A87014">
                        <w:rPr>
                          <w:lang w:val="en-GB"/>
                        </w:rPr>
                        <w:t>eclust()</w:t>
                      </w:r>
                    </w:p>
                    <w:p w14:paraId="46EE275F" w14:textId="77777777" w:rsidR="00FA2409" w:rsidRPr="00A87014" w:rsidRDefault="00FA2409" w:rsidP="00FA2409">
                      <w:pPr>
                        <w:jc w:val="center"/>
                        <w:rPr>
                          <w:lang w:val="en-GB"/>
                        </w:rPr>
                      </w:pPr>
                      <w:r w:rsidRPr="00A87014">
                        <w:rPr>
                          <w:lang w:val="en-GB"/>
                        </w:rPr>
                        <w:t>Classes  "kmeans" "eclust"</w:t>
                      </w:r>
                    </w:p>
                  </w:txbxContent>
                </v:textbox>
              </v:shape>
            </w:pict>
          </mc:Fallback>
        </mc:AlternateContent>
      </w:r>
    </w:p>
    <w:p w14:paraId="1D14642B" w14:textId="77777777" w:rsidR="0081641D" w:rsidRPr="001D7368" w:rsidRDefault="0081641D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1D7368">
        <w:rPr>
          <w:rFonts w:ascii="Courier New" w:hAnsi="Courier New" w:cs="Courier New"/>
          <w:b/>
          <w:lang w:val="en-US"/>
        </w:rPr>
        <w:t># let’s divide a dataset into two parts: training and test</w:t>
      </w:r>
    </w:p>
    <w:p w14:paraId="32537D4B" w14:textId="77777777" w:rsidR="0081641D" w:rsidRPr="001D7368" w:rsidRDefault="0081641D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1D7368">
        <w:rPr>
          <w:rFonts w:ascii="Courier New" w:hAnsi="Courier New" w:cs="Courier New"/>
          <w:b/>
          <w:lang w:val="en-US"/>
        </w:rPr>
        <w:t># for test part we keep X05.2019 and X11.2019</w:t>
      </w:r>
    </w:p>
    <w:p w14:paraId="47FA7E83" w14:textId="77777777" w:rsidR="0081641D" w:rsidRPr="00017839" w:rsidRDefault="0081641D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&lt;-t(</w:t>
      </w: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price_when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)[,-x2] # all non-zero data</w:t>
      </w:r>
    </w:p>
    <w:p w14:paraId="6FD44061" w14:textId="77777777" w:rsidR="0081641D" w:rsidRPr="00017839" w:rsidRDefault="0081641D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train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&lt;-</w:t>
      </w: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[c(-5,-11), ] # full set without two rows</w:t>
      </w:r>
    </w:p>
    <w:p w14:paraId="3CB6AC72" w14:textId="77777777" w:rsidR="0081641D" w:rsidRPr="00017839" w:rsidRDefault="0081641D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test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&lt;-</w:t>
      </w: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[c(5,11), ] # only two rows</w:t>
      </w:r>
    </w:p>
    <w:p w14:paraId="470257C6" w14:textId="77777777" w:rsidR="0081641D" w:rsidRPr="00641F0C" w:rsidRDefault="0081641D" w:rsidP="002F5B08">
      <w:pPr>
        <w:spacing w:after="0" w:line="240" w:lineRule="auto"/>
        <w:jc w:val="both"/>
        <w:rPr>
          <w:rFonts w:ascii="Courier New" w:hAnsi="Courier New" w:cs="Courier New"/>
          <w:color w:val="538135" w:themeColor="accent6" w:themeShade="BF"/>
          <w:lang w:val="en-US"/>
        </w:rPr>
      </w:pPr>
    </w:p>
    <w:p w14:paraId="3FEE0FE9" w14:textId="77777777" w:rsidR="0081641D" w:rsidRPr="001D7368" w:rsidRDefault="0081641D" w:rsidP="002F5B08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1D7368">
        <w:rPr>
          <w:rFonts w:ascii="Courier New" w:hAnsi="Courier New" w:cs="Courier New"/>
          <w:b/>
          <w:lang w:val="en-US"/>
        </w:rPr>
        <w:t># let’s cluster train data</w:t>
      </w:r>
    </w:p>
    <w:p w14:paraId="2AE53457" w14:textId="77777777" w:rsidR="0081641D" w:rsidRPr="00875D6B" w:rsidRDefault="0081641D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km.trai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&lt;-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set.trai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, "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",k=</w:t>
      </w:r>
      <w:r>
        <w:rPr>
          <w:rFonts w:ascii="Courier New" w:hAnsi="Courier New" w:cs="Courier New"/>
          <w:b/>
          <w:color w:val="00B050"/>
          <w:lang w:val="en-US"/>
        </w:rPr>
        <w:t>4</w:t>
      </w:r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3615A727" w14:textId="77777777" w:rsidR="0081641D" w:rsidRPr="00875D6B" w:rsidRDefault="0081641D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km.trai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, main="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 xml:space="preserve"> / </w:t>
      </w:r>
      <w:r>
        <w:rPr>
          <w:rFonts w:ascii="Courier New" w:hAnsi="Courier New" w:cs="Courier New"/>
          <w:b/>
          <w:color w:val="00B050"/>
          <w:lang w:val="en-US"/>
        </w:rPr>
        <w:t>Train data</w:t>
      </w:r>
      <w:r w:rsidRPr="00875D6B">
        <w:rPr>
          <w:rFonts w:ascii="Courier New" w:hAnsi="Courier New" w:cs="Courier New"/>
          <w:b/>
          <w:color w:val="00B050"/>
          <w:lang w:val="en-US"/>
        </w:rPr>
        <w:t>")</w:t>
      </w:r>
    </w:p>
    <w:p w14:paraId="77BA49D3" w14:textId="77777777" w:rsidR="0081641D" w:rsidRDefault="0081641D" w:rsidP="002F5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AF0882" w14:textId="77777777" w:rsidR="007D5CDE" w:rsidRDefault="0081641D" w:rsidP="002F5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pl-PL"/>
        </w:rPr>
        <w:drawing>
          <wp:inline distT="0" distB="0" distL="0" distR="0" wp14:anchorId="0F824491" wp14:editId="138D38A2">
            <wp:extent cx="2819400" cy="2814953"/>
            <wp:effectExtent l="0" t="0" r="0" b="508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33737" cy="28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2BC25D0B" wp14:editId="5A783FB1">
            <wp:extent cx="2770431" cy="276606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83439" cy="2779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62996" w14:textId="77777777" w:rsidR="007D5CDE" w:rsidRDefault="007D5CDE" w:rsidP="002F5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D62879" w14:textId="77777777" w:rsidR="00D42C90" w:rsidRPr="000C5B22" w:rsidRDefault="00873541" w:rsidP="002F5B08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  <w:r w:rsidRPr="000C5B22">
        <w:rPr>
          <w:rFonts w:cstheme="minorHAnsi"/>
          <w:sz w:val="24"/>
          <w:szCs w:val="24"/>
          <w:lang w:val="en-US"/>
        </w:rPr>
        <w:t xml:space="preserve">The following example presents the classification of new points for k-means </w:t>
      </w:r>
      <w:r w:rsidR="00D42C90" w:rsidRPr="000C5B22">
        <w:rPr>
          <w:rFonts w:cstheme="minorHAnsi"/>
          <w:sz w:val="24"/>
          <w:szCs w:val="24"/>
          <w:lang w:val="en-US"/>
        </w:rPr>
        <w:t xml:space="preserve">grouping, written above in object </w:t>
      </w:r>
      <w:proofErr w:type="spellStart"/>
      <w:r w:rsidR="00D42C90" w:rsidRPr="000C5B22">
        <w:rPr>
          <w:rFonts w:cstheme="minorHAnsi"/>
          <w:b/>
          <w:i/>
          <w:sz w:val="24"/>
          <w:szCs w:val="24"/>
          <w:lang w:val="en-US"/>
        </w:rPr>
        <w:t>km.train</w:t>
      </w:r>
      <w:proofErr w:type="spellEnd"/>
      <w:r w:rsidR="00D42C90" w:rsidRPr="000C5B22">
        <w:rPr>
          <w:rFonts w:cstheme="minorHAnsi"/>
          <w:sz w:val="24"/>
          <w:szCs w:val="24"/>
          <w:lang w:val="en-US"/>
        </w:rPr>
        <w:t xml:space="preserve"> in </w:t>
      </w:r>
      <w:proofErr w:type="spellStart"/>
      <w:r w:rsidR="00D42C90" w:rsidRPr="000C5B22">
        <w:rPr>
          <w:rFonts w:cstheme="minorHAnsi"/>
          <w:i/>
          <w:sz w:val="24"/>
          <w:szCs w:val="24"/>
          <w:lang w:val="en-US"/>
        </w:rPr>
        <w:t>kmeans</w:t>
      </w:r>
      <w:proofErr w:type="spellEnd"/>
      <w:r w:rsidR="00D42C90" w:rsidRPr="000C5B22">
        <w:rPr>
          <w:rFonts w:cstheme="minorHAnsi"/>
          <w:sz w:val="24"/>
          <w:szCs w:val="24"/>
          <w:lang w:val="en-US"/>
        </w:rPr>
        <w:t xml:space="preserve"> class. Example shows a conversion to the </w:t>
      </w:r>
      <w:proofErr w:type="spellStart"/>
      <w:r w:rsidR="00D42C90" w:rsidRPr="000C5B22">
        <w:rPr>
          <w:rFonts w:cstheme="minorHAnsi"/>
          <w:i/>
          <w:sz w:val="24"/>
          <w:szCs w:val="24"/>
          <w:lang w:val="en-US"/>
        </w:rPr>
        <w:t>kcca</w:t>
      </w:r>
      <w:proofErr w:type="spellEnd"/>
      <w:r w:rsidR="00D42C90" w:rsidRPr="000C5B22">
        <w:rPr>
          <w:rFonts w:cstheme="minorHAnsi"/>
          <w:sz w:val="24"/>
          <w:szCs w:val="24"/>
          <w:lang w:val="en-US"/>
        </w:rPr>
        <w:t xml:space="preserve"> class, preparation of new 2 rows of data, and </w:t>
      </w:r>
      <w:proofErr w:type="spellStart"/>
      <w:r w:rsidR="00D42C90" w:rsidRPr="000C5B22">
        <w:rPr>
          <w:rFonts w:cstheme="minorHAnsi"/>
          <w:sz w:val="24"/>
          <w:szCs w:val="24"/>
          <w:lang w:val="en-US"/>
        </w:rPr>
        <w:t>visualisation</w:t>
      </w:r>
      <w:proofErr w:type="spellEnd"/>
      <w:r w:rsidR="00D42C90" w:rsidRPr="000C5B22">
        <w:rPr>
          <w:rFonts w:cstheme="minorHAnsi"/>
          <w:sz w:val="24"/>
          <w:szCs w:val="24"/>
          <w:lang w:val="en-US"/>
        </w:rPr>
        <w:t xml:space="preserve"> of the result of the automatic classification. The figure of clustering shows the new points in clusters. As one can see, grouping and prediction are in fully consistent.</w:t>
      </w:r>
    </w:p>
    <w:p w14:paraId="67DB80A6" w14:textId="77777777" w:rsidR="00D42C90" w:rsidRDefault="00D42C90" w:rsidP="002F5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AE34036" w14:textId="77777777" w:rsidR="0013472F" w:rsidRPr="0013472F" w:rsidRDefault="0013472F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US"/>
        </w:rPr>
      </w:pPr>
      <w:r w:rsidRPr="0013472F">
        <w:rPr>
          <w:rFonts w:ascii="Courier New" w:hAnsi="Courier New" w:cs="Courier New"/>
          <w:b/>
          <w:color w:val="53A84C"/>
          <w:lang w:val="en-US"/>
        </w:rPr>
        <w:t>library(</w:t>
      </w:r>
      <w:proofErr w:type="spellStart"/>
      <w:r w:rsidRPr="0013472F">
        <w:rPr>
          <w:rFonts w:ascii="Courier New" w:hAnsi="Courier New" w:cs="Courier New"/>
          <w:b/>
          <w:color w:val="53A84C"/>
          <w:lang w:val="en-US"/>
        </w:rPr>
        <w:t>flexclust</w:t>
      </w:r>
      <w:proofErr w:type="spellEnd"/>
      <w:r w:rsidRPr="0013472F">
        <w:rPr>
          <w:rFonts w:ascii="Courier New" w:hAnsi="Courier New" w:cs="Courier New"/>
          <w:b/>
          <w:color w:val="53A84C"/>
          <w:lang w:val="en-US"/>
        </w:rPr>
        <w:t>)</w:t>
      </w:r>
    </w:p>
    <w:p w14:paraId="2B2344A4" w14:textId="77777777" w:rsidR="0013472F" w:rsidRPr="0013472F" w:rsidRDefault="0013472F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train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&lt;-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as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(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train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, </w:t>
      </w:r>
      <w:proofErr w:type="spellStart"/>
      <w:r w:rsidRPr="0013472F">
        <w:rPr>
          <w:rFonts w:ascii="Courier New" w:hAnsi="Courier New" w:cs="Courier New"/>
          <w:b/>
          <w:color w:val="53A84C"/>
          <w:lang w:val="en-US"/>
        </w:rPr>
        <w:t>set.train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) # conversion to 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cca</w:t>
      </w:r>
      <w:proofErr w:type="spellEnd"/>
    </w:p>
    <w:p w14:paraId="030D0626" w14:textId="77777777" w:rsidR="0013472F" w:rsidRPr="0013472F" w:rsidRDefault="0013472F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pred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&lt;-predict(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train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, 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set.test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) # prediction for k-means</w:t>
      </w:r>
    </w:p>
    <w:p w14:paraId="25B1869F" w14:textId="77777777" w:rsidR="0013472F" w:rsidRPr="0013472F" w:rsidRDefault="0013472F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lastRenderedPageBreak/>
        <w:t>km.pred</w:t>
      </w:r>
      <w:proofErr w:type="spellEnd"/>
    </w:p>
    <w:p w14:paraId="268638B0" w14:textId="77777777" w:rsidR="0013472F" w:rsidRPr="009D04AF" w:rsidRDefault="0013472F" w:rsidP="002F5B08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9D04AF">
        <w:rPr>
          <w:rFonts w:ascii="Courier New" w:hAnsi="Courier New" w:cs="Courier New"/>
          <w:lang w:val="en-GB"/>
        </w:rPr>
        <w:t xml:space="preserve">#X05.2019 X11.2019 </w:t>
      </w:r>
    </w:p>
    <w:p w14:paraId="063987E4" w14:textId="77777777" w:rsidR="0013472F" w:rsidRPr="009D04AF" w:rsidRDefault="0013472F" w:rsidP="002F5B08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9D04AF">
        <w:rPr>
          <w:rFonts w:ascii="Courier New" w:hAnsi="Courier New" w:cs="Courier New"/>
          <w:lang w:val="en-GB"/>
        </w:rPr>
        <w:t>#       1        2</w:t>
      </w:r>
    </w:p>
    <w:p w14:paraId="681EE209" w14:textId="77777777" w:rsidR="00832DCD" w:rsidRDefault="00832DCD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</w:p>
    <w:p w14:paraId="03D2538E" w14:textId="77777777" w:rsidR="0013472F" w:rsidRPr="00832DCD" w:rsidRDefault="00832DCD" w:rsidP="002F5B08">
      <w:pPr>
        <w:spacing w:after="0" w:line="240" w:lineRule="auto"/>
        <w:jc w:val="both"/>
        <w:rPr>
          <w:rFonts w:cstheme="minorHAnsi"/>
          <w:lang w:val="en-US"/>
        </w:rPr>
      </w:pPr>
      <w:r w:rsidRPr="00832DCD">
        <w:rPr>
          <w:rFonts w:cstheme="minorHAnsi"/>
          <w:lang w:val="en-US"/>
        </w:rPr>
        <w:t>I</w:t>
      </w:r>
      <w:r w:rsidR="00B469E7" w:rsidRPr="00832DCD">
        <w:rPr>
          <w:rFonts w:cstheme="minorHAnsi"/>
          <w:lang w:val="en-US"/>
        </w:rPr>
        <w:t>t is difficult to visualize the output as plot requires PCA reduction.</w:t>
      </w:r>
      <w:r w:rsidRPr="00832DCD">
        <w:rPr>
          <w:rFonts w:cstheme="minorHAnsi"/>
          <w:lang w:val="en-US"/>
        </w:rPr>
        <w:t xml:space="preserve"> However, cluster id’s were assigned well. </w:t>
      </w:r>
    </w:p>
    <w:p w14:paraId="36DC31B9" w14:textId="77777777" w:rsidR="0013472F" w:rsidRDefault="0013472F" w:rsidP="002F5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86C5675" w14:textId="77777777" w:rsidR="006F4D2E" w:rsidRPr="007D5CDE" w:rsidRDefault="006F4D2E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7D5CDE">
        <w:rPr>
          <w:rFonts w:ascii="Courier New" w:hAnsi="Courier New" w:cs="Courier New"/>
          <w:b/>
          <w:lang w:val="en-US"/>
        </w:rPr>
        <w:t xml:space="preserve"># let’s do </w:t>
      </w:r>
      <w:r>
        <w:rPr>
          <w:rFonts w:ascii="Courier New" w:hAnsi="Courier New" w:cs="Courier New"/>
          <w:b/>
          <w:lang w:val="en-US"/>
        </w:rPr>
        <w:t>it once again – now with 2 variables only (for easy plotting)</w:t>
      </w:r>
    </w:p>
    <w:p w14:paraId="2F3D8E96" w14:textId="77777777" w:rsidR="006F4D2E" w:rsidRPr="001D7368" w:rsidRDefault="006F4D2E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1D7368">
        <w:rPr>
          <w:rFonts w:ascii="Courier New" w:hAnsi="Courier New" w:cs="Courier New"/>
          <w:b/>
          <w:lang w:val="en-US"/>
        </w:rPr>
        <w:t># let’s divide a dataset into two parts: training and test</w:t>
      </w:r>
    </w:p>
    <w:p w14:paraId="6793E04A" w14:textId="77777777" w:rsidR="006F4D2E" w:rsidRPr="001D7368" w:rsidRDefault="006F4D2E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1D7368">
        <w:rPr>
          <w:rFonts w:ascii="Courier New" w:hAnsi="Courier New" w:cs="Courier New"/>
          <w:b/>
          <w:lang w:val="en-US"/>
        </w:rPr>
        <w:t># for test part we keep X0</w:t>
      </w:r>
      <w:r w:rsidR="003C5533">
        <w:rPr>
          <w:rFonts w:ascii="Courier New" w:hAnsi="Courier New" w:cs="Courier New"/>
          <w:b/>
          <w:lang w:val="en-US"/>
        </w:rPr>
        <w:t>9</w:t>
      </w:r>
      <w:r w:rsidRPr="001D7368">
        <w:rPr>
          <w:rFonts w:ascii="Courier New" w:hAnsi="Courier New" w:cs="Courier New"/>
          <w:b/>
          <w:lang w:val="en-US"/>
        </w:rPr>
        <w:t>.2019 and X11.2019</w:t>
      </w:r>
    </w:p>
    <w:p w14:paraId="2F1061E2" w14:textId="77777777" w:rsidR="006F4D2E" w:rsidRDefault="006F4D2E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&lt;-t(</w:t>
      </w: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price_when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)[,-x2] # all non-zero data</w:t>
      </w:r>
    </w:p>
    <w:p w14:paraId="2287DD44" w14:textId="77777777" w:rsidR="006F4D2E" w:rsidRPr="00017839" w:rsidRDefault="006F4D2E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>
        <w:rPr>
          <w:rFonts w:ascii="Courier New" w:hAnsi="Courier New" w:cs="Courier New"/>
          <w:b/>
          <w:color w:val="53A84C"/>
          <w:lang w:val="en-US"/>
        </w:rPr>
        <w:t>&lt;-</w:t>
      </w:r>
      <w:proofErr w:type="spellStart"/>
      <w:r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>
        <w:rPr>
          <w:rFonts w:ascii="Courier New" w:hAnsi="Courier New" w:cs="Courier New"/>
          <w:b/>
          <w:color w:val="53A84C"/>
          <w:lang w:val="en-US"/>
        </w:rPr>
        <w:t>[,</w:t>
      </w:r>
      <w:r w:rsidR="002F5B08">
        <w:rPr>
          <w:rFonts w:ascii="Courier New" w:hAnsi="Courier New" w:cs="Courier New"/>
          <w:b/>
          <w:color w:val="53A84C"/>
          <w:lang w:val="en-US"/>
        </w:rPr>
        <w:t>c(1,</w:t>
      </w:r>
      <w:r w:rsidR="003C5533">
        <w:rPr>
          <w:rFonts w:ascii="Courier New" w:hAnsi="Courier New" w:cs="Courier New"/>
          <w:b/>
          <w:color w:val="53A84C"/>
          <w:lang w:val="en-US"/>
        </w:rPr>
        <w:t>4</w:t>
      </w:r>
      <w:r w:rsidR="002F5B08">
        <w:rPr>
          <w:rFonts w:ascii="Courier New" w:hAnsi="Courier New" w:cs="Courier New"/>
          <w:b/>
          <w:color w:val="53A84C"/>
          <w:lang w:val="en-US"/>
        </w:rPr>
        <w:t>)</w:t>
      </w:r>
      <w:r>
        <w:rPr>
          <w:rFonts w:ascii="Courier New" w:hAnsi="Courier New" w:cs="Courier New"/>
          <w:b/>
          <w:color w:val="53A84C"/>
          <w:lang w:val="en-US"/>
        </w:rPr>
        <w:t>]</w:t>
      </w:r>
    </w:p>
    <w:p w14:paraId="51403C17" w14:textId="77777777" w:rsidR="006F4D2E" w:rsidRPr="00017839" w:rsidRDefault="006F4D2E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train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&lt;-</w:t>
      </w: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[c(-</w:t>
      </w:r>
      <w:r w:rsidR="003C5533">
        <w:rPr>
          <w:rFonts w:ascii="Courier New" w:hAnsi="Courier New" w:cs="Courier New"/>
          <w:b/>
          <w:color w:val="53A84C"/>
          <w:lang w:val="en-US"/>
        </w:rPr>
        <w:t>9</w:t>
      </w:r>
      <w:r w:rsidRPr="00017839">
        <w:rPr>
          <w:rFonts w:ascii="Courier New" w:hAnsi="Courier New" w:cs="Courier New"/>
          <w:b/>
          <w:color w:val="53A84C"/>
          <w:lang w:val="en-US"/>
        </w:rPr>
        <w:t>,-11), ] # full set without two rows</w:t>
      </w:r>
    </w:p>
    <w:p w14:paraId="284E15A6" w14:textId="77777777" w:rsidR="006F4D2E" w:rsidRPr="00017839" w:rsidRDefault="006F4D2E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test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&lt;-</w:t>
      </w: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[c(</w:t>
      </w:r>
      <w:r w:rsidR="003C5533">
        <w:rPr>
          <w:rFonts w:ascii="Courier New" w:hAnsi="Courier New" w:cs="Courier New"/>
          <w:b/>
          <w:color w:val="53A84C"/>
          <w:lang w:val="en-US"/>
        </w:rPr>
        <w:t>9</w:t>
      </w:r>
      <w:r w:rsidRPr="00017839">
        <w:rPr>
          <w:rFonts w:ascii="Courier New" w:hAnsi="Courier New" w:cs="Courier New"/>
          <w:b/>
          <w:color w:val="53A84C"/>
          <w:lang w:val="en-US"/>
        </w:rPr>
        <w:t>,11), ] # only two rows</w:t>
      </w:r>
    </w:p>
    <w:p w14:paraId="56A14C3B" w14:textId="77777777" w:rsidR="006F4D2E" w:rsidRDefault="006F4D2E" w:rsidP="002F5B08">
      <w:pPr>
        <w:spacing w:after="0" w:line="240" w:lineRule="auto"/>
        <w:jc w:val="both"/>
        <w:rPr>
          <w:rFonts w:ascii="Courier New" w:hAnsi="Courier New" w:cs="Courier New"/>
          <w:color w:val="538135" w:themeColor="accent6" w:themeShade="BF"/>
          <w:lang w:val="en-US"/>
        </w:rPr>
      </w:pPr>
    </w:p>
    <w:p w14:paraId="04F665DA" w14:textId="77777777" w:rsidR="00664DC9" w:rsidRPr="00664DC9" w:rsidRDefault="00664DC9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664DC9">
        <w:rPr>
          <w:rFonts w:ascii="Courier New" w:hAnsi="Courier New" w:cs="Courier New"/>
          <w:b/>
          <w:lang w:val="en-US"/>
        </w:rPr>
        <w:t># let’s cluster full data</w:t>
      </w:r>
    </w:p>
    <w:p w14:paraId="7BAE1DAE" w14:textId="77777777" w:rsidR="00664DC9" w:rsidRDefault="00664DC9" w:rsidP="002F5B08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km2&lt;-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set.full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, 4)</w:t>
      </w:r>
    </w:p>
    <w:p w14:paraId="61B592F8" w14:textId="591F578F" w:rsidR="00664DC9" w:rsidRPr="00875D6B" w:rsidRDefault="00664DC9" w:rsidP="002F5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B050"/>
          <w:lang w:val="en-GB" w:eastAsia="en-GB"/>
        </w:rPr>
      </w:pPr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plot(</w:t>
      </w:r>
      <w:proofErr w:type="spellStart"/>
      <w:r>
        <w:rPr>
          <w:rFonts w:ascii="Courier New" w:eastAsia="Times New Roman" w:hAnsi="Courier New" w:cs="Courier New"/>
          <w:b/>
          <w:color w:val="00B050"/>
          <w:lang w:val="en-GB" w:eastAsia="en-GB"/>
        </w:rPr>
        <w:t>set.full</w:t>
      </w:r>
      <w:proofErr w:type="spellEnd"/>
      <w:r w:rsidR="00821653">
        <w:rPr>
          <w:rFonts w:ascii="Courier New" w:eastAsia="Times New Roman" w:hAnsi="Courier New" w:cs="Courier New"/>
          <w:b/>
          <w:color w:val="00B050"/>
          <w:lang w:val="en-GB" w:eastAsia="en-GB"/>
        </w:rPr>
        <w:t>[,1]</w:t>
      </w:r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, </w:t>
      </w:r>
      <w:proofErr w:type="spellStart"/>
      <w:r w:rsidR="00821653">
        <w:rPr>
          <w:rFonts w:ascii="Courier New" w:eastAsia="Times New Roman" w:hAnsi="Courier New" w:cs="Courier New"/>
          <w:b/>
          <w:color w:val="00B050"/>
          <w:lang w:val="en-GB" w:eastAsia="en-GB"/>
        </w:rPr>
        <w:t>set.full</w:t>
      </w:r>
      <w:proofErr w:type="spellEnd"/>
      <w:r w:rsidR="00821653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[,2], </w:t>
      </w:r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col=km</w:t>
      </w:r>
      <w:r>
        <w:rPr>
          <w:rFonts w:ascii="Courier New" w:eastAsia="Times New Roman" w:hAnsi="Courier New" w:cs="Courier New"/>
          <w:b/>
          <w:color w:val="00B050"/>
          <w:lang w:val="en-GB" w:eastAsia="en-GB"/>
        </w:rPr>
        <w:t>2</w:t>
      </w:r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$cluster, </w:t>
      </w:r>
      <w:proofErr w:type="spellStart"/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pch</w:t>
      </w:r>
      <w:proofErr w:type="spellEnd"/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=</w:t>
      </w:r>
      <w:r w:rsidRPr="00875D6B">
        <w:rPr>
          <w:rFonts w:ascii="Courier New" w:hAnsi="Courier New" w:cs="Courier New"/>
          <w:b/>
          <w:color w:val="00B050"/>
          <w:lang w:val="en-US"/>
        </w:rPr>
        <w:t xml:space="preserve">".", </w:t>
      </w:r>
      <w:proofErr w:type="spellStart"/>
      <w:r w:rsidRPr="00875D6B">
        <w:rPr>
          <w:rFonts w:ascii="Courier New" w:hAnsi="Courier New" w:cs="Courier New"/>
          <w:b/>
          <w:color w:val="00B050"/>
          <w:lang w:val="en-US"/>
        </w:rPr>
        <w:t>cex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=</w:t>
      </w:r>
      <w:r>
        <w:rPr>
          <w:rFonts w:ascii="Courier New" w:hAnsi="Courier New" w:cs="Courier New"/>
          <w:b/>
          <w:color w:val="00B050"/>
          <w:lang w:val="en-US"/>
        </w:rPr>
        <w:t>5</w:t>
      </w:r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)</w:t>
      </w:r>
      <w:r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 # figure has only 2D</w:t>
      </w:r>
    </w:p>
    <w:p w14:paraId="0DD4308E" w14:textId="77777777" w:rsidR="00664DC9" w:rsidRPr="00875D6B" w:rsidRDefault="00664DC9" w:rsidP="002F5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B050"/>
          <w:lang w:val="en-GB" w:eastAsia="en-GB"/>
        </w:rPr>
      </w:pPr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points(km</w:t>
      </w:r>
      <w:r>
        <w:rPr>
          <w:rFonts w:ascii="Courier New" w:eastAsia="Times New Roman" w:hAnsi="Courier New" w:cs="Courier New"/>
          <w:b/>
          <w:color w:val="00B050"/>
          <w:lang w:val="en-GB" w:eastAsia="en-GB"/>
        </w:rPr>
        <w:t>2</w:t>
      </w:r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$centers, col=1:</w:t>
      </w:r>
      <w:r w:rsidR="002F5B08">
        <w:rPr>
          <w:rFonts w:ascii="Courier New" w:eastAsia="Times New Roman" w:hAnsi="Courier New" w:cs="Courier New"/>
          <w:b/>
          <w:color w:val="00B050"/>
          <w:lang w:val="en-GB" w:eastAsia="en-GB"/>
        </w:rPr>
        <w:t>4</w:t>
      </w:r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, </w:t>
      </w:r>
      <w:proofErr w:type="spellStart"/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pch</w:t>
      </w:r>
      <w:proofErr w:type="spellEnd"/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=8, </w:t>
      </w:r>
      <w:proofErr w:type="spellStart"/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cex</w:t>
      </w:r>
      <w:proofErr w:type="spellEnd"/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=2, </w:t>
      </w:r>
      <w:proofErr w:type="spellStart"/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lwd</w:t>
      </w:r>
      <w:proofErr w:type="spellEnd"/>
      <w:r w:rsidRPr="00875D6B">
        <w:rPr>
          <w:rFonts w:ascii="Courier New" w:eastAsia="Times New Roman" w:hAnsi="Courier New" w:cs="Courier New"/>
          <w:b/>
          <w:color w:val="00B050"/>
          <w:lang w:val="en-GB" w:eastAsia="en-GB"/>
        </w:rPr>
        <w:t>=2)</w:t>
      </w:r>
    </w:p>
    <w:p w14:paraId="20575FC0" w14:textId="77777777" w:rsidR="00664DC9" w:rsidRPr="00664DC9" w:rsidRDefault="002F5B08" w:rsidP="002F5B08">
      <w:pPr>
        <w:spacing w:after="0" w:line="240" w:lineRule="auto"/>
        <w:rPr>
          <w:rStyle w:val="identifier"/>
          <w:rFonts w:ascii="Courier New" w:hAnsi="Courier New" w:cs="Courier New"/>
          <w:b/>
          <w:color w:val="00B050"/>
          <w:lang w:val="en-GB"/>
        </w:rPr>
      </w:pPr>
      <w:r>
        <w:rPr>
          <w:rStyle w:val="identifier"/>
          <w:rFonts w:ascii="Courier New" w:hAnsi="Courier New" w:cs="Courier New"/>
          <w:b/>
          <w:color w:val="00B050"/>
          <w:lang w:val="en-GB"/>
        </w:rPr>
        <w:t>text(</w:t>
      </w:r>
      <w:proofErr w:type="spellStart"/>
      <w:r>
        <w:rPr>
          <w:rStyle w:val="identifier"/>
          <w:rFonts w:ascii="Courier New" w:hAnsi="Courier New" w:cs="Courier New"/>
          <w:b/>
          <w:color w:val="00B050"/>
          <w:lang w:val="en-GB"/>
        </w:rPr>
        <w:t>set.full</w:t>
      </w:r>
      <w:proofErr w:type="spellEnd"/>
      <w:r>
        <w:rPr>
          <w:rStyle w:val="identifier"/>
          <w:rFonts w:ascii="Courier New" w:hAnsi="Courier New" w:cs="Courier New"/>
          <w:b/>
          <w:color w:val="00B050"/>
          <w:lang w:val="en-GB"/>
        </w:rPr>
        <w:t xml:space="preserve">[,1], </w:t>
      </w:r>
      <w:proofErr w:type="spellStart"/>
      <w:r>
        <w:rPr>
          <w:rStyle w:val="identifier"/>
          <w:rFonts w:ascii="Courier New" w:hAnsi="Courier New" w:cs="Courier New"/>
          <w:b/>
          <w:color w:val="00B050"/>
          <w:lang w:val="en-GB"/>
        </w:rPr>
        <w:t>set.full</w:t>
      </w:r>
      <w:proofErr w:type="spellEnd"/>
      <w:r>
        <w:rPr>
          <w:rStyle w:val="identifier"/>
          <w:rFonts w:ascii="Courier New" w:hAnsi="Courier New" w:cs="Courier New"/>
          <w:b/>
          <w:color w:val="00B050"/>
          <w:lang w:val="en-GB"/>
        </w:rPr>
        <w:t>[,2]-0.3, labels=</w:t>
      </w:r>
      <w:proofErr w:type="spellStart"/>
      <w:r>
        <w:rPr>
          <w:rStyle w:val="identifier"/>
          <w:rFonts w:ascii="Courier New" w:hAnsi="Courier New" w:cs="Courier New"/>
          <w:b/>
          <w:color w:val="00B050"/>
          <w:lang w:val="en-GB"/>
        </w:rPr>
        <w:t>rownames</w:t>
      </w:r>
      <w:proofErr w:type="spellEnd"/>
      <w:r>
        <w:rPr>
          <w:rStyle w:val="identifier"/>
          <w:rFonts w:ascii="Courier New" w:hAnsi="Courier New" w:cs="Courier New"/>
          <w:b/>
          <w:color w:val="00B050"/>
          <w:lang w:val="en-GB"/>
        </w:rPr>
        <w:t>(</w:t>
      </w:r>
      <w:proofErr w:type="spellStart"/>
      <w:r>
        <w:rPr>
          <w:rStyle w:val="identifier"/>
          <w:rFonts w:ascii="Courier New" w:hAnsi="Courier New" w:cs="Courier New"/>
          <w:b/>
          <w:color w:val="00B050"/>
          <w:lang w:val="en-GB"/>
        </w:rPr>
        <w:t>set.full</w:t>
      </w:r>
      <w:proofErr w:type="spellEnd"/>
      <w:r>
        <w:rPr>
          <w:rStyle w:val="identifier"/>
          <w:rFonts w:ascii="Courier New" w:hAnsi="Courier New" w:cs="Courier New"/>
          <w:b/>
          <w:color w:val="00B050"/>
          <w:lang w:val="en-GB"/>
        </w:rPr>
        <w:t xml:space="preserve">), </w:t>
      </w:r>
      <w:proofErr w:type="spellStart"/>
      <w:r>
        <w:rPr>
          <w:rStyle w:val="identifier"/>
          <w:rFonts w:ascii="Courier New" w:hAnsi="Courier New" w:cs="Courier New"/>
          <w:b/>
          <w:color w:val="00B050"/>
          <w:lang w:val="en-GB"/>
        </w:rPr>
        <w:t>cex</w:t>
      </w:r>
      <w:proofErr w:type="spellEnd"/>
      <w:r>
        <w:rPr>
          <w:rStyle w:val="identifier"/>
          <w:rFonts w:ascii="Courier New" w:hAnsi="Courier New" w:cs="Courier New"/>
          <w:b/>
          <w:color w:val="00B050"/>
          <w:lang w:val="en-GB"/>
        </w:rPr>
        <w:t>=0.6)</w:t>
      </w:r>
    </w:p>
    <w:p w14:paraId="53010A03" w14:textId="77777777" w:rsidR="006F4D2E" w:rsidRPr="003C5533" w:rsidRDefault="003C5533" w:rsidP="002F5B08">
      <w:pPr>
        <w:spacing w:after="0" w:line="240" w:lineRule="auto"/>
        <w:jc w:val="both"/>
        <w:rPr>
          <w:rFonts w:ascii="Courier New" w:hAnsi="Courier New" w:cs="Courier New"/>
          <w:b/>
          <w:color w:val="4CA871"/>
          <w:lang w:val="en-US"/>
        </w:rPr>
      </w:pPr>
      <w:r w:rsidRPr="003C5533">
        <w:rPr>
          <w:rFonts w:ascii="Courier New" w:hAnsi="Courier New" w:cs="Courier New"/>
          <w:b/>
          <w:color w:val="4CA871"/>
          <w:lang w:val="en-US"/>
        </w:rPr>
        <w:t>points(</w:t>
      </w:r>
      <w:proofErr w:type="spellStart"/>
      <w:r w:rsidRPr="003C5533">
        <w:rPr>
          <w:rFonts w:ascii="Courier New" w:hAnsi="Courier New" w:cs="Courier New"/>
          <w:b/>
          <w:color w:val="4CA871"/>
          <w:lang w:val="en-US"/>
        </w:rPr>
        <w:t>set.full</w:t>
      </w:r>
      <w:proofErr w:type="spellEnd"/>
      <w:r w:rsidRPr="003C5533">
        <w:rPr>
          <w:rFonts w:ascii="Courier New" w:hAnsi="Courier New" w:cs="Courier New"/>
          <w:b/>
          <w:color w:val="4CA871"/>
          <w:lang w:val="en-US"/>
        </w:rPr>
        <w:t>[c(</w:t>
      </w:r>
      <w:r>
        <w:rPr>
          <w:rFonts w:ascii="Courier New" w:hAnsi="Courier New" w:cs="Courier New"/>
          <w:b/>
          <w:color w:val="4CA871"/>
          <w:lang w:val="en-US"/>
        </w:rPr>
        <w:t>9</w:t>
      </w:r>
      <w:r w:rsidRPr="003C5533">
        <w:rPr>
          <w:rFonts w:ascii="Courier New" w:hAnsi="Courier New" w:cs="Courier New"/>
          <w:b/>
          <w:color w:val="4CA871"/>
          <w:lang w:val="en-US"/>
        </w:rPr>
        <w:t xml:space="preserve">,11),1], </w:t>
      </w:r>
      <w:proofErr w:type="spellStart"/>
      <w:r w:rsidRPr="003C5533">
        <w:rPr>
          <w:rFonts w:ascii="Courier New" w:hAnsi="Courier New" w:cs="Courier New"/>
          <w:b/>
          <w:color w:val="4CA871"/>
          <w:lang w:val="en-US"/>
        </w:rPr>
        <w:t>set.full</w:t>
      </w:r>
      <w:proofErr w:type="spellEnd"/>
      <w:r w:rsidRPr="003C5533">
        <w:rPr>
          <w:rFonts w:ascii="Courier New" w:hAnsi="Courier New" w:cs="Courier New"/>
          <w:b/>
          <w:color w:val="4CA871"/>
          <w:lang w:val="en-US"/>
        </w:rPr>
        <w:t>[c(</w:t>
      </w:r>
      <w:r>
        <w:rPr>
          <w:rFonts w:ascii="Courier New" w:hAnsi="Courier New" w:cs="Courier New"/>
          <w:b/>
          <w:color w:val="4CA871"/>
          <w:lang w:val="en-US"/>
        </w:rPr>
        <w:t>9</w:t>
      </w:r>
      <w:r w:rsidRPr="003C5533">
        <w:rPr>
          <w:rFonts w:ascii="Courier New" w:hAnsi="Courier New" w:cs="Courier New"/>
          <w:b/>
          <w:color w:val="4CA871"/>
          <w:lang w:val="en-US"/>
        </w:rPr>
        <w:t xml:space="preserve">,11),2], </w:t>
      </w:r>
      <w:proofErr w:type="spellStart"/>
      <w:r w:rsidRPr="003C5533">
        <w:rPr>
          <w:rFonts w:ascii="Courier New" w:hAnsi="Courier New" w:cs="Courier New"/>
          <w:b/>
          <w:color w:val="4CA871"/>
          <w:lang w:val="en-US"/>
        </w:rPr>
        <w:t>pch</w:t>
      </w:r>
      <w:proofErr w:type="spellEnd"/>
      <w:r w:rsidRPr="003C5533">
        <w:rPr>
          <w:rFonts w:ascii="Courier New" w:hAnsi="Courier New" w:cs="Courier New"/>
          <w:b/>
          <w:color w:val="4CA871"/>
          <w:lang w:val="en-US"/>
        </w:rPr>
        <w:t xml:space="preserve">=21, </w:t>
      </w:r>
      <w:proofErr w:type="spellStart"/>
      <w:r w:rsidRPr="003C5533">
        <w:rPr>
          <w:rFonts w:ascii="Courier New" w:hAnsi="Courier New" w:cs="Courier New"/>
          <w:b/>
          <w:color w:val="4CA871"/>
          <w:lang w:val="en-US"/>
        </w:rPr>
        <w:t>cex</w:t>
      </w:r>
      <w:proofErr w:type="spellEnd"/>
      <w:r w:rsidRPr="003C5533">
        <w:rPr>
          <w:rFonts w:ascii="Courier New" w:hAnsi="Courier New" w:cs="Courier New"/>
          <w:b/>
          <w:color w:val="4CA871"/>
          <w:lang w:val="en-US"/>
        </w:rPr>
        <w:t>=6, col="red")</w:t>
      </w:r>
    </w:p>
    <w:p w14:paraId="69E9F6F2" w14:textId="77777777" w:rsidR="002F5B08" w:rsidRDefault="00FA2409" w:rsidP="002F5B08">
      <w:pPr>
        <w:spacing w:after="0" w:line="240" w:lineRule="auto"/>
        <w:jc w:val="both"/>
        <w:rPr>
          <w:rFonts w:ascii="Courier New" w:hAnsi="Courier New" w:cs="Courier New"/>
          <w:color w:val="538135" w:themeColor="accent6" w:themeShade="BF"/>
          <w:lang w:val="en-US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305B31" wp14:editId="2427443D">
                <wp:simplePos x="0" y="0"/>
                <wp:positionH relativeFrom="column">
                  <wp:posOffset>4739640</wp:posOffset>
                </wp:positionH>
                <wp:positionV relativeFrom="paragraph">
                  <wp:posOffset>2154555</wp:posOffset>
                </wp:positionV>
                <wp:extent cx="1798320" cy="784860"/>
                <wp:effectExtent l="266700" t="0" r="11430" b="396240"/>
                <wp:wrapNone/>
                <wp:docPr id="26" name="Objaśnienie prostokątne zaokrąglon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8320" cy="784860"/>
                        </a:xfrm>
                        <a:prstGeom prst="wedgeRoundRectCallout">
                          <a:avLst>
                            <a:gd name="adj1" fmla="val -62358"/>
                            <a:gd name="adj2" fmla="val 9551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10B372" w14:textId="77777777" w:rsidR="00FA2409" w:rsidRPr="00FA2409" w:rsidRDefault="00FA2409" w:rsidP="00FA240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FA2409">
                              <w:rPr>
                                <w:lang w:val="en-GB"/>
                              </w:rPr>
                              <w:t xml:space="preserve">Clustering with </w:t>
                            </w:r>
                            <w:proofErr w:type="spellStart"/>
                            <w:r w:rsidRPr="00FA2409">
                              <w:rPr>
                                <w:lang w:val="en-GB"/>
                              </w:rPr>
                              <w:t>kmeans</w:t>
                            </w:r>
                            <w:proofErr w:type="spellEnd"/>
                            <w:r w:rsidRPr="00FA2409">
                              <w:rPr>
                                <w:lang w:val="en-GB"/>
                              </w:rPr>
                              <w:t>()</w:t>
                            </w:r>
                          </w:p>
                          <w:p w14:paraId="53C0D44F" w14:textId="77777777" w:rsidR="00FA2409" w:rsidRPr="00FA2409" w:rsidRDefault="00FA2409" w:rsidP="00FA2409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FA2409">
                              <w:rPr>
                                <w:lang w:val="en-GB"/>
                              </w:rPr>
                              <w:t>class "</w:t>
                            </w:r>
                            <w:proofErr w:type="spellStart"/>
                            <w:r w:rsidRPr="00FA2409">
                              <w:rPr>
                                <w:lang w:val="en-GB"/>
                              </w:rPr>
                              <w:t>kmeans</w:t>
                            </w:r>
                            <w:proofErr w:type="spellEnd"/>
                            <w:r w:rsidRPr="00FA2409">
                              <w:rPr>
                                <w:lang w:val="en-GB"/>
                              </w:rPr>
                              <w:t>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305B31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Objaśnienie prostokątne zaokrąglone 26" o:spid="_x0000_s1027" type="#_x0000_t62" style="position:absolute;left:0;text-align:left;margin-left:373.2pt;margin-top:169.65pt;width:141.6pt;height:61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" adj="-2669,31430" fillcolor="white [3201]" strokecolor="#5b9bd5 [3204]" strokeweight="1pt">
                <v:textbox>
                  <w:txbxContent>
                    <w:p w14:paraId="1810B372" w14:textId="77777777" w:rsidR="00FA2409" w:rsidRPr="00FA2409" w:rsidRDefault="00FA2409" w:rsidP="00FA2409">
                      <w:pPr>
                        <w:jc w:val="center"/>
                        <w:rPr>
                          <w:lang w:val="en-GB"/>
                        </w:rPr>
                      </w:pPr>
                      <w:r w:rsidRPr="00FA2409">
                        <w:rPr>
                          <w:lang w:val="en-GB"/>
                        </w:rPr>
                        <w:t xml:space="preserve">Clustering with </w:t>
                      </w:r>
                      <w:proofErr w:type="spellStart"/>
                      <w:r w:rsidRPr="00FA2409">
                        <w:rPr>
                          <w:lang w:val="en-GB"/>
                        </w:rPr>
                        <w:t>kmeans</w:t>
                      </w:r>
                      <w:proofErr w:type="spellEnd"/>
                      <w:r w:rsidRPr="00FA2409">
                        <w:rPr>
                          <w:lang w:val="en-GB"/>
                        </w:rPr>
                        <w:t>()</w:t>
                      </w:r>
                    </w:p>
                    <w:p w14:paraId="53C0D44F" w14:textId="77777777" w:rsidR="00FA2409" w:rsidRPr="00FA2409" w:rsidRDefault="00FA2409" w:rsidP="00FA2409">
                      <w:pPr>
                        <w:jc w:val="center"/>
                        <w:rPr>
                          <w:lang w:val="en-GB"/>
                        </w:rPr>
                      </w:pPr>
                      <w:r w:rsidRPr="00FA2409">
                        <w:rPr>
                          <w:lang w:val="en-GB"/>
                        </w:rPr>
                        <w:t>class "</w:t>
                      </w:r>
                      <w:proofErr w:type="spellStart"/>
                      <w:r w:rsidRPr="00FA2409">
                        <w:rPr>
                          <w:lang w:val="en-GB"/>
                        </w:rPr>
                        <w:t>kmeans</w:t>
                      </w:r>
                      <w:proofErr w:type="spellEnd"/>
                      <w:r w:rsidRPr="00FA2409">
                        <w:rPr>
                          <w:lang w:val="en-GB"/>
                        </w:rPr>
                        <w:t>"</w:t>
                      </w:r>
                    </w:p>
                  </w:txbxContent>
                </v:textbox>
              </v:shape>
            </w:pict>
          </mc:Fallback>
        </mc:AlternateContent>
      </w:r>
      <w:r w:rsidR="003C5533">
        <w:rPr>
          <w:noProof/>
          <w:lang w:eastAsia="pl-PL"/>
        </w:rPr>
        <w:drawing>
          <wp:inline distT="0" distB="0" distL="0" distR="0" wp14:anchorId="11719F0C" wp14:editId="4EEF3C64">
            <wp:extent cx="2633054" cy="262890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36936" cy="263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3844B" w14:textId="77777777" w:rsidR="002F5B08" w:rsidRPr="00641F0C" w:rsidRDefault="002F5B08" w:rsidP="002F5B08">
      <w:pPr>
        <w:spacing w:after="0" w:line="240" w:lineRule="auto"/>
        <w:jc w:val="both"/>
        <w:rPr>
          <w:rFonts w:ascii="Courier New" w:hAnsi="Courier New" w:cs="Courier New"/>
          <w:color w:val="538135" w:themeColor="accent6" w:themeShade="BF"/>
          <w:lang w:val="en-US"/>
        </w:rPr>
      </w:pPr>
    </w:p>
    <w:p w14:paraId="34E71E0B" w14:textId="77777777" w:rsidR="006F4D2E" w:rsidRPr="002F5B08" w:rsidRDefault="006F4D2E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2F5B08">
        <w:rPr>
          <w:rFonts w:ascii="Courier New" w:hAnsi="Courier New" w:cs="Courier New"/>
          <w:b/>
          <w:lang w:val="en-US"/>
        </w:rPr>
        <w:t># let’s cluster train data</w:t>
      </w:r>
    </w:p>
    <w:p w14:paraId="21785BF2" w14:textId="77777777" w:rsidR="00664DC9" w:rsidRPr="002F5B08" w:rsidRDefault="00664DC9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2F5B08">
        <w:rPr>
          <w:rFonts w:ascii="Courier New" w:hAnsi="Courier New" w:cs="Courier New"/>
          <w:b/>
          <w:color w:val="53A84C"/>
          <w:lang w:val="en-US"/>
        </w:rPr>
        <w:t>km</w:t>
      </w:r>
      <w:r w:rsidR="002F5B08" w:rsidRPr="002F5B08">
        <w:rPr>
          <w:rFonts w:ascii="Courier New" w:hAnsi="Courier New" w:cs="Courier New"/>
          <w:b/>
          <w:color w:val="53A84C"/>
          <w:lang w:val="en-US"/>
        </w:rPr>
        <w:t>.train</w:t>
      </w:r>
      <w:proofErr w:type="spellEnd"/>
      <w:r w:rsidRPr="002F5B08">
        <w:rPr>
          <w:rFonts w:ascii="Courier New" w:hAnsi="Courier New" w:cs="Courier New"/>
          <w:b/>
          <w:color w:val="53A84C"/>
          <w:lang w:val="en-US"/>
        </w:rPr>
        <w:t>&lt;-</w:t>
      </w:r>
      <w:proofErr w:type="spellStart"/>
      <w:r w:rsidRPr="002F5B08">
        <w:rPr>
          <w:rFonts w:ascii="Courier New" w:hAnsi="Courier New" w:cs="Courier New"/>
          <w:b/>
          <w:color w:val="53A84C"/>
          <w:lang w:val="en-US"/>
        </w:rPr>
        <w:t>kmeans</w:t>
      </w:r>
      <w:proofErr w:type="spellEnd"/>
      <w:r w:rsidRPr="002F5B08">
        <w:rPr>
          <w:rFonts w:ascii="Courier New" w:hAnsi="Courier New" w:cs="Courier New"/>
          <w:b/>
          <w:color w:val="53A84C"/>
          <w:lang w:val="en-US"/>
        </w:rPr>
        <w:t>(</w:t>
      </w:r>
      <w:proofErr w:type="spellStart"/>
      <w:r w:rsidRPr="002F5B08">
        <w:rPr>
          <w:rFonts w:ascii="Courier New" w:hAnsi="Courier New" w:cs="Courier New"/>
          <w:b/>
          <w:color w:val="53A84C"/>
          <w:lang w:val="en-US"/>
        </w:rPr>
        <w:t>set.train</w:t>
      </w:r>
      <w:proofErr w:type="spellEnd"/>
      <w:r w:rsidRPr="002F5B08">
        <w:rPr>
          <w:rFonts w:ascii="Courier New" w:hAnsi="Courier New" w:cs="Courier New"/>
          <w:b/>
          <w:color w:val="53A84C"/>
          <w:lang w:val="en-US"/>
        </w:rPr>
        <w:t>, 4)</w:t>
      </w:r>
    </w:p>
    <w:p w14:paraId="216C257D" w14:textId="4290D96B" w:rsidR="00664DC9" w:rsidRPr="002F5B08" w:rsidRDefault="00664DC9" w:rsidP="002F5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ourier New" w:eastAsia="Times New Roman" w:hAnsi="Courier New" w:cs="Courier New"/>
          <w:b/>
          <w:color w:val="53A84C"/>
          <w:lang w:val="en-GB" w:eastAsia="en-GB"/>
        </w:rPr>
      </w:pP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plot(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set.train</w:t>
      </w:r>
      <w:proofErr w:type="spellEnd"/>
      <w:r w:rsidR="00821653">
        <w:rPr>
          <w:rFonts w:ascii="Courier New" w:eastAsia="Times New Roman" w:hAnsi="Courier New" w:cs="Courier New"/>
          <w:b/>
          <w:color w:val="53A84C"/>
          <w:lang w:val="en-GB" w:eastAsia="en-GB"/>
        </w:rPr>
        <w:t>[,1]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, </w:t>
      </w:r>
      <w:proofErr w:type="spellStart"/>
      <w:r w:rsidR="00821653">
        <w:rPr>
          <w:rFonts w:ascii="Courier New" w:eastAsia="Times New Roman" w:hAnsi="Courier New" w:cs="Courier New"/>
          <w:b/>
          <w:color w:val="53A84C"/>
          <w:lang w:val="en-GB" w:eastAsia="en-GB"/>
        </w:rPr>
        <w:t>set.train</w:t>
      </w:r>
      <w:proofErr w:type="spellEnd"/>
      <w:r w:rsidR="00821653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[,2], 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col=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km</w:t>
      </w:r>
      <w:r w:rsidR="002F5B08"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.train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$cluster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, 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pch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=</w:t>
      </w:r>
      <w:r w:rsidRPr="002F5B08">
        <w:rPr>
          <w:rFonts w:ascii="Courier New" w:hAnsi="Courier New" w:cs="Courier New"/>
          <w:b/>
          <w:color w:val="53A84C"/>
          <w:lang w:val="en-US"/>
        </w:rPr>
        <w:t xml:space="preserve">".", </w:t>
      </w:r>
      <w:proofErr w:type="spellStart"/>
      <w:r w:rsidRPr="002F5B08">
        <w:rPr>
          <w:rFonts w:ascii="Courier New" w:hAnsi="Courier New" w:cs="Courier New"/>
          <w:b/>
          <w:color w:val="53A84C"/>
          <w:lang w:val="en-US"/>
        </w:rPr>
        <w:t>cex</w:t>
      </w:r>
      <w:proofErr w:type="spellEnd"/>
      <w:r w:rsidRPr="002F5B08">
        <w:rPr>
          <w:rFonts w:ascii="Courier New" w:hAnsi="Courier New" w:cs="Courier New"/>
          <w:b/>
          <w:color w:val="53A84C"/>
          <w:lang w:val="en-US"/>
        </w:rPr>
        <w:t>=5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)</w:t>
      </w:r>
    </w:p>
    <w:p w14:paraId="4CE6E654" w14:textId="77777777" w:rsidR="00664DC9" w:rsidRPr="002F5B08" w:rsidRDefault="00664DC9" w:rsidP="002F5B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ourier New" w:eastAsia="Times New Roman" w:hAnsi="Courier New" w:cs="Courier New"/>
          <w:b/>
          <w:color w:val="53A84C"/>
          <w:lang w:val="en-GB" w:eastAsia="en-GB"/>
        </w:rPr>
      </w:pP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points(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km</w:t>
      </w:r>
      <w:r w:rsidR="002F5B08"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.train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$centers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, col=1:</w:t>
      </w:r>
      <w:r w:rsidR="003C5533">
        <w:rPr>
          <w:rFonts w:ascii="Courier New" w:eastAsia="Times New Roman" w:hAnsi="Courier New" w:cs="Courier New"/>
          <w:b/>
          <w:color w:val="53A84C"/>
          <w:lang w:val="en-GB" w:eastAsia="en-GB"/>
        </w:rPr>
        <w:t>4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, 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pch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=8, 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cex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=2, 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lwd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=2)</w:t>
      </w:r>
    </w:p>
    <w:p w14:paraId="511F0E04" w14:textId="77777777" w:rsidR="006F4D2E" w:rsidRPr="002F5B08" w:rsidRDefault="00664DC9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GB"/>
        </w:rPr>
      </w:pPr>
      <w:r w:rsidRPr="002F5B08">
        <w:rPr>
          <w:rFonts w:ascii="Courier New" w:hAnsi="Courier New" w:cs="Courier New"/>
          <w:b/>
          <w:color w:val="53A84C"/>
          <w:lang w:val="en-GB"/>
        </w:rPr>
        <w:t>text(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km</w:t>
      </w:r>
      <w:r w:rsidR="002F5B08"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.train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$centers</w:t>
      </w:r>
      <w:proofErr w:type="spellEnd"/>
      <w:r w:rsidR="002F5B08"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[,1]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, </w:t>
      </w:r>
      <w:proofErr w:type="spellStart"/>
      <w:r w:rsidR="002F5B08"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km.train$centers</w:t>
      </w:r>
      <w:proofErr w:type="spellEnd"/>
      <w:r w:rsidR="002F5B08"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[,2]+1, 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labels=</w:t>
      </w:r>
      <w:r w:rsidR="002F5B08"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1:4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, font=2</w:t>
      </w:r>
      <w:r w:rsidR="002F5B08"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, col=1:4</w:t>
      </w:r>
      <w:r w:rsidRPr="002F5B08">
        <w:rPr>
          <w:rFonts w:ascii="Courier New" w:hAnsi="Courier New" w:cs="Courier New"/>
          <w:b/>
          <w:color w:val="53A84C"/>
          <w:lang w:val="en-GB"/>
        </w:rPr>
        <w:t>)</w:t>
      </w:r>
    </w:p>
    <w:p w14:paraId="2F697FB4" w14:textId="77777777" w:rsidR="002F5B08" w:rsidRPr="002F5B08" w:rsidRDefault="002F5B08" w:rsidP="002F5B08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GB"/>
        </w:rPr>
      </w:pPr>
      <w:r w:rsidRPr="002F5B08">
        <w:rPr>
          <w:rFonts w:ascii="Courier New" w:hAnsi="Courier New" w:cs="Courier New"/>
          <w:b/>
          <w:color w:val="53A84C"/>
          <w:lang w:val="en-GB"/>
        </w:rPr>
        <w:t>text(</w:t>
      </w:r>
      <w:proofErr w:type="spellStart"/>
      <w:r>
        <w:rPr>
          <w:rFonts w:ascii="Courier New" w:hAnsi="Courier New" w:cs="Courier New"/>
          <w:b/>
          <w:color w:val="53A84C"/>
          <w:lang w:val="en-GB"/>
        </w:rPr>
        <w:t>set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.train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[,1], 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set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.train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[,2]</w:t>
      </w:r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-0.3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, labels=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rownames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(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set.train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), 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cex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=0.6</w:t>
      </w:r>
      <w:r w:rsidRPr="002F5B08">
        <w:rPr>
          <w:rFonts w:ascii="Courier New" w:hAnsi="Courier New" w:cs="Courier New"/>
          <w:b/>
          <w:color w:val="53A84C"/>
          <w:lang w:val="en-GB"/>
        </w:rPr>
        <w:t>)</w:t>
      </w:r>
    </w:p>
    <w:p w14:paraId="7D54E478" w14:textId="77777777" w:rsidR="00B22477" w:rsidRDefault="00B22477" w:rsidP="00B22477">
      <w:pPr>
        <w:spacing w:after="0" w:line="240" w:lineRule="auto"/>
        <w:rPr>
          <w:rFonts w:ascii="Courier New" w:hAnsi="Courier New" w:cs="Courier New"/>
          <w:b/>
          <w:lang w:val="en-GB"/>
        </w:rPr>
      </w:pPr>
    </w:p>
    <w:p w14:paraId="3CCDC5C2" w14:textId="77777777" w:rsidR="00B22477" w:rsidRPr="002F5B08" w:rsidRDefault="00B22477" w:rsidP="00B22477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2F5B08">
        <w:rPr>
          <w:rFonts w:ascii="Courier New" w:hAnsi="Courier New" w:cs="Courier New"/>
          <w:b/>
          <w:lang w:val="en-GB"/>
        </w:rPr>
        <w:t># let’s make the prediction</w:t>
      </w:r>
    </w:p>
    <w:p w14:paraId="3D286830" w14:textId="77777777" w:rsidR="00B22477" w:rsidRPr="0013472F" w:rsidRDefault="00B22477" w:rsidP="00B22477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train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&lt;-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as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(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train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, </w:t>
      </w:r>
      <w:proofErr w:type="spellStart"/>
      <w:r w:rsidRPr="0013472F">
        <w:rPr>
          <w:rFonts w:ascii="Courier New" w:hAnsi="Courier New" w:cs="Courier New"/>
          <w:b/>
          <w:color w:val="53A84C"/>
          <w:lang w:val="en-US"/>
        </w:rPr>
        <w:t>set.train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) # conversion to 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cca</w:t>
      </w:r>
      <w:proofErr w:type="spellEnd"/>
    </w:p>
    <w:p w14:paraId="5231C291" w14:textId="77777777" w:rsidR="00B22477" w:rsidRPr="0013472F" w:rsidRDefault="00B22477" w:rsidP="00B22477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pred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&lt;-predict(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train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, 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set.test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) # prediction for k-means</w:t>
      </w:r>
    </w:p>
    <w:p w14:paraId="5A02194E" w14:textId="77777777" w:rsidR="00B22477" w:rsidRPr="0013472F" w:rsidRDefault="00B22477" w:rsidP="00B22477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m.pred</w:t>
      </w:r>
      <w:proofErr w:type="spellEnd"/>
    </w:p>
    <w:p w14:paraId="1D919D01" w14:textId="77777777" w:rsidR="00B22477" w:rsidRDefault="00B22477" w:rsidP="00B2247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640F6C4" w14:textId="77777777" w:rsidR="00B22477" w:rsidRPr="002F5B08" w:rsidRDefault="00B22477" w:rsidP="00B224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ourier New" w:eastAsia="Times New Roman" w:hAnsi="Courier New" w:cs="Courier New"/>
          <w:b/>
          <w:color w:val="53A84C"/>
          <w:lang w:val="en-GB" w:eastAsia="en-GB"/>
        </w:rPr>
      </w:pP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points(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set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.</w:t>
      </w:r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test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[,1], 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set.test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[,2]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, 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pch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=</w:t>
      </w:r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10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, 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cex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=</w:t>
      </w:r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4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, 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lwd</w:t>
      </w:r>
      <w:proofErr w:type="spellEnd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=2)</w:t>
      </w:r>
    </w:p>
    <w:p w14:paraId="3547C161" w14:textId="77777777" w:rsidR="00B22477" w:rsidRDefault="00B22477" w:rsidP="00B22477">
      <w:pPr>
        <w:spacing w:after="0" w:line="240" w:lineRule="auto"/>
        <w:jc w:val="both"/>
        <w:rPr>
          <w:rFonts w:ascii="Courier New" w:eastAsia="Times New Roman" w:hAnsi="Courier New" w:cs="Courier New"/>
          <w:b/>
          <w:color w:val="53A84C"/>
          <w:lang w:val="en-GB" w:eastAsia="en-GB"/>
        </w:rPr>
      </w:pPr>
      <w:r w:rsidRPr="002F5B08">
        <w:rPr>
          <w:rFonts w:ascii="Courier New" w:hAnsi="Courier New" w:cs="Courier New"/>
          <w:b/>
          <w:color w:val="53A84C"/>
          <w:lang w:val="en-GB"/>
        </w:rPr>
        <w:t>text(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set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.</w:t>
      </w:r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test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[,1], 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set.test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[,2]+0.5, labels=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km.</w:t>
      </w:r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pred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)</w:t>
      </w:r>
    </w:p>
    <w:p w14:paraId="1CD2699A" w14:textId="77777777" w:rsidR="00B22477" w:rsidRDefault="00B22477" w:rsidP="00B22477">
      <w:pPr>
        <w:spacing w:after="0" w:line="240" w:lineRule="auto"/>
        <w:jc w:val="both"/>
        <w:rPr>
          <w:rFonts w:ascii="Courier New" w:eastAsia="Times New Roman" w:hAnsi="Courier New" w:cs="Courier New"/>
          <w:b/>
          <w:color w:val="53A84C"/>
          <w:lang w:val="en-GB" w:eastAsia="en-GB"/>
        </w:rPr>
      </w:pPr>
      <w:r w:rsidRPr="002F5B08">
        <w:rPr>
          <w:rFonts w:ascii="Courier New" w:hAnsi="Courier New" w:cs="Courier New"/>
          <w:b/>
          <w:color w:val="53A84C"/>
          <w:lang w:val="en-GB"/>
        </w:rPr>
        <w:t>text(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set</w:t>
      </w:r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.</w:t>
      </w:r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test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 xml:space="preserve">[,1], </w:t>
      </w:r>
      <w:proofErr w:type="spellStart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set.test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[,2]-0.3, labels=names(</w:t>
      </w:r>
      <w:proofErr w:type="spellStart"/>
      <w:r w:rsidRPr="002F5B08">
        <w:rPr>
          <w:rFonts w:ascii="Courier New" w:eastAsia="Times New Roman" w:hAnsi="Courier New" w:cs="Courier New"/>
          <w:b/>
          <w:color w:val="53A84C"/>
          <w:lang w:val="en-GB" w:eastAsia="en-GB"/>
        </w:rPr>
        <w:t>km.</w:t>
      </w:r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pred</w:t>
      </w:r>
      <w:proofErr w:type="spellEnd"/>
      <w:r>
        <w:rPr>
          <w:rFonts w:ascii="Courier New" w:eastAsia="Times New Roman" w:hAnsi="Courier New" w:cs="Courier New"/>
          <w:b/>
          <w:color w:val="53A84C"/>
          <w:lang w:val="en-GB" w:eastAsia="en-GB"/>
        </w:rPr>
        <w:t>))</w:t>
      </w:r>
    </w:p>
    <w:p w14:paraId="4F29F7BC" w14:textId="77777777" w:rsidR="003C5533" w:rsidRDefault="003C5533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>
        <w:rPr>
          <w:noProof/>
          <w:lang w:eastAsia="pl-PL"/>
        </w:rPr>
        <w:lastRenderedPageBreak/>
        <w:drawing>
          <wp:inline distT="0" distB="0" distL="0" distR="0" wp14:anchorId="4AECA889" wp14:editId="740A724C">
            <wp:extent cx="2689860" cy="2685617"/>
            <wp:effectExtent l="0" t="0" r="0" b="63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92133" cy="268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2477">
        <w:rPr>
          <w:noProof/>
          <w:lang w:eastAsia="pl-PL"/>
        </w:rPr>
        <w:drawing>
          <wp:inline distT="0" distB="0" distL="0" distR="0" wp14:anchorId="4FCFC857" wp14:editId="71459FD3">
            <wp:extent cx="2727960" cy="2723657"/>
            <wp:effectExtent l="0" t="0" r="0" b="63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9940" cy="272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1C961" w14:textId="77777777" w:rsidR="003C5533" w:rsidRDefault="003C5533" w:rsidP="003C5533">
      <w:pPr>
        <w:spacing w:after="0" w:line="240" w:lineRule="auto"/>
        <w:jc w:val="both"/>
        <w:rPr>
          <w:rFonts w:ascii="Courier New" w:eastAsia="Times New Roman" w:hAnsi="Courier New" w:cs="Courier New"/>
          <w:b/>
          <w:color w:val="53A84C"/>
          <w:lang w:val="en-GB" w:eastAsia="en-GB"/>
        </w:rPr>
      </w:pPr>
    </w:p>
    <w:p w14:paraId="7D675F28" w14:textId="77777777" w:rsidR="003C5533" w:rsidRPr="00B22477" w:rsidRDefault="00B22477" w:rsidP="002F5B08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B22477">
        <w:rPr>
          <w:rFonts w:ascii="Courier New" w:hAnsi="Courier New" w:cs="Courier New"/>
          <w:b/>
          <w:lang w:val="en-US"/>
        </w:rPr>
        <w:t># let’s try the same with PAM</w:t>
      </w:r>
    </w:p>
    <w:p w14:paraId="01BA8855" w14:textId="77777777" w:rsidR="00435C86" w:rsidRPr="00B22477" w:rsidRDefault="00435C86" w:rsidP="00435C86">
      <w:pPr>
        <w:spacing w:after="0" w:line="240" w:lineRule="auto"/>
        <w:jc w:val="both"/>
        <w:rPr>
          <w:rFonts w:ascii="Courier New" w:hAnsi="Courier New" w:cs="Courier New"/>
          <w:b/>
          <w:lang w:val="en-US"/>
        </w:rPr>
      </w:pPr>
      <w:r w:rsidRPr="00B22477">
        <w:rPr>
          <w:rFonts w:ascii="Courier New" w:hAnsi="Courier New" w:cs="Courier New"/>
          <w:b/>
          <w:lang w:val="en-US"/>
        </w:rPr>
        <w:t># let’s do well-known clustering</w:t>
      </w:r>
    </w:p>
    <w:p w14:paraId="6C0CCFA9" w14:textId="77777777" w:rsidR="00435C86" w:rsidRPr="00B22477" w:rsidRDefault="00435C86" w:rsidP="00435C86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B22477">
        <w:rPr>
          <w:rFonts w:ascii="Courier New" w:hAnsi="Courier New" w:cs="Courier New"/>
          <w:b/>
          <w:lang w:val="en-US"/>
        </w:rPr>
        <w:t># clustering of dataset – by time (in rows after transposition)</w:t>
      </w:r>
    </w:p>
    <w:p w14:paraId="42877BBC" w14:textId="77777777" w:rsidR="00435C86" w:rsidRPr="00B22477" w:rsidRDefault="00435C86" w:rsidP="00435C86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B22477">
        <w:rPr>
          <w:rFonts w:ascii="Courier New" w:hAnsi="Courier New" w:cs="Courier New"/>
          <w:b/>
          <w:lang w:val="en-US"/>
        </w:rPr>
        <w:t># let’s cluster train data</w:t>
      </w:r>
    </w:p>
    <w:p w14:paraId="62A2B715" w14:textId="77777777" w:rsidR="00435C86" w:rsidRPr="00017839" w:rsidRDefault="00435C86" w:rsidP="00435C86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&lt;-t(</w:t>
      </w: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price_when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)[,-x2] # all non-zero data</w:t>
      </w:r>
    </w:p>
    <w:p w14:paraId="17568E07" w14:textId="77777777" w:rsidR="00435C86" w:rsidRPr="00017839" w:rsidRDefault="00435C86" w:rsidP="00435C86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train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&lt;-</w:t>
      </w:r>
      <w:proofErr w:type="spellStart"/>
      <w:r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Pr="00017839">
        <w:rPr>
          <w:rFonts w:ascii="Courier New" w:hAnsi="Courier New" w:cs="Courier New"/>
          <w:b/>
          <w:color w:val="53A84C"/>
          <w:lang w:val="en-US"/>
        </w:rPr>
        <w:t>[c(-5,-11), ] # full set without two rows</w:t>
      </w:r>
    </w:p>
    <w:p w14:paraId="6E935D82" w14:textId="77777777" w:rsidR="00435C86" w:rsidRPr="00017839" w:rsidRDefault="00E664D7" w:rsidP="00435C86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US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1142E9" wp14:editId="0C40B5CC">
                <wp:simplePos x="0" y="0"/>
                <wp:positionH relativeFrom="column">
                  <wp:posOffset>4381500</wp:posOffset>
                </wp:positionH>
                <wp:positionV relativeFrom="paragraph">
                  <wp:posOffset>142875</wp:posOffset>
                </wp:positionV>
                <wp:extent cx="2118360" cy="784860"/>
                <wp:effectExtent l="304800" t="0" r="15240" b="396240"/>
                <wp:wrapNone/>
                <wp:docPr id="27" name="Objaśnienie prostokątne zaokrąglon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18360" cy="784860"/>
                        </a:xfrm>
                        <a:prstGeom prst="wedgeRoundRectCallout">
                          <a:avLst>
                            <a:gd name="adj1" fmla="val -62358"/>
                            <a:gd name="adj2" fmla="val 9551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098270" w14:textId="77777777" w:rsidR="006D7495" w:rsidRPr="00FA2409" w:rsidRDefault="006D7495" w:rsidP="006D749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FA2409">
                              <w:rPr>
                                <w:lang w:val="en-GB"/>
                              </w:rPr>
                              <w:t xml:space="preserve">Clustering with </w:t>
                            </w:r>
                            <w:r>
                              <w:rPr>
                                <w:lang w:val="en-GB"/>
                              </w:rPr>
                              <w:t>cluster::pam()</w:t>
                            </w:r>
                          </w:p>
                          <w:p w14:paraId="66DDE704" w14:textId="77777777" w:rsidR="006D7495" w:rsidRPr="00FA2409" w:rsidRDefault="006D7495" w:rsidP="006D7495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FA2409">
                              <w:rPr>
                                <w:lang w:val="en-GB"/>
                              </w:rPr>
                              <w:t>class</w:t>
                            </w:r>
                            <w:r>
                              <w:rPr>
                                <w:lang w:val="en-GB"/>
                              </w:rPr>
                              <w:t>es</w:t>
                            </w:r>
                            <w:r w:rsidRPr="00FA2409">
                              <w:rPr>
                                <w:lang w:val="en-GB"/>
                              </w:rPr>
                              <w:t xml:space="preserve"> </w:t>
                            </w:r>
                            <w:r w:rsidRPr="006D7495">
                              <w:rPr>
                                <w:lang w:val="en-GB"/>
                              </w:rPr>
                              <w:t>"pam"   "partition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1142E9" id="Objaśnienie prostokątne zaokrąglone 27" o:spid="_x0000_s1028" type="#_x0000_t62" style="position:absolute;left:0;text-align:left;margin-left:345pt;margin-top:11.25pt;width:166.8pt;height:61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" adj="-2669,31430" fillcolor="white [3201]" strokecolor="#5b9bd5 [3204]" strokeweight="1pt">
                <v:textbox>
                  <w:txbxContent>
                    <w:p w14:paraId="6B098270" w14:textId="77777777" w:rsidR="006D7495" w:rsidRPr="00FA2409" w:rsidRDefault="006D7495" w:rsidP="006D7495">
                      <w:pPr>
                        <w:jc w:val="center"/>
                        <w:rPr>
                          <w:lang w:val="en-GB"/>
                        </w:rPr>
                      </w:pPr>
                      <w:r w:rsidRPr="00FA2409">
                        <w:rPr>
                          <w:lang w:val="en-GB"/>
                        </w:rPr>
                        <w:t xml:space="preserve">Clustering with </w:t>
                      </w:r>
                      <w:r>
                        <w:rPr>
                          <w:lang w:val="en-GB"/>
                        </w:rPr>
                        <w:t>cluster::pam()</w:t>
                      </w:r>
                    </w:p>
                    <w:p w14:paraId="66DDE704" w14:textId="77777777" w:rsidR="006D7495" w:rsidRPr="00FA2409" w:rsidRDefault="006D7495" w:rsidP="006D7495">
                      <w:pPr>
                        <w:jc w:val="center"/>
                        <w:rPr>
                          <w:lang w:val="en-GB"/>
                        </w:rPr>
                      </w:pPr>
                      <w:r w:rsidRPr="00FA2409">
                        <w:rPr>
                          <w:lang w:val="en-GB"/>
                        </w:rPr>
                        <w:t>class</w:t>
                      </w:r>
                      <w:r>
                        <w:rPr>
                          <w:lang w:val="en-GB"/>
                        </w:rPr>
                        <w:t>es</w:t>
                      </w:r>
                      <w:r w:rsidRPr="00FA2409">
                        <w:rPr>
                          <w:lang w:val="en-GB"/>
                        </w:rPr>
                        <w:t xml:space="preserve"> </w:t>
                      </w:r>
                      <w:r w:rsidRPr="006D7495">
                        <w:rPr>
                          <w:lang w:val="en-GB"/>
                        </w:rPr>
                        <w:t>"pam"   "partition"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435C86" w:rsidRPr="00017839">
        <w:rPr>
          <w:rFonts w:ascii="Courier New" w:hAnsi="Courier New" w:cs="Courier New"/>
          <w:b/>
          <w:color w:val="53A84C"/>
          <w:lang w:val="en-US"/>
        </w:rPr>
        <w:t>set.test</w:t>
      </w:r>
      <w:proofErr w:type="spellEnd"/>
      <w:r w:rsidR="00435C86" w:rsidRPr="00017839">
        <w:rPr>
          <w:rFonts w:ascii="Courier New" w:hAnsi="Courier New" w:cs="Courier New"/>
          <w:b/>
          <w:color w:val="53A84C"/>
          <w:lang w:val="en-US"/>
        </w:rPr>
        <w:t>&lt;-</w:t>
      </w:r>
      <w:proofErr w:type="spellStart"/>
      <w:r w:rsidR="00435C86" w:rsidRPr="00017839">
        <w:rPr>
          <w:rFonts w:ascii="Courier New" w:hAnsi="Courier New" w:cs="Courier New"/>
          <w:b/>
          <w:color w:val="53A84C"/>
          <w:lang w:val="en-US"/>
        </w:rPr>
        <w:t>set.full</w:t>
      </w:r>
      <w:proofErr w:type="spellEnd"/>
      <w:r w:rsidR="00435C86" w:rsidRPr="00017839">
        <w:rPr>
          <w:rFonts w:ascii="Courier New" w:hAnsi="Courier New" w:cs="Courier New"/>
          <w:b/>
          <w:color w:val="53A84C"/>
          <w:lang w:val="en-US"/>
        </w:rPr>
        <w:t>[c(5,11), ] # only two rows</w:t>
      </w:r>
    </w:p>
    <w:p w14:paraId="2677428F" w14:textId="77777777" w:rsidR="00435C86" w:rsidRDefault="00435C86" w:rsidP="00435C86">
      <w:pPr>
        <w:spacing w:after="0" w:line="240" w:lineRule="auto"/>
        <w:jc w:val="both"/>
        <w:rPr>
          <w:rFonts w:ascii="Courier New" w:hAnsi="Courier New" w:cs="Courier New"/>
          <w:sz w:val="20"/>
          <w:szCs w:val="20"/>
          <w:lang w:val="en-US"/>
        </w:rPr>
      </w:pPr>
    </w:p>
    <w:p w14:paraId="48412504" w14:textId="77777777" w:rsidR="00435C86" w:rsidRPr="00724401" w:rsidRDefault="00435C86" w:rsidP="00435C86">
      <w:pPr>
        <w:spacing w:after="0" w:line="240" w:lineRule="auto"/>
        <w:jc w:val="both"/>
        <w:rPr>
          <w:rFonts w:ascii="Courier New" w:hAnsi="Courier New" w:cs="Courier New"/>
          <w:b/>
          <w:color w:val="4CA871"/>
          <w:sz w:val="20"/>
          <w:szCs w:val="20"/>
          <w:lang w:val="en-US"/>
        </w:rPr>
      </w:pPr>
      <w:r w:rsidRPr="00724401">
        <w:rPr>
          <w:rFonts w:ascii="Courier New" w:hAnsi="Courier New" w:cs="Courier New"/>
          <w:b/>
          <w:color w:val="4CA871"/>
          <w:sz w:val="20"/>
          <w:szCs w:val="20"/>
          <w:lang w:val="en-US"/>
        </w:rPr>
        <w:t>library(cluster)</w:t>
      </w:r>
    </w:p>
    <w:p w14:paraId="0635E5B8" w14:textId="77777777" w:rsidR="00435C86" w:rsidRPr="00875D6B" w:rsidRDefault="00435C86" w:rsidP="00435C86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pam.full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&lt;-</w:t>
      </w:r>
      <w:r>
        <w:rPr>
          <w:rFonts w:ascii="Courier New" w:hAnsi="Courier New" w:cs="Courier New"/>
          <w:b/>
          <w:color w:val="00B050"/>
          <w:lang w:val="en-US"/>
        </w:rPr>
        <w:t>pam</w:t>
      </w:r>
      <w:r w:rsidRPr="00875D6B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set.full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, k=</w:t>
      </w:r>
      <w:r>
        <w:rPr>
          <w:rFonts w:ascii="Courier New" w:hAnsi="Courier New" w:cs="Courier New"/>
          <w:b/>
          <w:color w:val="00B050"/>
          <w:lang w:val="en-US"/>
        </w:rPr>
        <w:t>4</w:t>
      </w:r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5CBA8076" w14:textId="77777777" w:rsidR="00435C86" w:rsidRPr="00875D6B" w:rsidRDefault="00435C86" w:rsidP="00435C86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am.full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, main="</w:t>
      </w:r>
      <w:r>
        <w:rPr>
          <w:rFonts w:ascii="Courier New" w:hAnsi="Courier New" w:cs="Courier New"/>
          <w:b/>
          <w:color w:val="00B050"/>
          <w:lang w:val="en-US"/>
        </w:rPr>
        <w:t>PAM</w:t>
      </w:r>
      <w:r w:rsidRPr="00875D6B">
        <w:rPr>
          <w:rFonts w:ascii="Courier New" w:hAnsi="Courier New" w:cs="Courier New"/>
          <w:b/>
          <w:color w:val="00B050"/>
          <w:lang w:val="en-US"/>
        </w:rPr>
        <w:t xml:space="preserve"> / </w:t>
      </w:r>
      <w:r>
        <w:rPr>
          <w:rFonts w:ascii="Courier New" w:hAnsi="Courier New" w:cs="Courier New"/>
          <w:b/>
          <w:color w:val="00B050"/>
          <w:lang w:val="en-US"/>
        </w:rPr>
        <w:t>Full data</w:t>
      </w:r>
      <w:r w:rsidRPr="00875D6B">
        <w:rPr>
          <w:rFonts w:ascii="Courier New" w:hAnsi="Courier New" w:cs="Courier New"/>
          <w:b/>
          <w:color w:val="00B050"/>
          <w:lang w:val="en-US"/>
        </w:rPr>
        <w:t>")</w:t>
      </w:r>
    </w:p>
    <w:p w14:paraId="79DF06AE" w14:textId="77777777" w:rsidR="00435C86" w:rsidRDefault="00435C86" w:rsidP="00435C86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7C103CEA" w14:textId="77777777" w:rsidR="00435C86" w:rsidRPr="00875D6B" w:rsidRDefault="00435C86" w:rsidP="00435C86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pam.trai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&lt;-</w:t>
      </w:r>
      <w:r>
        <w:rPr>
          <w:rFonts w:ascii="Courier New" w:hAnsi="Courier New" w:cs="Courier New"/>
          <w:b/>
          <w:color w:val="00B050"/>
          <w:lang w:val="en-US"/>
        </w:rPr>
        <w:t>pam</w:t>
      </w:r>
      <w:r w:rsidRPr="00875D6B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set.trai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, k=</w:t>
      </w:r>
      <w:r>
        <w:rPr>
          <w:rFonts w:ascii="Courier New" w:hAnsi="Courier New" w:cs="Courier New"/>
          <w:b/>
          <w:color w:val="00B050"/>
          <w:lang w:val="en-US"/>
        </w:rPr>
        <w:t>4</w:t>
      </w:r>
      <w:r w:rsidRPr="00875D6B">
        <w:rPr>
          <w:rFonts w:ascii="Courier New" w:hAnsi="Courier New" w:cs="Courier New"/>
          <w:b/>
          <w:color w:val="00B050"/>
          <w:lang w:val="en-US"/>
        </w:rPr>
        <w:t>)</w:t>
      </w:r>
    </w:p>
    <w:p w14:paraId="15FDD904" w14:textId="77777777" w:rsidR="00435C86" w:rsidRPr="00875D6B" w:rsidRDefault="00435C86" w:rsidP="00435C86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am.train</w:t>
      </w:r>
      <w:proofErr w:type="spellEnd"/>
      <w:r w:rsidRPr="00875D6B">
        <w:rPr>
          <w:rFonts w:ascii="Courier New" w:hAnsi="Courier New" w:cs="Courier New"/>
          <w:b/>
          <w:color w:val="00B050"/>
          <w:lang w:val="en-US"/>
        </w:rPr>
        <w:t>, main="</w:t>
      </w:r>
      <w:r>
        <w:rPr>
          <w:rFonts w:ascii="Courier New" w:hAnsi="Courier New" w:cs="Courier New"/>
          <w:b/>
          <w:color w:val="00B050"/>
          <w:lang w:val="en-US"/>
        </w:rPr>
        <w:t>PAM</w:t>
      </w:r>
      <w:r w:rsidRPr="00875D6B">
        <w:rPr>
          <w:rFonts w:ascii="Courier New" w:hAnsi="Courier New" w:cs="Courier New"/>
          <w:b/>
          <w:color w:val="00B050"/>
          <w:lang w:val="en-US"/>
        </w:rPr>
        <w:t xml:space="preserve"> / </w:t>
      </w:r>
      <w:r>
        <w:rPr>
          <w:rFonts w:ascii="Courier New" w:hAnsi="Courier New" w:cs="Courier New"/>
          <w:b/>
          <w:color w:val="00B050"/>
          <w:lang w:val="en-US"/>
        </w:rPr>
        <w:t>Train data</w:t>
      </w:r>
      <w:r w:rsidRPr="00875D6B">
        <w:rPr>
          <w:rFonts w:ascii="Courier New" w:hAnsi="Courier New" w:cs="Courier New"/>
          <w:b/>
          <w:color w:val="00B050"/>
          <w:lang w:val="en-US"/>
        </w:rPr>
        <w:t>")</w:t>
      </w:r>
    </w:p>
    <w:p w14:paraId="467B399B" w14:textId="77777777" w:rsidR="00435C86" w:rsidRDefault="00435C86" w:rsidP="00435C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05DD045" w14:textId="77777777" w:rsidR="00435C86" w:rsidRDefault="00435C86" w:rsidP="00435C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  <w:lang w:eastAsia="pl-PL"/>
        </w:rPr>
        <w:drawing>
          <wp:inline distT="0" distB="0" distL="0" distR="0" wp14:anchorId="298AFBB9" wp14:editId="53E7ACEA">
            <wp:extent cx="2633052" cy="2628900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51329" cy="264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79E17C7F" wp14:editId="5A721F21">
            <wp:extent cx="2709373" cy="2705100"/>
            <wp:effectExtent l="0" t="0" r="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26800" cy="2722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B9C31" w14:textId="77777777" w:rsidR="00435C86" w:rsidRPr="0013472F" w:rsidRDefault="00435C86" w:rsidP="00435C86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>
        <w:rPr>
          <w:rFonts w:ascii="Courier New" w:hAnsi="Courier New" w:cs="Courier New"/>
          <w:b/>
          <w:color w:val="53A84C"/>
          <w:lang w:val="en-GB"/>
        </w:rPr>
        <w:t>pam</w:t>
      </w:r>
      <w:r w:rsidRPr="0013472F">
        <w:rPr>
          <w:rFonts w:ascii="Courier New" w:hAnsi="Courier New" w:cs="Courier New"/>
          <w:b/>
          <w:color w:val="53A84C"/>
          <w:lang w:val="en-GB"/>
        </w:rPr>
        <w:t>.train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&lt;-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as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(</w:t>
      </w:r>
      <w:proofErr w:type="spellStart"/>
      <w:r>
        <w:rPr>
          <w:rFonts w:ascii="Courier New" w:hAnsi="Courier New" w:cs="Courier New"/>
          <w:b/>
          <w:color w:val="53A84C"/>
          <w:lang w:val="en-GB"/>
        </w:rPr>
        <w:t>pam</w:t>
      </w:r>
      <w:r w:rsidRPr="0013472F">
        <w:rPr>
          <w:rFonts w:ascii="Courier New" w:hAnsi="Courier New" w:cs="Courier New"/>
          <w:b/>
          <w:color w:val="53A84C"/>
          <w:lang w:val="en-GB"/>
        </w:rPr>
        <w:t>.train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, </w:t>
      </w:r>
      <w:proofErr w:type="spellStart"/>
      <w:r w:rsidRPr="0013472F">
        <w:rPr>
          <w:rFonts w:ascii="Courier New" w:hAnsi="Courier New" w:cs="Courier New"/>
          <w:b/>
          <w:color w:val="53A84C"/>
          <w:lang w:val="en-US"/>
        </w:rPr>
        <w:t>set.train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) # conversion to 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kcca</w:t>
      </w:r>
      <w:proofErr w:type="spellEnd"/>
    </w:p>
    <w:p w14:paraId="1A73D554" w14:textId="77777777" w:rsidR="00435C86" w:rsidRPr="0013472F" w:rsidRDefault="00435C86" w:rsidP="00435C86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>
        <w:rPr>
          <w:rFonts w:ascii="Courier New" w:hAnsi="Courier New" w:cs="Courier New"/>
          <w:b/>
          <w:color w:val="53A84C"/>
          <w:lang w:val="en-GB"/>
        </w:rPr>
        <w:t>pam</w:t>
      </w:r>
      <w:r w:rsidRPr="0013472F">
        <w:rPr>
          <w:rFonts w:ascii="Courier New" w:hAnsi="Courier New" w:cs="Courier New"/>
          <w:b/>
          <w:color w:val="53A84C"/>
          <w:lang w:val="en-GB"/>
        </w:rPr>
        <w:t>.pred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&lt;-predict(</w:t>
      </w:r>
      <w:proofErr w:type="spellStart"/>
      <w:r>
        <w:rPr>
          <w:rFonts w:ascii="Courier New" w:hAnsi="Courier New" w:cs="Courier New"/>
          <w:b/>
          <w:color w:val="53A84C"/>
          <w:lang w:val="en-GB"/>
        </w:rPr>
        <w:t>pam</w:t>
      </w:r>
      <w:r w:rsidRPr="0013472F">
        <w:rPr>
          <w:rFonts w:ascii="Courier New" w:hAnsi="Courier New" w:cs="Courier New"/>
          <w:b/>
          <w:color w:val="53A84C"/>
          <w:lang w:val="en-GB"/>
        </w:rPr>
        <w:t>.train.kcca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 xml:space="preserve">, </w:t>
      </w:r>
      <w:proofErr w:type="spellStart"/>
      <w:r w:rsidRPr="0013472F">
        <w:rPr>
          <w:rFonts w:ascii="Courier New" w:hAnsi="Courier New" w:cs="Courier New"/>
          <w:b/>
          <w:color w:val="53A84C"/>
          <w:lang w:val="en-GB"/>
        </w:rPr>
        <w:t>set.test</w:t>
      </w:r>
      <w:proofErr w:type="spellEnd"/>
      <w:r w:rsidRPr="0013472F">
        <w:rPr>
          <w:rFonts w:ascii="Courier New" w:hAnsi="Courier New" w:cs="Courier New"/>
          <w:b/>
          <w:color w:val="53A84C"/>
          <w:lang w:val="en-GB"/>
        </w:rPr>
        <w:t>) # prediction for k-means</w:t>
      </w:r>
    </w:p>
    <w:p w14:paraId="68CBAAFD" w14:textId="77777777" w:rsidR="00435C86" w:rsidRPr="0013472F" w:rsidRDefault="00435C86" w:rsidP="00435C86">
      <w:pPr>
        <w:spacing w:after="0" w:line="240" w:lineRule="auto"/>
        <w:jc w:val="both"/>
        <w:rPr>
          <w:rFonts w:ascii="Courier New" w:hAnsi="Courier New" w:cs="Courier New"/>
          <w:b/>
          <w:color w:val="53A84C"/>
          <w:lang w:val="en-GB"/>
        </w:rPr>
      </w:pPr>
      <w:proofErr w:type="spellStart"/>
      <w:r>
        <w:rPr>
          <w:rFonts w:ascii="Courier New" w:hAnsi="Courier New" w:cs="Courier New"/>
          <w:b/>
          <w:color w:val="53A84C"/>
          <w:lang w:val="en-GB"/>
        </w:rPr>
        <w:t>pam</w:t>
      </w:r>
      <w:r w:rsidRPr="0013472F">
        <w:rPr>
          <w:rFonts w:ascii="Courier New" w:hAnsi="Courier New" w:cs="Courier New"/>
          <w:b/>
          <w:color w:val="53A84C"/>
          <w:lang w:val="en-GB"/>
        </w:rPr>
        <w:t>.pred</w:t>
      </w:r>
      <w:proofErr w:type="spellEnd"/>
    </w:p>
    <w:p w14:paraId="686BA3F1" w14:textId="77777777" w:rsidR="00435C86" w:rsidRPr="00724401" w:rsidRDefault="00435C86" w:rsidP="00435C86">
      <w:pPr>
        <w:spacing w:after="0" w:line="240" w:lineRule="auto"/>
        <w:jc w:val="both"/>
        <w:rPr>
          <w:rFonts w:ascii="Courier New" w:hAnsi="Courier New" w:cs="Courier New"/>
          <w:lang w:val="en-GB"/>
        </w:rPr>
      </w:pPr>
      <w:r w:rsidRPr="00724401">
        <w:rPr>
          <w:rFonts w:ascii="Courier New" w:hAnsi="Courier New" w:cs="Courier New"/>
          <w:lang w:val="en-GB"/>
        </w:rPr>
        <w:t>#</w:t>
      </w:r>
      <w:r w:rsidRPr="00724401">
        <w:rPr>
          <w:lang w:val="en-GB"/>
        </w:rPr>
        <w:t xml:space="preserve"> </w:t>
      </w:r>
      <w:r w:rsidRPr="00724401">
        <w:rPr>
          <w:rFonts w:ascii="Courier New" w:hAnsi="Courier New" w:cs="Courier New"/>
          <w:lang w:val="en-GB"/>
        </w:rPr>
        <w:t xml:space="preserve">X05.2019 X11.2019 </w:t>
      </w:r>
    </w:p>
    <w:p w14:paraId="047D544F" w14:textId="77777777" w:rsidR="00435C86" w:rsidRPr="00724401" w:rsidRDefault="00435C86" w:rsidP="00435C86">
      <w:pPr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GB"/>
        </w:rPr>
      </w:pPr>
      <w:r w:rsidRPr="00724401">
        <w:rPr>
          <w:rFonts w:ascii="Courier New" w:hAnsi="Courier New" w:cs="Courier New"/>
          <w:lang w:val="en-GB"/>
        </w:rPr>
        <w:t>#       2        4</w:t>
      </w:r>
    </w:p>
    <w:p w14:paraId="5718028F" w14:textId="77777777" w:rsidR="00A87014" w:rsidRDefault="004B392C" w:rsidP="002F5B08">
      <w:pPr>
        <w:pStyle w:val="Styl1"/>
        <w:rPr>
          <w:szCs w:val="22"/>
        </w:rPr>
      </w:pPr>
      <w:bookmarkStart w:id="5" w:name="_Toc84882710"/>
      <w:r>
        <w:rPr>
          <w:noProof/>
          <w:szCs w:val="22"/>
          <w:lang w:val="pl-PL" w:eastAsia="pl-PL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210CBA" wp14:editId="79F2304E">
                <wp:simplePos x="0" y="0"/>
                <wp:positionH relativeFrom="column">
                  <wp:posOffset>388620</wp:posOffset>
                </wp:positionH>
                <wp:positionV relativeFrom="paragraph">
                  <wp:posOffset>-53340</wp:posOffset>
                </wp:positionV>
                <wp:extent cx="5478780" cy="2590800"/>
                <wp:effectExtent l="0" t="0" r="26670" b="438150"/>
                <wp:wrapNone/>
                <wp:docPr id="28" name="Objaśnienie prostokątne zaokrąglon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8780" cy="2590800"/>
                        </a:xfrm>
                        <a:prstGeom prst="wedgeRoundRectCallout">
                          <a:avLst>
                            <a:gd name="adj1" fmla="val -43225"/>
                            <a:gd name="adj2" fmla="val 65132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14266F" w14:textId="77777777" w:rsidR="004B392C" w:rsidRPr="001F7EAA" w:rsidRDefault="004B392C" w:rsidP="00E9554E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1F7EAA">
                              <w:rPr>
                                <w:b/>
                                <w:sz w:val="24"/>
                                <w:szCs w:val="24"/>
                                <w:lang w:val="en-GB"/>
                              </w:rPr>
                              <w:t>Summary of predictions:</w:t>
                            </w:r>
                          </w:p>
                          <w:p w14:paraId="00134885" w14:textId="77777777" w:rsidR="00E9554E" w:rsidRPr="009B74D4" w:rsidRDefault="00E9554E" w:rsidP="00E9554E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>- have train and test data</w:t>
                            </w:r>
                          </w:p>
                          <w:p w14:paraId="7ED1C1C5" w14:textId="77777777" w:rsidR="001F7EAA" w:rsidRPr="001F7EAA" w:rsidRDefault="00E9554E" w:rsidP="001F7EAA">
                            <w:pPr>
                              <w:rPr>
                                <w:lang w:val="en-GB"/>
                              </w:rPr>
                            </w:pPr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- </w:t>
                            </w:r>
                            <w:r w:rsidR="001F7EAA">
                              <w:rPr>
                                <w:sz w:val="24"/>
                                <w:szCs w:val="24"/>
                                <w:lang w:val="en-GB"/>
                              </w:rPr>
                              <w:t>run</w:t>
                            </w:r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 clustering </w:t>
                            </w:r>
                            <w:r w:rsidR="001F7EAA"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on train data </w:t>
                            </w:r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>with any package</w:t>
                            </w:r>
                            <w:r w:rsidR="001F7EAA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: </w:t>
                            </w:r>
                            <w:proofErr w:type="spellStart"/>
                            <w:r w:rsidR="001F7EAA" w:rsidRPr="001F7EAA">
                              <w:rPr>
                                <w:lang w:val="en-GB"/>
                              </w:rPr>
                              <w:t>factoextra</w:t>
                            </w:r>
                            <w:proofErr w:type="spellEnd"/>
                            <w:r w:rsidR="001F7EAA" w:rsidRPr="001F7EAA">
                              <w:rPr>
                                <w:lang w:val="en-GB"/>
                              </w:rPr>
                              <w:t>::</w:t>
                            </w:r>
                            <w:proofErr w:type="spellStart"/>
                            <w:r w:rsidR="001F7EAA" w:rsidRPr="001F7EAA">
                              <w:rPr>
                                <w:lang w:val="en-GB"/>
                              </w:rPr>
                              <w:t>eclust</w:t>
                            </w:r>
                            <w:proofErr w:type="spellEnd"/>
                            <w:r w:rsidR="001F7EAA" w:rsidRPr="001F7EAA">
                              <w:rPr>
                                <w:lang w:val="en-GB"/>
                              </w:rPr>
                              <w:t>()</w:t>
                            </w:r>
                            <w:r w:rsidR="001F7EAA">
                              <w:rPr>
                                <w:lang w:val="en-GB"/>
                              </w:rPr>
                              <w:t>, stats::</w:t>
                            </w:r>
                            <w:proofErr w:type="spellStart"/>
                            <w:r w:rsidR="001F7EAA">
                              <w:rPr>
                                <w:lang w:val="en-GB"/>
                              </w:rPr>
                              <w:t>kmeans</w:t>
                            </w:r>
                            <w:proofErr w:type="spellEnd"/>
                            <w:r w:rsidR="001F7EAA">
                              <w:rPr>
                                <w:lang w:val="en-GB"/>
                              </w:rPr>
                              <w:t>(), cluster::pam(), cluster::</w:t>
                            </w:r>
                            <w:proofErr w:type="spellStart"/>
                            <w:r w:rsidR="001F7EAA">
                              <w:rPr>
                                <w:lang w:val="en-GB"/>
                              </w:rPr>
                              <w:t>clara</w:t>
                            </w:r>
                            <w:proofErr w:type="spellEnd"/>
                            <w:r w:rsidR="001F7EAA">
                              <w:rPr>
                                <w:lang w:val="en-GB"/>
                              </w:rPr>
                              <w:t xml:space="preserve">() etc. </w:t>
                            </w:r>
                          </w:p>
                          <w:p w14:paraId="5003B042" w14:textId="77777777" w:rsidR="00E9554E" w:rsidRPr="009B74D4" w:rsidRDefault="00E9554E" w:rsidP="00E9554E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- convert clustering object into </w:t>
                            </w:r>
                            <w:proofErr w:type="spellStart"/>
                            <w:r w:rsidRPr="009B74D4">
                              <w:rPr>
                                <w:i/>
                                <w:sz w:val="24"/>
                                <w:szCs w:val="24"/>
                                <w:lang w:val="en-GB"/>
                              </w:rPr>
                              <w:t>kcca</w:t>
                            </w:r>
                            <w:proofErr w:type="spellEnd"/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 class – use </w:t>
                            </w:r>
                            <w:proofErr w:type="spellStart"/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>as.kcca</w:t>
                            </w:r>
                            <w:proofErr w:type="spellEnd"/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() from </w:t>
                            </w:r>
                            <w:proofErr w:type="spellStart"/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>flexclust</w:t>
                            </w:r>
                            <w:proofErr w:type="spellEnd"/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>::</w:t>
                            </w:r>
                          </w:p>
                          <w:p w14:paraId="388DA7AC" w14:textId="77777777" w:rsidR="00E9554E" w:rsidRPr="009B74D4" w:rsidRDefault="00E9554E" w:rsidP="00E9554E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- run predict() with </w:t>
                            </w:r>
                            <w:proofErr w:type="spellStart"/>
                            <w:r w:rsidRPr="009B74D4">
                              <w:rPr>
                                <w:i/>
                                <w:sz w:val="24"/>
                                <w:szCs w:val="24"/>
                                <w:lang w:val="en-GB"/>
                              </w:rPr>
                              <w:t>kcca</w:t>
                            </w:r>
                            <w:proofErr w:type="spellEnd"/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 clustering object and test data</w:t>
                            </w:r>
                          </w:p>
                          <w:p w14:paraId="2D664734" w14:textId="77777777" w:rsidR="00E9554E" w:rsidRPr="009B74D4" w:rsidRDefault="00E9554E" w:rsidP="00E9554E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9B74D4">
                              <w:rPr>
                                <w:sz w:val="24"/>
                                <w:szCs w:val="24"/>
                                <w:lang w:val="en-GB"/>
                              </w:rPr>
                              <w:t>- in output you get cluster assignments for test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10CBA" id="Objaśnienie prostokątne zaokrąglone 28" o:spid="_x0000_s1029" type="#_x0000_t62" style="position:absolute;margin-left:30.6pt;margin-top:-4.2pt;width:431.4pt;height:20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" adj="1463,24869" fillcolor="#5b9bd5 [3204]" strokecolor="#1f4d78 [1604]" strokeweight="1pt">
                <v:textbox>
                  <w:txbxContent>
                    <w:p w14:paraId="6014266F" w14:textId="77777777" w:rsidR="004B392C" w:rsidRPr="001F7EAA" w:rsidRDefault="004B392C" w:rsidP="00E9554E">
                      <w:pPr>
                        <w:jc w:val="center"/>
                        <w:rPr>
                          <w:b/>
                          <w:sz w:val="24"/>
                          <w:szCs w:val="24"/>
                          <w:lang w:val="en-GB"/>
                        </w:rPr>
                      </w:pPr>
                      <w:r w:rsidRPr="001F7EAA">
                        <w:rPr>
                          <w:b/>
                          <w:sz w:val="24"/>
                          <w:szCs w:val="24"/>
                          <w:lang w:val="en-GB"/>
                        </w:rPr>
                        <w:t>Summary of predictions:</w:t>
                      </w:r>
                    </w:p>
                    <w:p w14:paraId="00134885" w14:textId="77777777" w:rsidR="00E9554E" w:rsidRPr="009B74D4" w:rsidRDefault="00E9554E" w:rsidP="00E9554E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>- have train and test data</w:t>
                      </w:r>
                    </w:p>
                    <w:p w14:paraId="7ED1C1C5" w14:textId="77777777" w:rsidR="001F7EAA" w:rsidRPr="001F7EAA" w:rsidRDefault="00E9554E" w:rsidP="001F7EAA">
                      <w:pPr>
                        <w:rPr>
                          <w:lang w:val="en-GB"/>
                        </w:rPr>
                      </w:pPr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 xml:space="preserve">- </w:t>
                      </w:r>
                      <w:r w:rsidR="001F7EAA">
                        <w:rPr>
                          <w:sz w:val="24"/>
                          <w:szCs w:val="24"/>
                          <w:lang w:val="en-GB"/>
                        </w:rPr>
                        <w:t>run</w:t>
                      </w:r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 xml:space="preserve"> clustering </w:t>
                      </w:r>
                      <w:r w:rsidR="001F7EAA" w:rsidRPr="009B74D4">
                        <w:rPr>
                          <w:sz w:val="24"/>
                          <w:szCs w:val="24"/>
                          <w:lang w:val="en-GB"/>
                        </w:rPr>
                        <w:t xml:space="preserve">on train data </w:t>
                      </w:r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>with any package</w:t>
                      </w:r>
                      <w:r w:rsidR="001F7EAA">
                        <w:rPr>
                          <w:sz w:val="24"/>
                          <w:szCs w:val="24"/>
                          <w:lang w:val="en-GB"/>
                        </w:rPr>
                        <w:t xml:space="preserve">: </w:t>
                      </w:r>
                      <w:proofErr w:type="spellStart"/>
                      <w:r w:rsidR="001F7EAA" w:rsidRPr="001F7EAA">
                        <w:rPr>
                          <w:lang w:val="en-GB"/>
                        </w:rPr>
                        <w:t>factoextra</w:t>
                      </w:r>
                      <w:proofErr w:type="spellEnd"/>
                      <w:r w:rsidR="001F7EAA" w:rsidRPr="001F7EAA">
                        <w:rPr>
                          <w:lang w:val="en-GB"/>
                        </w:rPr>
                        <w:t>::</w:t>
                      </w:r>
                      <w:proofErr w:type="spellStart"/>
                      <w:r w:rsidR="001F7EAA" w:rsidRPr="001F7EAA">
                        <w:rPr>
                          <w:lang w:val="en-GB"/>
                        </w:rPr>
                        <w:t>eclust</w:t>
                      </w:r>
                      <w:proofErr w:type="spellEnd"/>
                      <w:r w:rsidR="001F7EAA" w:rsidRPr="001F7EAA">
                        <w:rPr>
                          <w:lang w:val="en-GB"/>
                        </w:rPr>
                        <w:t>()</w:t>
                      </w:r>
                      <w:r w:rsidR="001F7EAA">
                        <w:rPr>
                          <w:lang w:val="en-GB"/>
                        </w:rPr>
                        <w:t>, stats::</w:t>
                      </w:r>
                      <w:proofErr w:type="spellStart"/>
                      <w:r w:rsidR="001F7EAA">
                        <w:rPr>
                          <w:lang w:val="en-GB"/>
                        </w:rPr>
                        <w:t>kmeans</w:t>
                      </w:r>
                      <w:proofErr w:type="spellEnd"/>
                      <w:r w:rsidR="001F7EAA">
                        <w:rPr>
                          <w:lang w:val="en-GB"/>
                        </w:rPr>
                        <w:t>(), cluster::pam(), cluster::</w:t>
                      </w:r>
                      <w:proofErr w:type="spellStart"/>
                      <w:r w:rsidR="001F7EAA">
                        <w:rPr>
                          <w:lang w:val="en-GB"/>
                        </w:rPr>
                        <w:t>clara</w:t>
                      </w:r>
                      <w:proofErr w:type="spellEnd"/>
                      <w:r w:rsidR="001F7EAA">
                        <w:rPr>
                          <w:lang w:val="en-GB"/>
                        </w:rPr>
                        <w:t xml:space="preserve">() etc. </w:t>
                      </w:r>
                    </w:p>
                    <w:p w14:paraId="5003B042" w14:textId="77777777" w:rsidR="00E9554E" w:rsidRPr="009B74D4" w:rsidRDefault="00E9554E" w:rsidP="00E9554E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 xml:space="preserve">- convert clustering object into </w:t>
                      </w:r>
                      <w:proofErr w:type="spellStart"/>
                      <w:r w:rsidRPr="009B74D4">
                        <w:rPr>
                          <w:i/>
                          <w:sz w:val="24"/>
                          <w:szCs w:val="24"/>
                          <w:lang w:val="en-GB"/>
                        </w:rPr>
                        <w:t>kcca</w:t>
                      </w:r>
                      <w:proofErr w:type="spellEnd"/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 xml:space="preserve"> class – use </w:t>
                      </w:r>
                      <w:proofErr w:type="spellStart"/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>as.kcca</w:t>
                      </w:r>
                      <w:proofErr w:type="spellEnd"/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 xml:space="preserve">() from </w:t>
                      </w:r>
                      <w:proofErr w:type="spellStart"/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>flexclust</w:t>
                      </w:r>
                      <w:proofErr w:type="spellEnd"/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>::</w:t>
                      </w:r>
                    </w:p>
                    <w:p w14:paraId="388DA7AC" w14:textId="77777777" w:rsidR="00E9554E" w:rsidRPr="009B74D4" w:rsidRDefault="00E9554E" w:rsidP="00E9554E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 xml:space="preserve">- run predict() with </w:t>
                      </w:r>
                      <w:proofErr w:type="spellStart"/>
                      <w:r w:rsidRPr="009B74D4">
                        <w:rPr>
                          <w:i/>
                          <w:sz w:val="24"/>
                          <w:szCs w:val="24"/>
                          <w:lang w:val="en-GB"/>
                        </w:rPr>
                        <w:t>kcca</w:t>
                      </w:r>
                      <w:proofErr w:type="spellEnd"/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 xml:space="preserve"> clustering object and test data</w:t>
                      </w:r>
                    </w:p>
                    <w:p w14:paraId="2D664734" w14:textId="77777777" w:rsidR="00E9554E" w:rsidRPr="009B74D4" w:rsidRDefault="00E9554E" w:rsidP="00E9554E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 w:rsidRPr="009B74D4">
                        <w:rPr>
                          <w:sz w:val="24"/>
                          <w:szCs w:val="24"/>
                          <w:lang w:val="en-GB"/>
                        </w:rPr>
                        <w:t>- in output you get cluster assignments for test data</w:t>
                      </w:r>
                    </w:p>
                  </w:txbxContent>
                </v:textbox>
              </v:shape>
            </w:pict>
          </mc:Fallback>
        </mc:AlternateContent>
      </w:r>
      <w:bookmarkEnd w:id="5"/>
    </w:p>
    <w:p w14:paraId="4F271A10" w14:textId="77777777" w:rsidR="00A87014" w:rsidRPr="00A87014" w:rsidRDefault="00A87014" w:rsidP="00A87014">
      <w:pPr>
        <w:rPr>
          <w:lang w:val="en-US"/>
        </w:rPr>
      </w:pPr>
    </w:p>
    <w:p w14:paraId="2A1FCA28" w14:textId="77777777" w:rsidR="00A87014" w:rsidRPr="00A87014" w:rsidRDefault="00A87014" w:rsidP="00A87014">
      <w:pPr>
        <w:rPr>
          <w:lang w:val="en-US"/>
        </w:rPr>
      </w:pPr>
    </w:p>
    <w:p w14:paraId="209B1B0D" w14:textId="77777777" w:rsidR="00A87014" w:rsidRPr="00A87014" w:rsidRDefault="00A87014" w:rsidP="00A87014">
      <w:pPr>
        <w:rPr>
          <w:lang w:val="en-US"/>
        </w:rPr>
      </w:pPr>
    </w:p>
    <w:p w14:paraId="7969963D" w14:textId="77777777" w:rsidR="00A87014" w:rsidRPr="00A87014" w:rsidRDefault="00A87014" w:rsidP="00A87014">
      <w:pPr>
        <w:rPr>
          <w:lang w:val="en-US"/>
        </w:rPr>
      </w:pPr>
    </w:p>
    <w:p w14:paraId="62B59E2A" w14:textId="77777777" w:rsidR="00A87014" w:rsidRPr="00A87014" w:rsidRDefault="00A87014" w:rsidP="00A87014">
      <w:pPr>
        <w:rPr>
          <w:lang w:val="en-US"/>
        </w:rPr>
      </w:pPr>
    </w:p>
    <w:p w14:paraId="6C81A2C6" w14:textId="77777777" w:rsidR="00A87014" w:rsidRPr="00A87014" w:rsidRDefault="00A87014" w:rsidP="00A87014">
      <w:pPr>
        <w:rPr>
          <w:lang w:val="en-US"/>
        </w:rPr>
      </w:pPr>
    </w:p>
    <w:p w14:paraId="444E66E3" w14:textId="77777777" w:rsidR="00A87014" w:rsidRPr="00A87014" w:rsidRDefault="00A87014" w:rsidP="00A87014">
      <w:pPr>
        <w:rPr>
          <w:lang w:val="en-US"/>
        </w:rPr>
      </w:pPr>
    </w:p>
    <w:p w14:paraId="0ECDEE1B" w14:textId="77777777" w:rsidR="00A87014" w:rsidRPr="00A87014" w:rsidRDefault="00A87014" w:rsidP="00A87014">
      <w:pPr>
        <w:rPr>
          <w:lang w:val="en-US"/>
        </w:rPr>
      </w:pPr>
    </w:p>
    <w:p w14:paraId="0D343AE8" w14:textId="77777777" w:rsidR="00A87014" w:rsidRDefault="00A87014" w:rsidP="00A87014">
      <w:pPr>
        <w:rPr>
          <w:lang w:val="en-US"/>
        </w:rPr>
      </w:pPr>
    </w:p>
    <w:p w14:paraId="27C4997E" w14:textId="77777777" w:rsidR="004B392C" w:rsidRPr="00A87014" w:rsidRDefault="00A87014" w:rsidP="00A87014">
      <w:pPr>
        <w:rPr>
          <w:b/>
          <w:lang w:val="en-US"/>
        </w:rPr>
      </w:pPr>
      <w:r w:rsidRPr="00A87014">
        <w:rPr>
          <w:b/>
          <w:lang w:val="en-US"/>
        </w:rPr>
        <w:t># EXTRA</w:t>
      </w:r>
    </w:p>
    <w:p w14:paraId="3C414DFE" w14:textId="77777777" w:rsidR="00A87014" w:rsidRDefault="00A87014" w:rsidP="00A87014">
      <w:pPr>
        <w:rPr>
          <w:lang w:val="en-US"/>
        </w:rPr>
      </w:pPr>
      <w:r>
        <w:rPr>
          <w:lang w:val="en-US"/>
        </w:rPr>
        <w:t xml:space="preserve">In case of binary classification (yes/no, true/false, dog/cat) one can check the quality of prediction by using Matthews correlation coefficient. Its input are two vectors (prediction vs. realization) or numbers from confusion matrix (2x2 matrix with true/false on both sides). Its value are interpreted similarly as Person correlation coefficient. </w:t>
      </w:r>
    </w:p>
    <w:p w14:paraId="3059CD3C" w14:textId="77777777" w:rsidR="00A87014" w:rsidRDefault="00A87014" w:rsidP="00A87014">
      <w:pPr>
        <w:rPr>
          <w:lang w:val="en-US"/>
        </w:rPr>
      </w:pPr>
      <w:r>
        <w:rPr>
          <w:lang w:val="en-US"/>
        </w:rPr>
        <w:t xml:space="preserve">Very good explanation of Matthews coefficient and similar measures is here: </w:t>
      </w:r>
    </w:p>
    <w:p w14:paraId="002346F9" w14:textId="77777777" w:rsidR="00A87014" w:rsidRDefault="00000000" w:rsidP="00A87014">
      <w:pPr>
        <w:rPr>
          <w:lang w:val="en-US"/>
        </w:rPr>
      </w:pPr>
      <w:hyperlink r:id="rId13" w:history="1">
        <w:r w:rsidR="00A87014" w:rsidRPr="002D3E0F">
          <w:rPr>
            <w:rStyle w:val="Hipercze"/>
            <w:lang w:val="en-US"/>
          </w:rPr>
          <w:t>https://en.wikipedia.org/wiki/Matthews_correlation_coefficient</w:t>
        </w:r>
      </w:hyperlink>
      <w:r w:rsidR="00A87014">
        <w:rPr>
          <w:lang w:val="en-US"/>
        </w:rPr>
        <w:t xml:space="preserve"> </w:t>
      </w:r>
    </w:p>
    <w:p w14:paraId="64667F91" w14:textId="77777777" w:rsidR="00A87014" w:rsidRPr="00A87014" w:rsidRDefault="00A87014" w:rsidP="00A87014">
      <w:pPr>
        <w:rPr>
          <w:lang w:val="en-US"/>
        </w:rPr>
      </w:pPr>
      <w:r>
        <w:rPr>
          <w:lang w:val="en-US"/>
        </w:rPr>
        <w:t xml:space="preserve">In R, there are two functions for that: </w:t>
      </w:r>
      <w:proofErr w:type="spellStart"/>
      <w:r>
        <w:rPr>
          <w:lang w:val="en-US"/>
        </w:rPr>
        <w:t>mltools</w:t>
      </w:r>
      <w:proofErr w:type="spellEnd"/>
      <w:r>
        <w:rPr>
          <w:lang w:val="en-US"/>
        </w:rPr>
        <w:t xml:space="preserve">::mcc() and </w:t>
      </w:r>
      <w:proofErr w:type="spellStart"/>
      <w:r>
        <w:rPr>
          <w:lang w:val="en-US"/>
        </w:rPr>
        <w:t>mccr</w:t>
      </w:r>
      <w:proofErr w:type="spellEnd"/>
      <w:r>
        <w:rPr>
          <w:lang w:val="en-US"/>
        </w:rPr>
        <w:t>::</w:t>
      </w:r>
      <w:proofErr w:type="spellStart"/>
      <w:r>
        <w:rPr>
          <w:lang w:val="en-US"/>
        </w:rPr>
        <w:t>mccr</w:t>
      </w:r>
      <w:proofErr w:type="spellEnd"/>
      <w:r>
        <w:rPr>
          <w:lang w:val="en-US"/>
        </w:rPr>
        <w:t>().</w:t>
      </w:r>
    </w:p>
    <w:p w14:paraId="4B38D7F6" w14:textId="77777777" w:rsidR="008F51B2" w:rsidRPr="00875D6B" w:rsidRDefault="008F51B2" w:rsidP="002F5B08">
      <w:pPr>
        <w:pStyle w:val="Styl1"/>
        <w:rPr>
          <w:szCs w:val="22"/>
        </w:rPr>
      </w:pPr>
      <w:bookmarkStart w:id="6" w:name="_Toc84882711"/>
      <w:r w:rsidRPr="00875D6B">
        <w:rPr>
          <w:szCs w:val="22"/>
        </w:rPr>
        <w:lastRenderedPageBreak/>
        <w:t>## 0</w:t>
      </w:r>
      <w:r>
        <w:rPr>
          <w:szCs w:val="22"/>
        </w:rPr>
        <w:t>2</w:t>
      </w:r>
      <w:r w:rsidRPr="00875D6B">
        <w:rPr>
          <w:szCs w:val="22"/>
        </w:rPr>
        <w:t xml:space="preserve">. </w:t>
      </w:r>
      <w:r>
        <w:rPr>
          <w:szCs w:val="22"/>
        </w:rPr>
        <w:t xml:space="preserve">Clustering of </w:t>
      </w:r>
      <w:proofErr w:type="spellStart"/>
      <w:r>
        <w:rPr>
          <w:szCs w:val="22"/>
        </w:rPr>
        <w:t>colours</w:t>
      </w:r>
      <w:proofErr w:type="spellEnd"/>
      <w:r>
        <w:rPr>
          <w:szCs w:val="22"/>
        </w:rPr>
        <w:t xml:space="preserve"> from image</w:t>
      </w:r>
      <w:bookmarkEnd w:id="6"/>
    </w:p>
    <w:p w14:paraId="5EC1CB03" w14:textId="77777777" w:rsidR="00873541" w:rsidRDefault="00873541" w:rsidP="002F5B08">
      <w:pPr>
        <w:spacing w:after="0" w:line="240" w:lineRule="auto"/>
        <w:rPr>
          <w:lang w:val="en-GB"/>
        </w:rPr>
      </w:pPr>
    </w:p>
    <w:p w14:paraId="4B961957" w14:textId="77777777" w:rsidR="008F51B2" w:rsidRDefault="008F51B2" w:rsidP="002F5B08">
      <w:pPr>
        <w:spacing w:after="0" w:line="240" w:lineRule="auto"/>
        <w:rPr>
          <w:lang w:val="en-GB"/>
        </w:rPr>
      </w:pPr>
    </w:p>
    <w:p w14:paraId="585703FB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724401">
        <w:rPr>
          <w:rFonts w:ascii="Courier New" w:hAnsi="Courier New" w:cs="Courier New"/>
          <w:b/>
          <w:lang w:val="en-US"/>
        </w:rPr>
        <w:t># libraries which read and plot jpg</w:t>
      </w:r>
    </w:p>
    <w:p w14:paraId="1D40AB2C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US"/>
        </w:rPr>
      </w:pPr>
      <w:r w:rsidRPr="00724401">
        <w:rPr>
          <w:rFonts w:ascii="Courier New" w:hAnsi="Courier New" w:cs="Courier New"/>
          <w:b/>
          <w:color w:val="53A84C"/>
          <w:lang w:val="en-US"/>
        </w:rPr>
        <w:t>library(jpeg)</w:t>
      </w:r>
    </w:p>
    <w:p w14:paraId="54F37B8B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US"/>
        </w:rPr>
      </w:pPr>
      <w:r w:rsidRPr="00724401">
        <w:rPr>
          <w:rFonts w:ascii="Courier New" w:hAnsi="Courier New" w:cs="Courier New"/>
          <w:b/>
          <w:color w:val="53A84C"/>
          <w:lang w:val="en-US"/>
        </w:rPr>
        <w:t>library(</w:t>
      </w:r>
      <w:proofErr w:type="spellStart"/>
      <w:r w:rsidRPr="00724401">
        <w:rPr>
          <w:rFonts w:ascii="Courier New" w:hAnsi="Courier New" w:cs="Courier New"/>
          <w:b/>
          <w:color w:val="53A84C"/>
          <w:lang w:val="en-US"/>
        </w:rPr>
        <w:t>rasterImage</w:t>
      </w:r>
      <w:proofErr w:type="spellEnd"/>
      <w:r w:rsidRPr="00724401">
        <w:rPr>
          <w:rFonts w:ascii="Courier New" w:hAnsi="Courier New" w:cs="Courier New"/>
          <w:b/>
          <w:color w:val="53A84C"/>
          <w:lang w:val="en-US"/>
        </w:rPr>
        <w:t>)</w:t>
      </w:r>
    </w:p>
    <w:p w14:paraId="1BD7650E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314C9098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724401">
        <w:rPr>
          <w:rFonts w:ascii="Courier New" w:hAnsi="Courier New" w:cs="Courier New"/>
          <w:b/>
          <w:lang w:val="en-US"/>
        </w:rPr>
        <w:t># importing jpg file to R</w:t>
      </w:r>
    </w:p>
    <w:p w14:paraId="6153EE22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US"/>
        </w:rPr>
      </w:pPr>
      <w:r w:rsidRPr="00724401">
        <w:rPr>
          <w:rFonts w:ascii="Courier New" w:hAnsi="Courier New" w:cs="Courier New"/>
          <w:b/>
          <w:color w:val="53A84C"/>
          <w:lang w:val="en-US"/>
        </w:rPr>
        <w:t>image1&lt;-</w:t>
      </w:r>
      <w:proofErr w:type="spellStart"/>
      <w:r w:rsidRPr="00724401">
        <w:rPr>
          <w:rFonts w:ascii="Courier New" w:hAnsi="Courier New" w:cs="Courier New"/>
          <w:b/>
          <w:color w:val="53A84C"/>
          <w:lang w:val="en-US"/>
        </w:rPr>
        <w:t>readJPEG</w:t>
      </w:r>
      <w:proofErr w:type="spellEnd"/>
      <w:r w:rsidRPr="00724401">
        <w:rPr>
          <w:rFonts w:ascii="Courier New" w:hAnsi="Courier New" w:cs="Courier New"/>
          <w:b/>
          <w:color w:val="53A84C"/>
          <w:lang w:val="en-US"/>
        </w:rPr>
        <w:t>("wne-building.jpg") # class array</w:t>
      </w:r>
    </w:p>
    <w:p w14:paraId="6BE3832A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 xml:space="preserve">class(image1) </w:t>
      </w:r>
    </w:p>
    <w:p w14:paraId="122BC2EB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3E17123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plot(1, type="n")</w:t>
      </w:r>
      <w:r w:rsidRPr="00724401">
        <w:rPr>
          <w:rFonts w:ascii="Courier New" w:hAnsi="Courier New" w:cs="Courier New"/>
          <w:b/>
          <w:color w:val="53A84C"/>
          <w:lang w:val="en-GB"/>
        </w:rPr>
        <w:tab/>
        <w:t xml:space="preserve"># plotting the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rasterImage</w:t>
      </w:r>
      <w:proofErr w:type="spellEnd"/>
    </w:p>
    <w:p w14:paraId="6ABE154B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rasterImag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(image1, 0.6, 0.6, 1.4, 1.4)</w:t>
      </w:r>
    </w:p>
    <w:p w14:paraId="1943C653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581C1D17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 xml:space="preserve">#plot(image1) # does not work, do not try </w:t>
      </w:r>
      <w:r w:rsidRPr="009971C8">
        <w:rPr>
          <w:rFonts w:ascii="Courier New" w:hAnsi="Courier New" w:cs="Courier New"/>
          <w:lang w:val="en-GB"/>
        </w:rPr>
        <w:sym w:font="Wingdings" w:char="F04A"/>
      </w:r>
    </w:p>
    <w:p w14:paraId="4994EB5F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noProof/>
          <w:lang w:eastAsia="pl-PL"/>
        </w:rPr>
        <w:drawing>
          <wp:inline distT="0" distB="0" distL="0" distR="0" wp14:anchorId="5B342063" wp14:editId="79CB6023">
            <wp:extent cx="2854382" cy="2849880"/>
            <wp:effectExtent l="0" t="0" r="3175" b="762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7293" cy="285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971C8">
        <w:rPr>
          <w:rFonts w:ascii="Courier New" w:hAnsi="Courier New" w:cs="Courier New"/>
          <w:noProof/>
          <w:lang w:eastAsia="pl-PL"/>
        </w:rPr>
        <w:drawing>
          <wp:inline distT="0" distB="0" distL="0" distR="0" wp14:anchorId="0A340751" wp14:editId="090977C9">
            <wp:extent cx="2788920" cy="2784522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02476" cy="279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68A8E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08CE4AC6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 xml:space="preserve"># dimensions of dataset – it is 3D object </w:t>
      </w:r>
    </w:p>
    <w:p w14:paraId="6D1731AB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># “coordinates x”, “coordinates y” and RGB layer (3 columns of colours)</w:t>
      </w:r>
    </w:p>
    <w:p w14:paraId="2DD95F9D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 xml:space="preserve">dm1&lt;-dim(image1) </w:t>
      </w:r>
    </w:p>
    <w:p w14:paraId="0735D27F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dm1</w:t>
      </w:r>
    </w:p>
    <w:p w14:paraId="36D8F80D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># [1] 647 800   3</w:t>
      </w:r>
    </w:p>
    <w:p w14:paraId="3CB0E11E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68B8FFEE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># creating data frame: coordinates of each pixel + RGB three columns</w:t>
      </w:r>
    </w:p>
    <w:p w14:paraId="1C3F4AF8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rgbImage1&lt;-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data.fram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(x=rep(1:dm1[2], each=dm1[1]),  y=rep(dm1[1]:1, dm1[2])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r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=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as.vector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(image1[,,1]), 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g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=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as.vector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(image1[,,2])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b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=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as.vector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(image1[,,3]))</w:t>
      </w:r>
    </w:p>
    <w:p w14:paraId="432BC916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head(rgbImage1)</w:t>
      </w:r>
    </w:p>
    <w:p w14:paraId="01CE254A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 xml:space="preserve">  x   y     </w:t>
      </w:r>
      <w:proofErr w:type="spellStart"/>
      <w:r w:rsidRPr="009971C8">
        <w:rPr>
          <w:rFonts w:ascii="Courier New" w:hAnsi="Courier New" w:cs="Courier New"/>
          <w:lang w:val="en-GB"/>
        </w:rPr>
        <w:t>r.value</w:t>
      </w:r>
      <w:proofErr w:type="spellEnd"/>
      <w:r w:rsidRPr="009971C8">
        <w:rPr>
          <w:rFonts w:ascii="Courier New" w:hAnsi="Courier New" w:cs="Courier New"/>
          <w:lang w:val="en-GB"/>
        </w:rPr>
        <w:t xml:space="preserve">    </w:t>
      </w:r>
      <w:proofErr w:type="spellStart"/>
      <w:r w:rsidRPr="009971C8">
        <w:rPr>
          <w:rFonts w:ascii="Courier New" w:hAnsi="Courier New" w:cs="Courier New"/>
          <w:lang w:val="en-GB"/>
        </w:rPr>
        <w:t>g.value</w:t>
      </w:r>
      <w:proofErr w:type="spellEnd"/>
      <w:r w:rsidRPr="009971C8">
        <w:rPr>
          <w:rFonts w:ascii="Courier New" w:hAnsi="Courier New" w:cs="Courier New"/>
          <w:lang w:val="en-GB"/>
        </w:rPr>
        <w:t xml:space="preserve">    </w:t>
      </w:r>
      <w:proofErr w:type="spellStart"/>
      <w:r w:rsidRPr="009971C8">
        <w:rPr>
          <w:rFonts w:ascii="Courier New" w:hAnsi="Courier New" w:cs="Courier New"/>
          <w:lang w:val="en-GB"/>
        </w:rPr>
        <w:t>b.value</w:t>
      </w:r>
      <w:proofErr w:type="spellEnd"/>
    </w:p>
    <w:p w14:paraId="5C79489F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>1 1 647 0.003921569 0.02745098 0.01176471</w:t>
      </w:r>
    </w:p>
    <w:p w14:paraId="33E3D335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>2 1 646 0.003921569 0.02745098 0.01960784</w:t>
      </w:r>
    </w:p>
    <w:p w14:paraId="462A61C2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>3 1 645 0.000000000 0.02352941 0.02352941</w:t>
      </w:r>
    </w:p>
    <w:p w14:paraId="62F53095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>4 1 644 0.007843137 0.01568627 0.01176471</w:t>
      </w:r>
    </w:p>
    <w:p w14:paraId="7355AD8D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>5 1 643 0.015686275 0.03529412 0.01960784</w:t>
      </w:r>
    </w:p>
    <w:p w14:paraId="38EFE9DE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>6 1 642 0.027450980 0.06666667 0.03529412</w:t>
      </w:r>
    </w:p>
    <w:p w14:paraId="66EBB600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7BB1FB5B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dim(rgbImage1) # quite huge dataset</w:t>
      </w:r>
    </w:p>
    <w:p w14:paraId="7604DEB2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9971C8">
        <w:rPr>
          <w:rFonts w:ascii="Courier New" w:hAnsi="Courier New" w:cs="Courier New"/>
          <w:lang w:val="en-GB"/>
        </w:rPr>
        <w:t>#[1] 517600      5</w:t>
      </w:r>
    </w:p>
    <w:p w14:paraId="33E0509F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F81A446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># plotting pixel by pixel in colours from RGB</w:t>
      </w:r>
    </w:p>
    <w:p w14:paraId="6B87FA54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plot(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y~x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, data=rgbImage1, main="Faculty of Economic Sciences, UW", col=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rgb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(rgbImage1[c("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r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", "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g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", "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b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")]), asp=1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pch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=".")</w:t>
      </w:r>
    </w:p>
    <w:p w14:paraId="5A9B4DBE" w14:textId="77777777" w:rsidR="00873541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13025B27" w14:textId="77777777" w:rsidR="00873541" w:rsidRDefault="00873541" w:rsidP="002F5B08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4B4506D4" wp14:editId="3223BE52">
            <wp:extent cx="3162300" cy="3157312"/>
            <wp:effectExtent l="0" t="0" r="0" b="508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9572" cy="316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F9493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FA3A817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># optimal number of clusters – it does not work, too big dataset</w:t>
      </w:r>
    </w:p>
    <w:p w14:paraId="04744849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724401">
        <w:rPr>
          <w:rFonts w:ascii="Courier New" w:hAnsi="Courier New" w:cs="Courier New"/>
          <w:lang w:val="en-GB"/>
        </w:rPr>
        <w:t>library(</w:t>
      </w:r>
      <w:proofErr w:type="spellStart"/>
      <w:r w:rsidRPr="00724401">
        <w:rPr>
          <w:rFonts w:ascii="Courier New" w:hAnsi="Courier New" w:cs="Courier New"/>
          <w:lang w:val="en-GB"/>
        </w:rPr>
        <w:t>factoextra</w:t>
      </w:r>
      <w:proofErr w:type="spellEnd"/>
      <w:r w:rsidRPr="00724401">
        <w:rPr>
          <w:rFonts w:ascii="Courier New" w:hAnsi="Courier New" w:cs="Courier New"/>
          <w:lang w:val="en-GB"/>
        </w:rPr>
        <w:t>)</w:t>
      </w:r>
    </w:p>
    <w:p w14:paraId="7C05C865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 w:rsidRPr="00724401">
        <w:rPr>
          <w:rFonts w:ascii="Courier New" w:hAnsi="Courier New" w:cs="Courier New"/>
          <w:lang w:val="en-GB"/>
        </w:rPr>
        <w:t>library(cluster)</w:t>
      </w:r>
    </w:p>
    <w:p w14:paraId="04E5CD85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sz w:val="20"/>
          <w:szCs w:val="20"/>
          <w:lang w:val="en-GB"/>
        </w:rPr>
      </w:pPr>
      <w:proofErr w:type="spellStart"/>
      <w:r w:rsidRPr="00724401">
        <w:rPr>
          <w:rFonts w:ascii="Courier New" w:hAnsi="Courier New" w:cs="Courier New"/>
          <w:sz w:val="20"/>
          <w:szCs w:val="20"/>
          <w:lang w:val="en-GB"/>
        </w:rPr>
        <w:t>fviz_nbclust</w:t>
      </w:r>
      <w:proofErr w:type="spellEnd"/>
      <w:r w:rsidRPr="00724401">
        <w:rPr>
          <w:rFonts w:ascii="Courier New" w:hAnsi="Courier New" w:cs="Courier New"/>
          <w:sz w:val="20"/>
          <w:szCs w:val="20"/>
          <w:lang w:val="en-GB"/>
        </w:rPr>
        <w:t xml:space="preserve">(rgbImage1[,3:5], </w:t>
      </w:r>
      <w:proofErr w:type="spellStart"/>
      <w:r w:rsidRPr="00724401">
        <w:rPr>
          <w:rFonts w:ascii="Courier New" w:hAnsi="Courier New" w:cs="Courier New"/>
          <w:sz w:val="20"/>
          <w:szCs w:val="20"/>
          <w:lang w:val="en-GB"/>
        </w:rPr>
        <w:t>FUNcluster</w:t>
      </w:r>
      <w:proofErr w:type="spellEnd"/>
      <w:r w:rsidRPr="00724401">
        <w:rPr>
          <w:rFonts w:ascii="Courier New" w:hAnsi="Courier New" w:cs="Courier New"/>
          <w:sz w:val="20"/>
          <w:szCs w:val="20"/>
          <w:lang w:val="en-GB"/>
        </w:rPr>
        <w:t>=cluster::</w:t>
      </w:r>
      <w:proofErr w:type="spellStart"/>
      <w:r w:rsidRPr="00724401">
        <w:rPr>
          <w:rFonts w:ascii="Courier New" w:hAnsi="Courier New" w:cs="Courier New"/>
          <w:sz w:val="20"/>
          <w:szCs w:val="20"/>
          <w:lang w:val="en-GB"/>
        </w:rPr>
        <w:t>clara</w:t>
      </w:r>
      <w:proofErr w:type="spellEnd"/>
      <w:r w:rsidRPr="00724401">
        <w:rPr>
          <w:rFonts w:ascii="Courier New" w:hAnsi="Courier New" w:cs="Courier New"/>
          <w:sz w:val="20"/>
          <w:szCs w:val="20"/>
          <w:lang w:val="en-GB"/>
        </w:rPr>
        <w:t xml:space="preserve">) # </w:t>
      </w:r>
      <w:proofErr w:type="spellStart"/>
      <w:r w:rsidRPr="00724401">
        <w:rPr>
          <w:rFonts w:ascii="Courier New" w:hAnsi="Courier New" w:cs="Courier New"/>
          <w:sz w:val="20"/>
          <w:szCs w:val="20"/>
          <w:lang w:val="en-GB"/>
        </w:rPr>
        <w:t>factoextra</w:t>
      </w:r>
      <w:proofErr w:type="spellEnd"/>
      <w:r w:rsidRPr="00724401">
        <w:rPr>
          <w:rFonts w:ascii="Courier New" w:hAnsi="Courier New" w:cs="Courier New"/>
          <w:sz w:val="20"/>
          <w:szCs w:val="20"/>
          <w:lang w:val="en-GB"/>
        </w:rPr>
        <w:t>::, not working</w:t>
      </w:r>
    </w:p>
    <w:p w14:paraId="7F0A207C" w14:textId="77777777" w:rsidR="00873541" w:rsidRPr="009971C8" w:rsidRDefault="00873541" w:rsidP="002F5B08">
      <w:pPr>
        <w:spacing w:after="0" w:line="240" w:lineRule="auto"/>
        <w:rPr>
          <w:rStyle w:val="identifier"/>
          <w:rFonts w:ascii="Courier New" w:hAnsi="Courier New" w:cs="Courier New"/>
          <w:b/>
          <w:color w:val="00B050"/>
          <w:sz w:val="20"/>
          <w:szCs w:val="20"/>
          <w:lang w:val="en-GB"/>
        </w:rPr>
      </w:pPr>
    </w:p>
    <w:p w14:paraId="428D2597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9971C8">
        <w:rPr>
          <w:rFonts w:ascii="Courier New" w:hAnsi="Courier New" w:cs="Courier New"/>
          <w:b/>
          <w:lang w:val="en-GB"/>
        </w:rPr>
        <w:t xml:space="preserve"># other solution to get silhouette – let’s use </w:t>
      </w:r>
      <w:proofErr w:type="spellStart"/>
      <w:r w:rsidRPr="009971C8">
        <w:rPr>
          <w:rFonts w:ascii="Courier New" w:hAnsi="Courier New" w:cs="Courier New"/>
          <w:b/>
          <w:lang w:val="en-GB"/>
        </w:rPr>
        <w:t>clara</w:t>
      </w:r>
      <w:proofErr w:type="spellEnd"/>
      <w:r w:rsidRPr="009971C8">
        <w:rPr>
          <w:rFonts w:ascii="Courier New" w:hAnsi="Courier New" w:cs="Courier New"/>
          <w:b/>
          <w:lang w:val="en-GB"/>
        </w:rPr>
        <w:t xml:space="preserve"> clustering from cluster::</w:t>
      </w:r>
    </w:p>
    <w:p w14:paraId="3BE7E51A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library(cluster)</w:t>
      </w:r>
    </w:p>
    <w:p w14:paraId="4A4CE8B7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n1&lt;-c()</w:t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  <w:t># empty vector to save results</w:t>
      </w:r>
    </w:p>
    <w:p w14:paraId="03889F42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for (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i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 in 1:10) {</w:t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  <w:t xml:space="preserve">#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numer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 of clusters to consider</w:t>
      </w:r>
    </w:p>
    <w:p w14:paraId="2B52543C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cl&lt;-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clara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(rgbImage1[, c("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r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", "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g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", "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b.va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")]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i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)</w:t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</w:p>
    <w:p w14:paraId="1076508D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n1[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i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]&lt;-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cl$silinfo$avg.width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  <w:t># saving silhouette to vector</w:t>
      </w:r>
    </w:p>
    <w:p w14:paraId="25FCE107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}</w:t>
      </w:r>
    </w:p>
    <w:p w14:paraId="71519F09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634EFFC6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 xml:space="preserve">plot(n1, type='l', main="Optimal number of clusters"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xlab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="Number of clusters"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ylab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="Average silhouette", col="blue")</w:t>
      </w:r>
    </w:p>
    <w:p w14:paraId="68B73129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 xml:space="preserve">points(n1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pch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=21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bg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="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navyblu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")</w:t>
      </w:r>
    </w:p>
    <w:p w14:paraId="56E5D0C1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abline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(h=(1:30)*5/100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lty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=3, col="grey50")</w:t>
      </w:r>
    </w:p>
    <w:p w14:paraId="4986544E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415D0628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># silhouette for best number of clusters</w:t>
      </w:r>
    </w:p>
    <w:p w14:paraId="28C213DC" w14:textId="77777777" w:rsidR="00724401" w:rsidRPr="00724401" w:rsidRDefault="00724401" w:rsidP="00724401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># number of clusters in fact is number of colours</w:t>
      </w:r>
    </w:p>
    <w:p w14:paraId="3880A4E8" w14:textId="11562F0C" w:rsidR="0072440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clara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&lt;-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clara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(rgbImage1[,3:5], 7) </w:t>
      </w:r>
      <w:r w:rsidR="0018492D">
        <w:rPr>
          <w:rFonts w:ascii="Courier New" w:hAnsi="Courier New" w:cs="Courier New"/>
          <w:b/>
          <w:color w:val="53A84C"/>
          <w:lang w:val="en-GB"/>
        </w:rPr>
        <w:t># set here number of clusters/colours</w:t>
      </w:r>
    </w:p>
    <w:p w14:paraId="3A4324C9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plot(silhouette(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clara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))</w:t>
      </w:r>
    </w:p>
    <w:p w14:paraId="3CE6F7F4" w14:textId="6ED80B3E" w:rsidR="00873541" w:rsidRPr="00821653" w:rsidRDefault="00821653" w:rsidP="002F5B08">
      <w:pPr>
        <w:spacing w:after="0" w:line="240" w:lineRule="auto"/>
        <w:rPr>
          <w:rFonts w:ascii="Courier New" w:hAnsi="Courier New" w:cs="Courier New"/>
          <w:b/>
          <w:bCs/>
          <w:color w:val="70AD47" w:themeColor="accent6"/>
          <w:lang w:val="en-GB"/>
        </w:rPr>
      </w:pPr>
      <w:proofErr w:type="spellStart"/>
      <w:r w:rsidRPr="00821653">
        <w:rPr>
          <w:rFonts w:ascii="Courier New" w:hAnsi="Courier New" w:cs="Courier New"/>
          <w:b/>
          <w:bCs/>
          <w:color w:val="70AD47" w:themeColor="accent6"/>
          <w:lang w:val="en-GB"/>
        </w:rPr>
        <w:t>clara$medoids</w:t>
      </w:r>
      <w:proofErr w:type="spellEnd"/>
    </w:p>
    <w:p w14:paraId="7A73E58E" w14:textId="77777777" w:rsidR="00821653" w:rsidRP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  <w:r w:rsidRPr="00821653">
        <w:rPr>
          <w:rFonts w:ascii="Courier New" w:hAnsi="Courier New" w:cs="Courier New"/>
          <w:lang w:val="en-GB"/>
        </w:rPr>
        <w:t xml:space="preserve">        </w:t>
      </w:r>
      <w:proofErr w:type="spellStart"/>
      <w:r w:rsidRPr="00821653">
        <w:rPr>
          <w:rFonts w:ascii="Courier New" w:hAnsi="Courier New" w:cs="Courier New"/>
          <w:lang w:val="en-GB"/>
        </w:rPr>
        <w:t>r.value</w:t>
      </w:r>
      <w:proofErr w:type="spellEnd"/>
      <w:r w:rsidRPr="00821653">
        <w:rPr>
          <w:rFonts w:ascii="Courier New" w:hAnsi="Courier New" w:cs="Courier New"/>
          <w:lang w:val="en-GB"/>
        </w:rPr>
        <w:t xml:space="preserve">   </w:t>
      </w:r>
      <w:proofErr w:type="spellStart"/>
      <w:r w:rsidRPr="00821653">
        <w:rPr>
          <w:rFonts w:ascii="Courier New" w:hAnsi="Courier New" w:cs="Courier New"/>
          <w:lang w:val="en-GB"/>
        </w:rPr>
        <w:t>g.value</w:t>
      </w:r>
      <w:proofErr w:type="spellEnd"/>
      <w:r w:rsidRPr="00821653">
        <w:rPr>
          <w:rFonts w:ascii="Courier New" w:hAnsi="Courier New" w:cs="Courier New"/>
          <w:lang w:val="en-GB"/>
        </w:rPr>
        <w:t xml:space="preserve">    </w:t>
      </w:r>
      <w:proofErr w:type="spellStart"/>
      <w:r w:rsidRPr="00821653">
        <w:rPr>
          <w:rFonts w:ascii="Courier New" w:hAnsi="Courier New" w:cs="Courier New"/>
          <w:lang w:val="en-GB"/>
        </w:rPr>
        <w:t>b.value</w:t>
      </w:r>
      <w:proofErr w:type="spellEnd"/>
    </w:p>
    <w:p w14:paraId="4B3A67A1" w14:textId="77777777" w:rsidR="00821653" w:rsidRP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  <w:r w:rsidRPr="00821653">
        <w:rPr>
          <w:rFonts w:ascii="Courier New" w:hAnsi="Courier New" w:cs="Courier New"/>
          <w:lang w:val="en-GB"/>
        </w:rPr>
        <w:t>[1,] 0.05882353 0.1215686 0.08235294</w:t>
      </w:r>
    </w:p>
    <w:p w14:paraId="1AA66CD3" w14:textId="77777777" w:rsidR="00821653" w:rsidRP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  <w:r w:rsidRPr="00821653">
        <w:rPr>
          <w:rFonts w:ascii="Courier New" w:hAnsi="Courier New" w:cs="Courier New"/>
          <w:lang w:val="en-GB"/>
        </w:rPr>
        <w:t>[2,] 0.27058824 0.2745098 0.14901961</w:t>
      </w:r>
    </w:p>
    <w:p w14:paraId="7DA98C40" w14:textId="77777777" w:rsidR="00821653" w:rsidRP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  <w:r w:rsidRPr="00821653">
        <w:rPr>
          <w:rFonts w:ascii="Courier New" w:hAnsi="Courier New" w:cs="Courier New"/>
          <w:lang w:val="en-GB"/>
        </w:rPr>
        <w:t>[3,] 0.56470588 0.5568627 0.57647059</w:t>
      </w:r>
    </w:p>
    <w:p w14:paraId="6C767CE4" w14:textId="77777777" w:rsidR="00821653" w:rsidRP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  <w:r w:rsidRPr="00821653">
        <w:rPr>
          <w:rFonts w:ascii="Courier New" w:hAnsi="Courier New" w:cs="Courier New"/>
          <w:lang w:val="en-GB"/>
        </w:rPr>
        <w:t>[4,] 0.80392157 0.7215686 0.75686275</w:t>
      </w:r>
    </w:p>
    <w:p w14:paraId="18A22A98" w14:textId="77777777" w:rsidR="00821653" w:rsidRP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  <w:r w:rsidRPr="00821653">
        <w:rPr>
          <w:rFonts w:ascii="Courier New" w:hAnsi="Courier New" w:cs="Courier New"/>
          <w:lang w:val="en-GB"/>
        </w:rPr>
        <w:lastRenderedPageBreak/>
        <w:t>[5,] 0.34509804 0.3725490 0.39607843</w:t>
      </w:r>
    </w:p>
    <w:p w14:paraId="2048D520" w14:textId="77777777" w:rsidR="00821653" w:rsidRP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  <w:r w:rsidRPr="00821653">
        <w:rPr>
          <w:rFonts w:ascii="Courier New" w:hAnsi="Courier New" w:cs="Courier New"/>
          <w:lang w:val="en-GB"/>
        </w:rPr>
        <w:t>[6,] 0.57647059 0.2941176 0.23529412</w:t>
      </w:r>
    </w:p>
    <w:p w14:paraId="713435DE" w14:textId="32578D4B" w:rsid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  <w:r w:rsidRPr="00821653">
        <w:rPr>
          <w:rFonts w:ascii="Courier New" w:hAnsi="Courier New" w:cs="Courier New"/>
          <w:lang w:val="en-GB"/>
        </w:rPr>
        <w:t>[7,] 0.90196078 0.8823529 0.86666667</w:t>
      </w:r>
    </w:p>
    <w:p w14:paraId="63D436FB" w14:textId="5F4E38FD" w:rsidR="0018492D" w:rsidRDefault="0018492D" w:rsidP="00821653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66911FEA" w14:textId="49CF1E44" w:rsidR="0018492D" w:rsidRPr="0018492D" w:rsidRDefault="0018492D" w:rsidP="0018492D">
      <w:pPr>
        <w:spacing w:after="0" w:line="240" w:lineRule="auto"/>
        <w:rPr>
          <w:rFonts w:ascii="Courier New" w:hAnsi="Courier New" w:cs="Courier New"/>
          <w:lang w:val="en-GB"/>
        </w:rPr>
      </w:pPr>
      <w:proofErr w:type="spellStart"/>
      <w:r w:rsidRPr="0018492D">
        <w:rPr>
          <w:rFonts w:ascii="Courier New" w:hAnsi="Courier New" w:cs="Courier New"/>
          <w:lang w:val="en-GB"/>
        </w:rPr>
        <w:t>rgb</w:t>
      </w:r>
      <w:proofErr w:type="spellEnd"/>
      <w:r w:rsidRPr="0018492D">
        <w:rPr>
          <w:rFonts w:ascii="Courier New" w:hAnsi="Courier New" w:cs="Courier New"/>
          <w:lang w:val="en-GB"/>
        </w:rPr>
        <w:t>(</w:t>
      </w:r>
      <w:proofErr w:type="spellStart"/>
      <w:r w:rsidRPr="0018492D">
        <w:rPr>
          <w:rFonts w:ascii="Courier New" w:hAnsi="Courier New" w:cs="Courier New"/>
          <w:lang w:val="en-GB"/>
        </w:rPr>
        <w:t>clara$medoids</w:t>
      </w:r>
      <w:proofErr w:type="spellEnd"/>
      <w:r w:rsidRPr="0018492D">
        <w:rPr>
          <w:rFonts w:ascii="Courier New" w:hAnsi="Courier New" w:cs="Courier New"/>
          <w:lang w:val="en-GB"/>
        </w:rPr>
        <w:t>)</w:t>
      </w:r>
    </w:p>
    <w:p w14:paraId="56ED1AC6" w14:textId="688245D2" w:rsidR="0018492D" w:rsidRDefault="0018492D" w:rsidP="0018492D">
      <w:pPr>
        <w:spacing w:after="0" w:line="240" w:lineRule="auto"/>
        <w:rPr>
          <w:rFonts w:ascii="Courier New" w:hAnsi="Courier New" w:cs="Courier New"/>
          <w:lang w:val="en-GB"/>
        </w:rPr>
      </w:pPr>
      <w:r w:rsidRPr="0018492D">
        <w:rPr>
          <w:rFonts w:ascii="Courier New" w:hAnsi="Courier New" w:cs="Courier New"/>
          <w:lang w:val="en-GB"/>
        </w:rPr>
        <w:t>[1] "#0F1F15" "#454626" "#908E93" "#CDB8C1" "#585F65" "#934B3C" "#E6E1DD"</w:t>
      </w:r>
    </w:p>
    <w:p w14:paraId="5CE81D2D" w14:textId="77777777" w:rsidR="00821653" w:rsidRDefault="00821653" w:rsidP="00821653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03C329AE" w14:textId="77777777" w:rsidR="00873541" w:rsidRDefault="00873541" w:rsidP="00213452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20491852" wp14:editId="2F36D509">
            <wp:extent cx="2392680" cy="2388906"/>
            <wp:effectExtent l="0" t="0" r="762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96387" cy="2392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65978C8A" wp14:editId="01F774E9">
            <wp:extent cx="2259084" cy="2255520"/>
            <wp:effectExtent l="0" t="0" r="8255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78828" cy="227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2AA1C" w14:textId="77777777" w:rsidR="00873541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59E4F353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F579A6F" w14:textId="77777777" w:rsid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 xml:space="preserve"># most important part: assigning medoid (“average” RGB values) </w:t>
      </w:r>
    </w:p>
    <w:p w14:paraId="1ECC61A7" w14:textId="77777777" w:rsidR="00873541" w:rsidRPr="00724401" w:rsidRDefault="0072440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 xml:space="preserve"># </w:t>
      </w:r>
      <w:r w:rsidR="00873541" w:rsidRPr="00724401">
        <w:rPr>
          <w:rFonts w:ascii="Courier New" w:hAnsi="Courier New" w:cs="Courier New"/>
          <w:b/>
          <w:lang w:val="en-GB"/>
        </w:rPr>
        <w:t>to each cluster id and converting RGB into colour</w:t>
      </w:r>
    </w:p>
    <w:p w14:paraId="21CB0887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colours&lt;-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rgb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(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clara$medoids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[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clara$clustering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, ])</w:t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  <w:r w:rsidRPr="00724401">
        <w:rPr>
          <w:rFonts w:ascii="Courier New" w:hAnsi="Courier New" w:cs="Courier New"/>
          <w:b/>
          <w:color w:val="53A84C"/>
          <w:lang w:val="en-GB"/>
        </w:rPr>
        <w:tab/>
      </w:r>
    </w:p>
    <w:p w14:paraId="0512FA1D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4411E08F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># plotting pixels in new colours</w:t>
      </w:r>
    </w:p>
    <w:p w14:paraId="7CE0A65C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 xml:space="preserve">plot(rgbImage1$y~rgbImage1$x, col=colours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pch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 xml:space="preserve">=".", 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cex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=2, asp=1, main="4 colours")</w:t>
      </w:r>
    </w:p>
    <w:p w14:paraId="515B2483" w14:textId="77777777" w:rsidR="00873541" w:rsidRPr="009971C8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09490A1" w14:textId="77777777" w:rsidR="00873541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0D4CBBE8" wp14:editId="53D15BAB">
            <wp:extent cx="2994660" cy="2989937"/>
            <wp:effectExtent l="0" t="0" r="0" b="127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20814" cy="30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21B69C49" wp14:editId="759659A8">
            <wp:extent cx="2994660" cy="2989936"/>
            <wp:effectExtent l="0" t="0" r="0" b="127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06573" cy="300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D3E90" w14:textId="77777777" w:rsidR="00873541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5D5FE7E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724401">
        <w:rPr>
          <w:rFonts w:ascii="Courier New" w:hAnsi="Courier New" w:cs="Courier New"/>
          <w:b/>
          <w:lang w:val="en-GB"/>
        </w:rPr>
        <w:t># how many original colours were on picture</w:t>
      </w:r>
    </w:p>
    <w:p w14:paraId="6D90FBFE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cols.org&lt;-</w:t>
      </w:r>
      <w:proofErr w:type="spellStart"/>
      <w:r w:rsidRPr="00724401">
        <w:rPr>
          <w:rFonts w:ascii="Courier New" w:hAnsi="Courier New" w:cs="Courier New"/>
          <w:b/>
          <w:color w:val="53A84C"/>
          <w:lang w:val="en-GB"/>
        </w:rPr>
        <w:t>rgb</w:t>
      </w:r>
      <w:proofErr w:type="spellEnd"/>
      <w:r w:rsidRPr="00724401">
        <w:rPr>
          <w:rFonts w:ascii="Courier New" w:hAnsi="Courier New" w:cs="Courier New"/>
          <w:b/>
          <w:color w:val="53A84C"/>
          <w:lang w:val="en-GB"/>
        </w:rPr>
        <w:t>(rgbImage1[,3:5])</w:t>
      </w:r>
    </w:p>
    <w:p w14:paraId="6E201F67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t>head(cols.org)</w:t>
      </w:r>
    </w:p>
    <w:p w14:paraId="6161B46B" w14:textId="77777777" w:rsidR="00873541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Pr="003E326B">
        <w:rPr>
          <w:rFonts w:ascii="Courier New" w:hAnsi="Courier New" w:cs="Courier New"/>
          <w:lang w:val="en-GB"/>
        </w:rPr>
        <w:t>[1] "#010703" "#010705" "#000606" "#020403" "#040905" "#071109"</w:t>
      </w:r>
    </w:p>
    <w:p w14:paraId="7C534C67" w14:textId="77777777" w:rsidR="00873541" w:rsidRPr="00724401" w:rsidRDefault="00873541" w:rsidP="002F5B08">
      <w:pPr>
        <w:spacing w:after="0" w:line="240" w:lineRule="auto"/>
        <w:rPr>
          <w:rFonts w:ascii="Courier New" w:hAnsi="Courier New" w:cs="Courier New"/>
          <w:b/>
          <w:color w:val="53A84C"/>
          <w:lang w:val="en-GB"/>
        </w:rPr>
      </w:pPr>
      <w:r w:rsidRPr="00724401">
        <w:rPr>
          <w:rFonts w:ascii="Courier New" w:hAnsi="Courier New" w:cs="Courier New"/>
          <w:b/>
          <w:color w:val="53A84C"/>
          <w:lang w:val="en-GB"/>
        </w:rPr>
        <w:lastRenderedPageBreak/>
        <w:t>length(unique(cols.org))</w:t>
      </w:r>
    </w:p>
    <w:p w14:paraId="22A6FBF6" w14:textId="77777777" w:rsidR="00873541" w:rsidRDefault="00873541" w:rsidP="002F5B08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Pr="003E326B">
        <w:rPr>
          <w:rFonts w:ascii="Courier New" w:hAnsi="Courier New" w:cs="Courier New"/>
          <w:lang w:val="en-GB"/>
        </w:rPr>
        <w:t>[1] 114178</w:t>
      </w:r>
    </w:p>
    <w:p w14:paraId="7B1CDF9C" w14:textId="77777777" w:rsidR="00972C5F" w:rsidRDefault="00972C5F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1DBB5C4F" w14:textId="77777777" w:rsidR="00972C5F" w:rsidRDefault="00972C5F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7D10742" w14:textId="77777777" w:rsidR="00972C5F" w:rsidRDefault="00972C5F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69105088" w14:textId="77777777" w:rsidR="00972C5F" w:rsidRDefault="00972C5F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1EE5E47" w14:textId="77777777" w:rsidR="00972C5F" w:rsidRDefault="00972C5F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20A3A0B6" w14:textId="77777777" w:rsidR="00972C5F" w:rsidRDefault="00972C5F" w:rsidP="002F5B08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40593491" w14:textId="77777777" w:rsidR="00972C5F" w:rsidRDefault="00972C5F" w:rsidP="002F5B08">
      <w:pPr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FA8AA1" wp14:editId="5DA4FB0F">
                <wp:simplePos x="0" y="0"/>
                <wp:positionH relativeFrom="column">
                  <wp:posOffset>396240</wp:posOffset>
                </wp:positionH>
                <wp:positionV relativeFrom="paragraph">
                  <wp:posOffset>55245</wp:posOffset>
                </wp:positionV>
                <wp:extent cx="5097780" cy="3116580"/>
                <wp:effectExtent l="0" t="0" r="26670" b="655320"/>
                <wp:wrapNone/>
                <wp:docPr id="29" name="Objaśnienie prostokątne zaokrąglon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7780" cy="3116580"/>
                        </a:xfrm>
                        <a:prstGeom prst="wedgeRoundRectCallout">
                          <a:avLst>
                            <a:gd name="adj1" fmla="val -46393"/>
                            <a:gd name="adj2" fmla="val 6947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E380F" w14:textId="77777777" w:rsidR="00972C5F" w:rsidRPr="00821653" w:rsidRDefault="00972C5F" w:rsidP="00972C5F">
                            <w:pPr>
                              <w:jc w:val="center"/>
                              <w:rPr>
                                <w:b/>
                                <w:lang w:val="en-US"/>
                              </w:rPr>
                            </w:pPr>
                            <w:r w:rsidRPr="00821653">
                              <w:rPr>
                                <w:b/>
                                <w:lang w:val="en-US"/>
                              </w:rPr>
                              <w:t>Summary of clustering RGB colours</w:t>
                            </w:r>
                          </w:p>
                          <w:p w14:paraId="68095111" w14:textId="77777777" w:rsidR="00972C5F" w:rsidRPr="00972C5F" w:rsidRDefault="00972C5F" w:rsidP="00972C5F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972C5F">
                              <w:rPr>
                                <w:lang w:val="en-GB"/>
                              </w:rPr>
                              <w:t xml:space="preserve">- read your picture with 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jpeg::</w:t>
                            </w:r>
                            <w:r w:rsidRPr="00972C5F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9971C8">
                              <w:rPr>
                                <w:rFonts w:ascii="Courier New" w:hAnsi="Courier New" w:cs="Courier New"/>
                                <w:lang w:val="en-US"/>
                              </w:rPr>
                              <w:t>readJPEG</w:t>
                            </w:r>
                            <w:proofErr w:type="spellEnd"/>
                            <w:r w:rsidRPr="009971C8">
                              <w:rPr>
                                <w:rFonts w:ascii="Courier New" w:hAnsi="Courier New" w:cs="Courier New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</w:p>
                          <w:p w14:paraId="4877ED2A" w14:textId="77777777" w:rsidR="00972C5F" w:rsidRDefault="00972C5F" w:rsidP="00972C5F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 check the dimensions of your imported picture with dim()</w:t>
                            </w:r>
                          </w:p>
                          <w:p w14:paraId="3BD244FE" w14:textId="77777777" w:rsidR="00972C5F" w:rsidRDefault="00972C5F" w:rsidP="00972C5F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- create the </w:t>
                            </w:r>
                            <w:proofErr w:type="spellStart"/>
                            <w:r>
                              <w:rPr>
                                <w:lang w:val="en-GB"/>
                              </w:rPr>
                              <w:t>data.frame</w:t>
                            </w:r>
                            <w:proofErr w:type="spellEnd"/>
                            <w:r>
                              <w:rPr>
                                <w:lang w:val="en-GB"/>
                              </w:rPr>
                              <w:t xml:space="preserve"> with separate line for each pixel, where you store the RGB components</w:t>
                            </w:r>
                          </w:p>
                          <w:p w14:paraId="0CAD8ADC" w14:textId="77777777" w:rsidR="00972C5F" w:rsidRDefault="00972C5F" w:rsidP="00972C5F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 cluster RGB components in selected number of clusters</w:t>
                            </w:r>
                          </w:p>
                          <w:p w14:paraId="78B4D171" w14:textId="77777777" w:rsidR="00972C5F" w:rsidRDefault="00972C5F" w:rsidP="00972C5F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 create new data frame, which for each pixel assigns cluster ID and medoids of clustering (which are “average” RGB components)</w:t>
                            </w:r>
                          </w:p>
                          <w:p w14:paraId="4BD3CCBE" w14:textId="77777777" w:rsidR="00972C5F" w:rsidRPr="00972C5F" w:rsidRDefault="00972C5F" w:rsidP="00972C5F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 plot pixel by pixel with new col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A8AA1" id="Objaśnienie prostokątne zaokrąglone 29" o:spid="_x0000_s1030" type="#_x0000_t62" style="position:absolute;margin-left:31.2pt;margin-top:4.35pt;width:401.4pt;height:245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" adj="779,25806" fillcolor="#5b9bd5 [3204]" strokecolor="#1f4d78 [1604]" strokeweight="1pt">
                <v:textbox>
                  <w:txbxContent>
                    <w:p w14:paraId="218E380F" w14:textId="77777777" w:rsidR="00972C5F" w:rsidRPr="00821653" w:rsidRDefault="00972C5F" w:rsidP="00972C5F">
                      <w:pPr>
                        <w:jc w:val="center"/>
                        <w:rPr>
                          <w:b/>
                          <w:lang w:val="en-US"/>
                        </w:rPr>
                      </w:pPr>
                      <w:r w:rsidRPr="00821653">
                        <w:rPr>
                          <w:b/>
                          <w:lang w:val="en-US"/>
                        </w:rPr>
                        <w:t>Summary of clustering RGB colours</w:t>
                      </w:r>
                    </w:p>
                    <w:p w14:paraId="68095111" w14:textId="77777777" w:rsidR="00972C5F" w:rsidRPr="00972C5F" w:rsidRDefault="00972C5F" w:rsidP="00972C5F">
                      <w:pPr>
                        <w:jc w:val="center"/>
                        <w:rPr>
                          <w:lang w:val="en-GB"/>
                        </w:rPr>
                      </w:pPr>
                      <w:r w:rsidRPr="00972C5F">
                        <w:rPr>
                          <w:lang w:val="en-GB"/>
                        </w:rPr>
                        <w:t xml:space="preserve">- read your picture with </w:t>
                      </w:r>
                      <w:r>
                        <w:rPr>
                          <w:rFonts w:ascii="Courier New" w:hAnsi="Courier New" w:cs="Courier New"/>
                          <w:lang w:val="en-US"/>
                        </w:rPr>
                        <w:t>jpeg::</w:t>
                      </w:r>
                      <w:r w:rsidRPr="00972C5F">
                        <w:rPr>
                          <w:rFonts w:ascii="Courier New" w:hAnsi="Courier New" w:cs="Courier New"/>
                          <w:lang w:val="en-US"/>
                        </w:rPr>
                        <w:t xml:space="preserve"> </w:t>
                      </w:r>
                      <w:proofErr w:type="spellStart"/>
                      <w:r w:rsidRPr="009971C8">
                        <w:rPr>
                          <w:rFonts w:ascii="Courier New" w:hAnsi="Courier New" w:cs="Courier New"/>
                          <w:lang w:val="en-US"/>
                        </w:rPr>
                        <w:t>readJPEG</w:t>
                      </w:r>
                      <w:proofErr w:type="spellEnd"/>
                      <w:r w:rsidRPr="009971C8">
                        <w:rPr>
                          <w:rFonts w:ascii="Courier New" w:hAnsi="Courier New" w:cs="Courier New"/>
                          <w:lang w:val="en-US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lang w:val="en-US"/>
                        </w:rPr>
                        <w:t>)</w:t>
                      </w:r>
                    </w:p>
                    <w:p w14:paraId="4877ED2A" w14:textId="77777777" w:rsidR="00972C5F" w:rsidRDefault="00972C5F" w:rsidP="00972C5F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 check the dimensions of your imported picture with dim()</w:t>
                      </w:r>
                    </w:p>
                    <w:p w14:paraId="3BD244FE" w14:textId="77777777" w:rsidR="00972C5F" w:rsidRDefault="00972C5F" w:rsidP="00972C5F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- create the </w:t>
                      </w:r>
                      <w:proofErr w:type="spellStart"/>
                      <w:r>
                        <w:rPr>
                          <w:lang w:val="en-GB"/>
                        </w:rPr>
                        <w:t>data.frame</w:t>
                      </w:r>
                      <w:proofErr w:type="spellEnd"/>
                      <w:r>
                        <w:rPr>
                          <w:lang w:val="en-GB"/>
                        </w:rPr>
                        <w:t xml:space="preserve"> with separate line for each pixel, where you store the RGB components</w:t>
                      </w:r>
                    </w:p>
                    <w:p w14:paraId="0CAD8ADC" w14:textId="77777777" w:rsidR="00972C5F" w:rsidRDefault="00972C5F" w:rsidP="00972C5F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 cluster RGB components in selected number of clusters</w:t>
                      </w:r>
                    </w:p>
                    <w:p w14:paraId="78B4D171" w14:textId="77777777" w:rsidR="00972C5F" w:rsidRDefault="00972C5F" w:rsidP="00972C5F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 create new data frame, which for each pixel assigns cluster ID and medoids of clustering (which are “average” RGB components)</w:t>
                      </w:r>
                    </w:p>
                    <w:p w14:paraId="4BD3CCBE" w14:textId="77777777" w:rsidR="00972C5F" w:rsidRPr="00972C5F" w:rsidRDefault="00972C5F" w:rsidP="00972C5F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 plot pixel by pixel with new colours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72C5F" w:rsidSect="007A034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DAzNDUxMDUzNTFS0lEKTi0uzszPAykwqQUAmJNbTSwAAAA="/>
  </w:docVars>
  <w:rsids>
    <w:rsidRoot w:val="00873541"/>
    <w:rsid w:val="00017839"/>
    <w:rsid w:val="000C5B22"/>
    <w:rsid w:val="0013472F"/>
    <w:rsid w:val="0018492D"/>
    <w:rsid w:val="0019174C"/>
    <w:rsid w:val="001C7A06"/>
    <w:rsid w:val="001D7368"/>
    <w:rsid w:val="001F7EAA"/>
    <w:rsid w:val="00213452"/>
    <w:rsid w:val="00274E23"/>
    <w:rsid w:val="002F5B08"/>
    <w:rsid w:val="003B2D0D"/>
    <w:rsid w:val="003C5533"/>
    <w:rsid w:val="004126F3"/>
    <w:rsid w:val="00435C86"/>
    <w:rsid w:val="004B392C"/>
    <w:rsid w:val="00527A3F"/>
    <w:rsid w:val="00593696"/>
    <w:rsid w:val="00641F0C"/>
    <w:rsid w:val="00664DC9"/>
    <w:rsid w:val="006D7495"/>
    <w:rsid w:val="006F4D2E"/>
    <w:rsid w:val="00701900"/>
    <w:rsid w:val="00724401"/>
    <w:rsid w:val="007450C4"/>
    <w:rsid w:val="00782FE7"/>
    <w:rsid w:val="007A0341"/>
    <w:rsid w:val="007D5CDE"/>
    <w:rsid w:val="0081641D"/>
    <w:rsid w:val="00821653"/>
    <w:rsid w:val="00832DCD"/>
    <w:rsid w:val="00873541"/>
    <w:rsid w:val="008F51B2"/>
    <w:rsid w:val="00945D06"/>
    <w:rsid w:val="00972C5F"/>
    <w:rsid w:val="00981729"/>
    <w:rsid w:val="009B74D4"/>
    <w:rsid w:val="009D04AF"/>
    <w:rsid w:val="00A63A0E"/>
    <w:rsid w:val="00A87014"/>
    <w:rsid w:val="00AB3DB6"/>
    <w:rsid w:val="00B22477"/>
    <w:rsid w:val="00B469E7"/>
    <w:rsid w:val="00C75E63"/>
    <w:rsid w:val="00CA55FE"/>
    <w:rsid w:val="00D42C90"/>
    <w:rsid w:val="00D7171B"/>
    <w:rsid w:val="00E664D7"/>
    <w:rsid w:val="00E909AB"/>
    <w:rsid w:val="00E9554E"/>
    <w:rsid w:val="00F2771E"/>
    <w:rsid w:val="00F84619"/>
    <w:rsid w:val="00FA2409"/>
    <w:rsid w:val="00FC2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7B2162"/>
  <w15:chartTrackingRefBased/>
  <w15:docId w15:val="{E36A0488-252A-4277-9C14-57EC96680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73541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CA55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identifier">
    <w:name w:val="identifier"/>
    <w:basedOn w:val="Domylnaczcionkaakapitu"/>
    <w:rsid w:val="00873541"/>
  </w:style>
  <w:style w:type="character" w:styleId="Hipercze">
    <w:name w:val="Hyperlink"/>
    <w:basedOn w:val="Domylnaczcionkaakapitu"/>
    <w:uiPriority w:val="99"/>
    <w:unhideWhenUsed/>
    <w:rsid w:val="00FC2777"/>
    <w:rPr>
      <w:color w:val="0563C1" w:themeColor="hyperlink"/>
      <w:u w:val="single"/>
    </w:rPr>
  </w:style>
  <w:style w:type="paragraph" w:customStyle="1" w:styleId="Styl1">
    <w:name w:val="Styl1"/>
    <w:basedOn w:val="Nagwek1"/>
    <w:link w:val="Styl1Znak"/>
    <w:qFormat/>
    <w:rsid w:val="00CA55FE"/>
    <w:pPr>
      <w:pageBreakBefore/>
      <w:spacing w:before="0" w:line="240" w:lineRule="auto"/>
    </w:pPr>
    <w:rPr>
      <w:rFonts w:asciiTheme="minorHAnsi" w:hAnsiTheme="minorHAnsi" w:cstheme="minorHAnsi"/>
      <w:b/>
      <w:bCs/>
      <w:color w:val="auto"/>
      <w:sz w:val="22"/>
      <w:szCs w:val="28"/>
      <w:lang w:val="en-US"/>
    </w:rPr>
  </w:style>
  <w:style w:type="character" w:customStyle="1" w:styleId="Styl1Znak">
    <w:name w:val="Styl1 Znak"/>
    <w:basedOn w:val="Domylnaczcionkaakapitu"/>
    <w:link w:val="Styl1"/>
    <w:rsid w:val="00CA55FE"/>
    <w:rPr>
      <w:rFonts w:eastAsiaTheme="majorEastAsia" w:cstheme="minorHAnsi"/>
      <w:b/>
      <w:bCs/>
      <w:szCs w:val="28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CA55F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8F51B2"/>
    <w:pPr>
      <w:spacing w:line="259" w:lineRule="auto"/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8F51B2"/>
    <w:pPr>
      <w:spacing w:after="100"/>
    </w:pPr>
  </w:style>
  <w:style w:type="character" w:customStyle="1" w:styleId="operator">
    <w:name w:val="operator"/>
    <w:basedOn w:val="Domylnaczcionkaakapitu"/>
    <w:rsid w:val="00664DC9"/>
  </w:style>
  <w:style w:type="character" w:customStyle="1" w:styleId="paren">
    <w:name w:val="paren"/>
    <w:basedOn w:val="Domylnaczcionkaakapitu"/>
    <w:rsid w:val="00664DC9"/>
  </w:style>
  <w:style w:type="character" w:customStyle="1" w:styleId="string">
    <w:name w:val="string"/>
    <w:basedOn w:val="Domylnaczcionkaakapitu"/>
    <w:rsid w:val="00664DC9"/>
  </w:style>
  <w:style w:type="character" w:customStyle="1" w:styleId="literal">
    <w:name w:val="literal"/>
    <w:basedOn w:val="Domylnaczcionkaakapitu"/>
    <w:rsid w:val="00664D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en.wikipedia.org/wiki/Matthews_correlation_coefficient" TargetMode="External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kkopczewska@wne.uw.edu.pl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13478-7216-45A7-9F45-44B2393C3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9</Pages>
  <Words>1358</Words>
  <Characters>8148</Characters>
  <Application>Microsoft Office Word</Application>
  <DocSecurity>0</DocSecurity>
  <Lines>67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42</cp:revision>
  <dcterms:created xsi:type="dcterms:W3CDTF">2020-10-25T14:43:00Z</dcterms:created>
  <dcterms:modified xsi:type="dcterms:W3CDTF">2022-10-17T13:19:00Z</dcterms:modified>
</cp:coreProperties>
</file>